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D086B" w14:textId="77777777" w:rsidR="006876D3" w:rsidRPr="006876D3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sz w:val="28"/>
          <w:szCs w:val="28"/>
        </w:rPr>
      </w:pPr>
      <w:bookmarkStart w:id="0" w:name="_Hlk72503708"/>
      <w:bookmarkEnd w:id="0"/>
      <w:r w:rsidRPr="006876D3">
        <w:rPr>
          <w:sz w:val="28"/>
          <w:szCs w:val="28"/>
        </w:rPr>
        <w:t>Supplementary materials for</w:t>
      </w:r>
    </w:p>
    <w:p w14:paraId="136E810E" w14:textId="55B2E086" w:rsidR="00ED3BBE" w:rsidRDefault="00801655" w:rsidP="00801655">
      <w:pPr>
        <w:adjustRightInd w:val="0"/>
        <w:snapToGrid w:val="0"/>
        <w:spacing w:line="480" w:lineRule="auto"/>
        <w:contextualSpacing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>“</w:t>
      </w:r>
      <w:r w:rsidR="00320A10" w:rsidRPr="00134A57">
        <w:rPr>
          <w:b/>
          <w:color w:val="000000" w:themeColor="text1"/>
          <w:sz w:val="28"/>
        </w:rPr>
        <w:t>Pioneer</w:t>
      </w:r>
      <w:r w:rsidR="008B2AE3" w:rsidRPr="00134A57">
        <w:rPr>
          <w:b/>
          <w:color w:val="000000" w:themeColor="text1"/>
          <w:sz w:val="28"/>
        </w:rPr>
        <w:t xml:space="preserve"> generation</w:t>
      </w:r>
      <w:r w:rsidR="00ED3BBE" w:rsidRPr="00134A57">
        <w:rPr>
          <w:b/>
          <w:color w:val="000000" w:themeColor="text1"/>
          <w:sz w:val="28"/>
        </w:rPr>
        <w:t xml:space="preserve"> shape</w:t>
      </w:r>
      <w:r w:rsidR="008B2AE3" w:rsidRPr="00134A57">
        <w:rPr>
          <w:b/>
          <w:color w:val="000000" w:themeColor="text1"/>
          <w:sz w:val="28"/>
        </w:rPr>
        <w:t>s</w:t>
      </w:r>
      <w:r w:rsidR="00ED3BBE" w:rsidRPr="00134A57">
        <w:rPr>
          <w:b/>
          <w:color w:val="000000" w:themeColor="text1"/>
          <w:sz w:val="28"/>
        </w:rPr>
        <w:t xml:space="preserve"> long-term recovery of coral</w:t>
      </w:r>
      <w:r w:rsidR="00320A10" w:rsidRPr="00134A57">
        <w:rPr>
          <w:b/>
          <w:color w:val="000000" w:themeColor="text1"/>
          <w:sz w:val="28"/>
        </w:rPr>
        <w:t xml:space="preserve"> population</w:t>
      </w:r>
      <w:r w:rsidR="00F619C6" w:rsidRPr="00134A57">
        <w:rPr>
          <w:b/>
          <w:color w:val="000000" w:themeColor="text1"/>
          <w:sz w:val="28"/>
        </w:rPr>
        <w:t>s</w:t>
      </w:r>
      <w:r>
        <w:rPr>
          <w:b/>
          <w:color w:val="000000" w:themeColor="text1"/>
          <w:sz w:val="28"/>
        </w:rPr>
        <w:t>”</w:t>
      </w:r>
    </w:p>
    <w:p w14:paraId="410CA53E" w14:textId="07824C15" w:rsidR="001F6137" w:rsidRPr="00134A57" w:rsidRDefault="001F6137" w:rsidP="0080165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jc w:val="center"/>
        <w:rPr>
          <w:color w:val="000000" w:themeColor="text1"/>
          <w:position w:val="10"/>
        </w:rPr>
      </w:pPr>
      <w:r w:rsidRPr="00134A57">
        <w:rPr>
          <w:color w:val="000000" w:themeColor="text1"/>
        </w:rPr>
        <w:t>Aziz J</w:t>
      </w:r>
      <w:r w:rsidR="003B5FB3">
        <w:rPr>
          <w:color w:val="000000" w:themeColor="text1"/>
        </w:rPr>
        <w:t>.</w:t>
      </w:r>
      <w:r w:rsidRPr="00134A57">
        <w:rPr>
          <w:color w:val="000000" w:themeColor="text1"/>
        </w:rPr>
        <w:t xml:space="preserve"> Mulla</w:t>
      </w:r>
      <w:r w:rsidRPr="00134A57">
        <w:rPr>
          <w:rFonts w:eastAsia="MS Mincho"/>
          <w:color w:val="000000" w:themeColor="text1"/>
          <w:vertAlign w:val="superscript"/>
          <w:lang w:eastAsia="ja-JP"/>
        </w:rPr>
        <w:t>1,2,3</w:t>
      </w:r>
      <w:r w:rsidRPr="00134A57">
        <w:rPr>
          <w:color w:val="000000" w:themeColor="text1"/>
        </w:rPr>
        <w:t>, Vianney Denis*</w:t>
      </w:r>
      <w:r w:rsidRPr="00134A57">
        <w:rPr>
          <w:color w:val="000000" w:themeColor="text1"/>
          <w:vertAlign w:val="superscript"/>
        </w:rPr>
        <w:t>2</w:t>
      </w:r>
      <w:r w:rsidRPr="00134A57">
        <w:rPr>
          <w:color w:val="000000" w:themeColor="text1"/>
        </w:rPr>
        <w:t xml:space="preserve"> and Yoko Nozawa</w:t>
      </w:r>
      <w:r w:rsidRPr="00134A57">
        <w:rPr>
          <w:rFonts w:eastAsia="MS Mincho"/>
          <w:color w:val="000000" w:themeColor="text1"/>
          <w:vertAlign w:val="superscript"/>
          <w:lang w:eastAsia="ja-JP"/>
        </w:rPr>
        <w:t>1,4</w:t>
      </w:r>
    </w:p>
    <w:p w14:paraId="4FBA8D49" w14:textId="77777777" w:rsidR="006876D3" w:rsidRPr="00134A57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  <w:position w:val="10"/>
        </w:rPr>
      </w:pPr>
    </w:p>
    <w:p w14:paraId="42CB11AC" w14:textId="77777777" w:rsidR="006876D3" w:rsidRPr="00450F92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  <w:position w:val="10"/>
        </w:rPr>
      </w:pPr>
      <w:r w:rsidRPr="00450F92">
        <w:rPr>
          <w:color w:val="000000" w:themeColor="text1"/>
          <w:position w:val="10"/>
        </w:rPr>
        <w:t xml:space="preserve">1 </w:t>
      </w:r>
      <w:r w:rsidRPr="00450F92">
        <w:rPr>
          <w:color w:val="000000" w:themeColor="text1"/>
        </w:rPr>
        <w:t xml:space="preserve">Biodiversity Research </w:t>
      </w:r>
      <w:proofErr w:type="spellStart"/>
      <w:r w:rsidRPr="00450F92">
        <w:rPr>
          <w:color w:val="000000" w:themeColor="text1"/>
        </w:rPr>
        <w:t>Center</w:t>
      </w:r>
      <w:proofErr w:type="spellEnd"/>
      <w:r w:rsidRPr="00450F92">
        <w:rPr>
          <w:color w:val="000000" w:themeColor="text1"/>
        </w:rPr>
        <w:t xml:space="preserve">, Academia </w:t>
      </w:r>
      <w:proofErr w:type="spellStart"/>
      <w:r w:rsidRPr="00450F92">
        <w:rPr>
          <w:color w:val="000000" w:themeColor="text1"/>
        </w:rPr>
        <w:t>Sinica</w:t>
      </w:r>
      <w:proofErr w:type="spellEnd"/>
      <w:r w:rsidRPr="00450F92">
        <w:rPr>
          <w:color w:val="000000" w:themeColor="text1"/>
        </w:rPr>
        <w:t xml:space="preserve">, </w:t>
      </w:r>
      <w:proofErr w:type="spellStart"/>
      <w:r w:rsidRPr="00450F92">
        <w:rPr>
          <w:color w:val="000000" w:themeColor="text1"/>
        </w:rPr>
        <w:t>Nangang</w:t>
      </w:r>
      <w:proofErr w:type="spellEnd"/>
      <w:r w:rsidRPr="00450F92">
        <w:rPr>
          <w:color w:val="000000" w:themeColor="text1"/>
        </w:rPr>
        <w:t xml:space="preserve">, Taipei 115, Taiwan </w:t>
      </w:r>
    </w:p>
    <w:p w14:paraId="0371B966" w14:textId="77777777" w:rsidR="006876D3" w:rsidRPr="00450F92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</w:rPr>
      </w:pPr>
      <w:r w:rsidRPr="00450F92">
        <w:rPr>
          <w:color w:val="000000" w:themeColor="text1"/>
          <w:position w:val="10"/>
        </w:rPr>
        <w:t xml:space="preserve">2 </w:t>
      </w:r>
      <w:r w:rsidRPr="00450F92">
        <w:rPr>
          <w:color w:val="000000" w:themeColor="text1"/>
        </w:rPr>
        <w:t>Institute of Oceanography, National Taiwan University, Taipei 10617, Taiwan</w:t>
      </w:r>
    </w:p>
    <w:p w14:paraId="3CE21D3A" w14:textId="77777777" w:rsidR="006876D3" w:rsidRPr="00450F92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  <w:lang w:val="fr-FR"/>
        </w:rPr>
      </w:pPr>
      <w:r w:rsidRPr="00450F92">
        <w:rPr>
          <w:color w:val="000000" w:themeColor="text1"/>
          <w:position w:val="10"/>
          <w:lang w:val="fr-FR"/>
        </w:rPr>
        <w:t xml:space="preserve">3 </w:t>
      </w:r>
      <w:r w:rsidRPr="00450F92">
        <w:rPr>
          <w:color w:val="000000" w:themeColor="text1"/>
          <w:shd w:val="clear" w:color="auto" w:fill="FFFFFF"/>
          <w:lang w:val="fr-FR"/>
        </w:rPr>
        <w:t>Université Côte d'Azur, CNRS, UMR 7035 ECOSEAS, Nice, France</w:t>
      </w:r>
    </w:p>
    <w:p w14:paraId="49880320" w14:textId="77777777" w:rsidR="006876D3" w:rsidRPr="00450F92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</w:rPr>
      </w:pPr>
      <w:r w:rsidRPr="00450F92">
        <w:rPr>
          <w:color w:val="000000" w:themeColor="text1"/>
          <w:position w:val="10"/>
        </w:rPr>
        <w:t>4</w:t>
      </w:r>
      <w:r w:rsidRPr="00450F92">
        <w:rPr>
          <w:color w:val="000000" w:themeColor="text1"/>
        </w:rPr>
        <w:t xml:space="preserve"> Tropical Biosphere Research </w:t>
      </w:r>
      <w:proofErr w:type="spellStart"/>
      <w:r w:rsidRPr="00450F92">
        <w:rPr>
          <w:color w:val="000000" w:themeColor="text1"/>
        </w:rPr>
        <w:t>Center</w:t>
      </w:r>
      <w:proofErr w:type="spellEnd"/>
      <w:r w:rsidRPr="00450F92">
        <w:rPr>
          <w:color w:val="000000" w:themeColor="text1"/>
        </w:rPr>
        <w:t>, University of the Ryukyus, Okinawa, Japan</w:t>
      </w:r>
    </w:p>
    <w:p w14:paraId="01ECC04A" w14:textId="77777777" w:rsidR="006876D3" w:rsidRPr="00450F92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</w:rPr>
      </w:pPr>
    </w:p>
    <w:p w14:paraId="72998C4E" w14:textId="77777777" w:rsidR="006876D3" w:rsidRPr="00450F92" w:rsidRDefault="006876D3" w:rsidP="006876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contextualSpacing/>
        <w:rPr>
          <w:color w:val="000000" w:themeColor="text1"/>
        </w:rPr>
      </w:pPr>
    </w:p>
    <w:p w14:paraId="07A879BD" w14:textId="77777777" w:rsidR="006876D3" w:rsidRPr="00BF4A9B" w:rsidRDefault="006876D3" w:rsidP="006876D3">
      <w:pPr>
        <w:adjustRightInd w:val="0"/>
        <w:snapToGrid w:val="0"/>
        <w:spacing w:line="360" w:lineRule="auto"/>
        <w:contextualSpacing/>
        <w:rPr>
          <w:b/>
          <w:bCs/>
          <w:color w:val="000000" w:themeColor="text1"/>
        </w:rPr>
      </w:pPr>
      <w:r w:rsidRPr="00BF4A9B">
        <w:rPr>
          <w:b/>
          <w:bCs/>
          <w:color w:val="000000" w:themeColor="text1"/>
        </w:rPr>
        <w:t xml:space="preserve">*Corresponding author: </w:t>
      </w:r>
    </w:p>
    <w:p w14:paraId="099C9DEE" w14:textId="77777777" w:rsidR="00661566" w:rsidRPr="00450F92" w:rsidRDefault="00661566" w:rsidP="00661566">
      <w:pPr>
        <w:adjustRightInd w:val="0"/>
        <w:snapToGrid w:val="0"/>
        <w:spacing w:line="360" w:lineRule="auto"/>
        <w:contextualSpacing/>
        <w:rPr>
          <w:color w:val="000000" w:themeColor="text1"/>
        </w:rPr>
      </w:pPr>
      <w:r w:rsidRPr="00450F92">
        <w:rPr>
          <w:color w:val="000000" w:themeColor="text1"/>
        </w:rPr>
        <w:t>Vianney Denis</w:t>
      </w:r>
      <w:r w:rsidRPr="00450F92">
        <w:rPr>
          <w:color w:val="000000" w:themeColor="text1"/>
        </w:rPr>
        <w:tab/>
      </w:r>
      <w:r w:rsidRPr="00450F92">
        <w:rPr>
          <w:color w:val="000000" w:themeColor="text1"/>
        </w:rPr>
        <w:tab/>
      </w:r>
      <w:r w:rsidRPr="00450F92">
        <w:rPr>
          <w:color w:val="000000" w:themeColor="text1"/>
        </w:rPr>
        <w:tab/>
      </w:r>
      <w:r w:rsidRPr="00450F92">
        <w:rPr>
          <w:color w:val="000000" w:themeColor="text1"/>
        </w:rPr>
        <w:tab/>
      </w:r>
    </w:p>
    <w:p w14:paraId="5863588D" w14:textId="77777777" w:rsidR="00661566" w:rsidRPr="00450F92" w:rsidRDefault="00661566" w:rsidP="00661566">
      <w:pPr>
        <w:spacing w:line="360" w:lineRule="auto"/>
        <w:rPr>
          <w:color w:val="000000" w:themeColor="text1"/>
        </w:rPr>
      </w:pPr>
      <w:r w:rsidRPr="00450F92">
        <w:rPr>
          <w:color w:val="000000" w:themeColor="text1"/>
        </w:rPr>
        <w:t>Email: vianneydenis@ntu.edu.tw</w:t>
      </w:r>
      <w:r w:rsidRPr="00450F92">
        <w:rPr>
          <w:color w:val="000000" w:themeColor="text1"/>
        </w:rPr>
        <w:tab/>
      </w:r>
    </w:p>
    <w:p w14:paraId="7648EFB0" w14:textId="77777777" w:rsidR="00661566" w:rsidRPr="00450F92" w:rsidRDefault="00661566" w:rsidP="00661566">
      <w:pPr>
        <w:tabs>
          <w:tab w:val="left" w:pos="5490"/>
          <w:tab w:val="left" w:pos="7110"/>
        </w:tabs>
      </w:pPr>
      <w:r w:rsidRPr="00450F92">
        <w:t xml:space="preserve">Address: Institute of Oceanography, National Taiwan University, Number 1, Section 4, Roosevelt Road, </w:t>
      </w:r>
      <w:proofErr w:type="spellStart"/>
      <w:r w:rsidRPr="00450F92">
        <w:t>Da’an</w:t>
      </w:r>
      <w:proofErr w:type="spellEnd"/>
      <w:r w:rsidRPr="00450F92">
        <w:t xml:space="preserve"> District, Taipei 10617, Taiwan </w:t>
      </w:r>
    </w:p>
    <w:p w14:paraId="5D9A8E05" w14:textId="77777777" w:rsidR="00853927" w:rsidRPr="00853927" w:rsidRDefault="00853927" w:rsidP="00853927">
      <w:bookmarkStart w:id="1" w:name="_GoBack"/>
      <w:bookmarkEnd w:id="1"/>
    </w:p>
    <w:p w14:paraId="037CBDD9" w14:textId="77777777" w:rsidR="00853927" w:rsidRPr="00853927" w:rsidRDefault="00853927" w:rsidP="00853927"/>
    <w:p w14:paraId="07CE0B32" w14:textId="77777777" w:rsidR="00853927" w:rsidRPr="00853927" w:rsidRDefault="00853927" w:rsidP="00853927"/>
    <w:p w14:paraId="63A14104" w14:textId="77777777" w:rsidR="00853927" w:rsidRPr="00853927" w:rsidRDefault="00853927" w:rsidP="00853927"/>
    <w:p w14:paraId="3809CC5A" w14:textId="77777777" w:rsidR="00853927" w:rsidRPr="00853927" w:rsidRDefault="00853927" w:rsidP="00853927"/>
    <w:p w14:paraId="4BAFA459" w14:textId="77777777" w:rsidR="00853927" w:rsidRPr="00853927" w:rsidRDefault="00853927" w:rsidP="00853927"/>
    <w:p w14:paraId="4A372EBA" w14:textId="77777777" w:rsidR="00853927" w:rsidRPr="00853927" w:rsidRDefault="00853927" w:rsidP="00853927"/>
    <w:p w14:paraId="599E15B1" w14:textId="77777777" w:rsidR="00853927" w:rsidRPr="00853927" w:rsidRDefault="00853927" w:rsidP="00853927"/>
    <w:p w14:paraId="128F6218" w14:textId="77777777" w:rsidR="00853927" w:rsidRPr="00853927" w:rsidRDefault="00853927" w:rsidP="00853927"/>
    <w:p w14:paraId="65B4AF2A" w14:textId="77777777" w:rsidR="00853927" w:rsidRPr="00853927" w:rsidRDefault="00853927" w:rsidP="00853927"/>
    <w:p w14:paraId="50EE61E1" w14:textId="77777777" w:rsidR="005C651C" w:rsidRDefault="005C651C" w:rsidP="00853927"/>
    <w:p w14:paraId="4E352019" w14:textId="77777777" w:rsidR="005C651C" w:rsidRDefault="005C651C" w:rsidP="00853927"/>
    <w:p w14:paraId="68A195F2" w14:textId="77777777" w:rsidR="005C651C" w:rsidRDefault="005C651C" w:rsidP="00853927"/>
    <w:p w14:paraId="65FA0395" w14:textId="77777777" w:rsidR="005C651C" w:rsidRDefault="005C651C" w:rsidP="00853927"/>
    <w:p w14:paraId="138C3FDD" w14:textId="77777777" w:rsidR="005C651C" w:rsidRDefault="005C651C" w:rsidP="00853927"/>
    <w:p w14:paraId="2B2ADD63" w14:textId="77777777" w:rsidR="005C651C" w:rsidRDefault="005C651C" w:rsidP="00853927"/>
    <w:p w14:paraId="793C1416" w14:textId="77777777" w:rsidR="005C651C" w:rsidRDefault="005C651C" w:rsidP="00853927"/>
    <w:p w14:paraId="534E734A" w14:textId="77777777" w:rsidR="005C651C" w:rsidRDefault="005C651C" w:rsidP="00853927"/>
    <w:p w14:paraId="243E803F" w14:textId="77777777" w:rsidR="005C651C" w:rsidRDefault="005C651C" w:rsidP="00853927"/>
    <w:p w14:paraId="59408538" w14:textId="77777777" w:rsidR="005C651C" w:rsidRDefault="005C651C" w:rsidP="00853927"/>
    <w:p w14:paraId="0962F50D" w14:textId="77777777" w:rsidR="005C651C" w:rsidRDefault="005C651C" w:rsidP="00853927"/>
    <w:p w14:paraId="56DFE734" w14:textId="77777777" w:rsidR="005C651C" w:rsidRDefault="005C651C" w:rsidP="00853927"/>
    <w:p w14:paraId="609F505A" w14:textId="77777777" w:rsidR="005C651C" w:rsidRDefault="005C651C" w:rsidP="00853927"/>
    <w:p w14:paraId="08A7BB6B" w14:textId="77777777" w:rsidR="005C651C" w:rsidRDefault="005C651C" w:rsidP="00853927"/>
    <w:p w14:paraId="5E306722" w14:textId="77777777" w:rsidR="005C651C" w:rsidRDefault="005C651C" w:rsidP="00853927"/>
    <w:p w14:paraId="241DCC23" w14:textId="77777777" w:rsidR="005C651C" w:rsidRDefault="005C651C" w:rsidP="00853927"/>
    <w:p w14:paraId="2DB0C67F" w14:textId="77777777" w:rsidR="005C651C" w:rsidRDefault="005C651C" w:rsidP="00853927"/>
    <w:p w14:paraId="4C910237" w14:textId="77777777" w:rsidR="005C651C" w:rsidRDefault="005C651C" w:rsidP="00853927"/>
    <w:p w14:paraId="40E150F0" w14:textId="77777777" w:rsidR="005C651C" w:rsidRDefault="005C651C" w:rsidP="00853927"/>
    <w:p w14:paraId="361D8051" w14:textId="77777777" w:rsidR="005C651C" w:rsidRDefault="005C651C" w:rsidP="00853927"/>
    <w:p w14:paraId="31A70906" w14:textId="3FF14440" w:rsidR="00CF2024" w:rsidRDefault="00853927" w:rsidP="00853927">
      <w:r w:rsidRPr="00BB639F">
        <w:rPr>
          <w:b/>
          <w:bCs/>
        </w:rPr>
        <w:t>Table S1.</w:t>
      </w:r>
      <w:r>
        <w:t xml:space="preserve"> </w:t>
      </w:r>
      <w:r w:rsidR="00BB639F">
        <w:t>L</w:t>
      </w:r>
      <w:r w:rsidR="00CF2024">
        <w:t>inear mixed-effects model to evaluate changes in size between</w:t>
      </w:r>
      <w:r w:rsidR="008C64C8">
        <w:t xml:space="preserve"> groups</w:t>
      </w:r>
      <w:r w:rsidR="00CF2024">
        <w:t xml:space="preserve"> </w:t>
      </w:r>
      <w:r w:rsidR="008C64C8">
        <w:t>(</w:t>
      </w:r>
      <w:r w:rsidR="00CF2024">
        <w:rPr>
          <w:i/>
          <w:iCs/>
        </w:rPr>
        <w:t>Pocillopora</w:t>
      </w:r>
      <w:r w:rsidR="00CF2024">
        <w:t xml:space="preserve"> and other genera</w:t>
      </w:r>
      <w:r w:rsidR="008C64C8">
        <w:t>)</w:t>
      </w:r>
      <w:r w:rsidR="00CF2024">
        <w:t xml:space="preserve"> </w:t>
      </w:r>
      <w:r w:rsidR="008C64C8">
        <w:t xml:space="preserve">within each year </w:t>
      </w:r>
    </w:p>
    <w:p w14:paraId="53471B91" w14:textId="77777777" w:rsidR="008C64C8" w:rsidRDefault="008C64C8" w:rsidP="00853927"/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736"/>
        <w:gridCol w:w="1376"/>
        <w:gridCol w:w="1256"/>
        <w:gridCol w:w="876"/>
        <w:gridCol w:w="1116"/>
        <w:gridCol w:w="1105"/>
      </w:tblGrid>
      <w:tr w:rsidR="007C6EE4" w14:paraId="12C09357" w14:textId="203E16B5" w:rsidTr="007C6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36" w:type="dxa"/>
          </w:tcPr>
          <w:p w14:paraId="2CBB8AD7" w14:textId="16A11C4F" w:rsidR="007C6EE4" w:rsidRDefault="007C6EE4" w:rsidP="00853927">
            <w:r>
              <w:t>Year</w:t>
            </w:r>
          </w:p>
        </w:tc>
        <w:tc>
          <w:tcPr>
            <w:tcW w:w="1376" w:type="dxa"/>
          </w:tcPr>
          <w:p w14:paraId="31CA20C4" w14:textId="558D18DF" w:rsidR="007C6EE4" w:rsidRDefault="007C6EE4" w:rsidP="008539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ast</w:t>
            </w:r>
          </w:p>
        </w:tc>
        <w:tc>
          <w:tcPr>
            <w:tcW w:w="1256" w:type="dxa"/>
          </w:tcPr>
          <w:p w14:paraId="3257BDB2" w14:textId="2411BED6" w:rsidR="007C6EE4" w:rsidRDefault="007C6EE4" w:rsidP="008539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876" w:type="dxa"/>
          </w:tcPr>
          <w:p w14:paraId="6B151BDF" w14:textId="4DD928DC" w:rsidR="007C6EE4" w:rsidRDefault="007C6EE4" w:rsidP="008539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1116" w:type="dxa"/>
          </w:tcPr>
          <w:p w14:paraId="23DB1B6C" w14:textId="4B9187F4" w:rsidR="007C6EE4" w:rsidRDefault="007C6EE4" w:rsidP="008539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z ratio </w:t>
            </w:r>
          </w:p>
        </w:tc>
        <w:tc>
          <w:tcPr>
            <w:tcW w:w="1105" w:type="dxa"/>
          </w:tcPr>
          <w:p w14:paraId="27B7B6CF" w14:textId="22DAB030" w:rsidR="007C6EE4" w:rsidRDefault="007C6EE4" w:rsidP="008539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 value</w:t>
            </w:r>
          </w:p>
        </w:tc>
      </w:tr>
      <w:tr w:rsidR="007C6EE4" w14:paraId="027F4C5D" w14:textId="7349D130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00E131F2" w14:textId="1668EEB6" w:rsidR="007C6EE4" w:rsidRDefault="007C6EE4" w:rsidP="00853927">
            <w:r>
              <w:t>2012</w:t>
            </w:r>
          </w:p>
        </w:tc>
        <w:tc>
          <w:tcPr>
            <w:tcW w:w="1376" w:type="dxa"/>
          </w:tcPr>
          <w:p w14:paraId="5A45D360" w14:textId="2CE206A4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43CAE823" w14:textId="23C89228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6.51</w:t>
            </w:r>
          </w:p>
        </w:tc>
        <w:tc>
          <w:tcPr>
            <w:tcW w:w="876" w:type="dxa"/>
          </w:tcPr>
          <w:p w14:paraId="5A3858FC" w14:textId="447D134A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.68</w:t>
            </w:r>
          </w:p>
        </w:tc>
        <w:tc>
          <w:tcPr>
            <w:tcW w:w="1116" w:type="dxa"/>
          </w:tcPr>
          <w:p w14:paraId="3EBAA652" w14:textId="2975588A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0.848</w:t>
            </w:r>
          </w:p>
        </w:tc>
        <w:tc>
          <w:tcPr>
            <w:tcW w:w="1105" w:type="dxa"/>
          </w:tcPr>
          <w:p w14:paraId="198B6B69" w14:textId="4DF10AEF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962</w:t>
            </w:r>
          </w:p>
        </w:tc>
      </w:tr>
      <w:tr w:rsidR="007C6EE4" w14:paraId="5F47F982" w14:textId="63795188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68A13AEA" w14:textId="3B500156" w:rsidR="007C6EE4" w:rsidRDefault="007C6EE4" w:rsidP="00853927">
            <w:r>
              <w:t>2013</w:t>
            </w:r>
          </w:p>
        </w:tc>
        <w:tc>
          <w:tcPr>
            <w:tcW w:w="1376" w:type="dxa"/>
          </w:tcPr>
          <w:p w14:paraId="0C5E0685" w14:textId="7EC96B36" w:rsidR="007C6EE4" w:rsidRDefault="007C6EE4" w:rsidP="008539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0E2CC8D4" w14:textId="591C8173" w:rsidR="007C6EE4" w:rsidRDefault="007C6EE4" w:rsidP="008539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5.32  </w:t>
            </w:r>
          </w:p>
        </w:tc>
        <w:tc>
          <w:tcPr>
            <w:tcW w:w="876" w:type="dxa"/>
          </w:tcPr>
          <w:p w14:paraId="67211C71" w14:textId="393B9E4E" w:rsidR="007C6EE4" w:rsidRDefault="007C6EE4" w:rsidP="008539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51</w:t>
            </w:r>
          </w:p>
        </w:tc>
        <w:tc>
          <w:tcPr>
            <w:tcW w:w="1116" w:type="dxa"/>
          </w:tcPr>
          <w:p w14:paraId="7C4D1A6D" w14:textId="0AA8DF09" w:rsidR="007C6EE4" w:rsidRDefault="007C6EE4" w:rsidP="008539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0.818  </w:t>
            </w:r>
          </w:p>
        </w:tc>
        <w:tc>
          <w:tcPr>
            <w:tcW w:w="1105" w:type="dxa"/>
          </w:tcPr>
          <w:p w14:paraId="34FBBFB5" w14:textId="2AADC750" w:rsidR="007C6EE4" w:rsidRDefault="007C6EE4" w:rsidP="008E7E31">
            <w:pPr>
              <w:tabs>
                <w:tab w:val="left" w:pos="10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134</w:t>
            </w:r>
          </w:p>
        </w:tc>
      </w:tr>
      <w:tr w:rsidR="007C6EE4" w14:paraId="641DCC0B" w14:textId="00DB34D6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673BDE98" w14:textId="79A83072" w:rsidR="007C6EE4" w:rsidRDefault="007C6EE4" w:rsidP="00853927">
            <w:r>
              <w:t>2014</w:t>
            </w:r>
          </w:p>
        </w:tc>
        <w:tc>
          <w:tcPr>
            <w:tcW w:w="1376" w:type="dxa"/>
          </w:tcPr>
          <w:p w14:paraId="7ED75C69" w14:textId="2891A5F8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27011744" w14:textId="6A498B9D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.18  </w:t>
            </w:r>
          </w:p>
        </w:tc>
        <w:tc>
          <w:tcPr>
            <w:tcW w:w="876" w:type="dxa"/>
          </w:tcPr>
          <w:p w14:paraId="6FE64D90" w14:textId="57284D82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.51</w:t>
            </w:r>
          </w:p>
        </w:tc>
        <w:tc>
          <w:tcPr>
            <w:tcW w:w="1116" w:type="dxa"/>
          </w:tcPr>
          <w:p w14:paraId="713A808D" w14:textId="729F640C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.949  </w:t>
            </w:r>
          </w:p>
        </w:tc>
        <w:tc>
          <w:tcPr>
            <w:tcW w:w="1105" w:type="dxa"/>
          </w:tcPr>
          <w:p w14:paraId="6C6288FF" w14:textId="51692AE6" w:rsidR="007C6EE4" w:rsidRDefault="007C6EE4" w:rsidP="008539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427</w:t>
            </w:r>
          </w:p>
        </w:tc>
      </w:tr>
      <w:tr w:rsidR="007C6EE4" w14:paraId="351A8632" w14:textId="6CC05EE5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551383E7" w14:textId="2870095C" w:rsidR="007C6EE4" w:rsidRDefault="007C6EE4" w:rsidP="008E7E31">
            <w:r>
              <w:t>2015</w:t>
            </w:r>
          </w:p>
        </w:tc>
        <w:tc>
          <w:tcPr>
            <w:tcW w:w="1376" w:type="dxa"/>
          </w:tcPr>
          <w:p w14:paraId="68B81234" w14:textId="61D18AD6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789F3432" w14:textId="0188F304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55.18  </w:t>
            </w:r>
          </w:p>
        </w:tc>
        <w:tc>
          <w:tcPr>
            <w:tcW w:w="876" w:type="dxa"/>
          </w:tcPr>
          <w:p w14:paraId="0EA2642B" w14:textId="1825BA26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5</w:t>
            </w:r>
          </w:p>
        </w:tc>
        <w:tc>
          <w:tcPr>
            <w:tcW w:w="1116" w:type="dxa"/>
          </w:tcPr>
          <w:p w14:paraId="06E97ECC" w14:textId="7F352292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8.170  </w:t>
            </w:r>
          </w:p>
        </w:tc>
        <w:tc>
          <w:tcPr>
            <w:tcW w:w="1105" w:type="dxa"/>
          </w:tcPr>
          <w:p w14:paraId="46B1FBED" w14:textId="2631633E" w:rsidR="007C6EE4" w:rsidRDefault="007C6EE4" w:rsidP="008E7E31">
            <w:pPr>
              <w:tabs>
                <w:tab w:val="left" w:pos="10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.0001</w:t>
            </w:r>
          </w:p>
        </w:tc>
      </w:tr>
      <w:tr w:rsidR="007C6EE4" w14:paraId="2543EC75" w14:textId="08F38FC6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6B190203" w14:textId="5D2DDCD2" w:rsidR="007C6EE4" w:rsidRDefault="007C6EE4" w:rsidP="008E7E31">
            <w:r>
              <w:t>2016</w:t>
            </w:r>
          </w:p>
        </w:tc>
        <w:tc>
          <w:tcPr>
            <w:tcW w:w="1376" w:type="dxa"/>
          </w:tcPr>
          <w:p w14:paraId="396F1D8F" w14:textId="1CC0932A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76CDC326" w14:textId="479933B6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9.40  </w:t>
            </w:r>
          </w:p>
        </w:tc>
        <w:tc>
          <w:tcPr>
            <w:tcW w:w="876" w:type="dxa"/>
          </w:tcPr>
          <w:p w14:paraId="4EC47E97" w14:textId="16E4C1DC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11</w:t>
            </w:r>
          </w:p>
        </w:tc>
        <w:tc>
          <w:tcPr>
            <w:tcW w:w="1116" w:type="dxa"/>
          </w:tcPr>
          <w:p w14:paraId="6339555F" w14:textId="6DF9B9F4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8.556  </w:t>
            </w:r>
          </w:p>
        </w:tc>
        <w:tc>
          <w:tcPr>
            <w:tcW w:w="1105" w:type="dxa"/>
          </w:tcPr>
          <w:p w14:paraId="298D1AA5" w14:textId="3A6CA96C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.0001</w:t>
            </w:r>
          </w:p>
        </w:tc>
      </w:tr>
      <w:tr w:rsidR="007C6EE4" w14:paraId="02A1B4C6" w14:textId="4C8E8FC5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25E178B2" w14:textId="02120E7D" w:rsidR="007C6EE4" w:rsidRDefault="007C6EE4" w:rsidP="008E7E31">
            <w:r>
              <w:t>2017</w:t>
            </w:r>
          </w:p>
        </w:tc>
        <w:tc>
          <w:tcPr>
            <w:tcW w:w="1376" w:type="dxa"/>
          </w:tcPr>
          <w:p w14:paraId="55E00FD1" w14:textId="315519C3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0FCBA5E3" w14:textId="7D02F18C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94.31  </w:t>
            </w:r>
          </w:p>
        </w:tc>
        <w:tc>
          <w:tcPr>
            <w:tcW w:w="876" w:type="dxa"/>
          </w:tcPr>
          <w:p w14:paraId="12A7AA98" w14:textId="0E6C4D9A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18</w:t>
            </w:r>
          </w:p>
        </w:tc>
        <w:tc>
          <w:tcPr>
            <w:tcW w:w="1116" w:type="dxa"/>
          </w:tcPr>
          <w:p w14:paraId="45483461" w14:textId="604921A0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0.270  </w:t>
            </w:r>
          </w:p>
        </w:tc>
        <w:tc>
          <w:tcPr>
            <w:tcW w:w="1105" w:type="dxa"/>
          </w:tcPr>
          <w:p w14:paraId="7E0E38B0" w14:textId="7CF220AC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.0001</w:t>
            </w:r>
          </w:p>
        </w:tc>
      </w:tr>
      <w:tr w:rsidR="007C6EE4" w14:paraId="5BD4A46B" w14:textId="53834145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26725429" w14:textId="20A2EF6D" w:rsidR="007C6EE4" w:rsidRDefault="007C6EE4" w:rsidP="008E7E31">
            <w:r>
              <w:t>2018</w:t>
            </w:r>
          </w:p>
        </w:tc>
        <w:tc>
          <w:tcPr>
            <w:tcW w:w="1376" w:type="dxa"/>
          </w:tcPr>
          <w:p w14:paraId="0B13800A" w14:textId="6AC37986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0623BCA1" w14:textId="27E3EE88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91.72  </w:t>
            </w:r>
          </w:p>
        </w:tc>
        <w:tc>
          <w:tcPr>
            <w:tcW w:w="876" w:type="dxa"/>
          </w:tcPr>
          <w:p w14:paraId="24081A6C" w14:textId="51A90785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68</w:t>
            </w:r>
          </w:p>
        </w:tc>
        <w:tc>
          <w:tcPr>
            <w:tcW w:w="1116" w:type="dxa"/>
          </w:tcPr>
          <w:p w14:paraId="65EA61F8" w14:textId="7A7DD6D8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9.479  </w:t>
            </w:r>
          </w:p>
        </w:tc>
        <w:tc>
          <w:tcPr>
            <w:tcW w:w="1105" w:type="dxa"/>
          </w:tcPr>
          <w:p w14:paraId="6BBD64E5" w14:textId="6FDC6B54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.0001</w:t>
            </w:r>
          </w:p>
        </w:tc>
      </w:tr>
      <w:tr w:rsidR="007C6EE4" w14:paraId="16A5F18E" w14:textId="5CF20180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44F7B01C" w14:textId="7A949F32" w:rsidR="007C6EE4" w:rsidRDefault="007C6EE4" w:rsidP="008E7E31">
            <w:r>
              <w:t>2019</w:t>
            </w:r>
          </w:p>
        </w:tc>
        <w:tc>
          <w:tcPr>
            <w:tcW w:w="1376" w:type="dxa"/>
          </w:tcPr>
          <w:p w14:paraId="6D2BF15F" w14:textId="478D10B5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49D7BA21" w14:textId="7137B6FB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7.35</w:t>
            </w:r>
          </w:p>
        </w:tc>
        <w:tc>
          <w:tcPr>
            <w:tcW w:w="876" w:type="dxa"/>
          </w:tcPr>
          <w:p w14:paraId="740C5E20" w14:textId="15C9CB76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40</w:t>
            </w:r>
          </w:p>
        </w:tc>
        <w:tc>
          <w:tcPr>
            <w:tcW w:w="1116" w:type="dxa"/>
          </w:tcPr>
          <w:p w14:paraId="1983DF2C" w14:textId="2DD6B007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1.333  </w:t>
            </w:r>
          </w:p>
        </w:tc>
        <w:tc>
          <w:tcPr>
            <w:tcW w:w="1105" w:type="dxa"/>
          </w:tcPr>
          <w:p w14:paraId="731563E3" w14:textId="760E77AA" w:rsidR="007C6EE4" w:rsidRDefault="007C6EE4" w:rsidP="008E7E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.0001</w:t>
            </w:r>
          </w:p>
        </w:tc>
      </w:tr>
      <w:tr w:rsidR="007C6EE4" w14:paraId="431C5D4F" w14:textId="1F5E1639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dxa"/>
          </w:tcPr>
          <w:p w14:paraId="117366D1" w14:textId="465BC73D" w:rsidR="007C6EE4" w:rsidRDefault="007C6EE4" w:rsidP="008E7E31">
            <w:r>
              <w:t>2020</w:t>
            </w:r>
          </w:p>
        </w:tc>
        <w:tc>
          <w:tcPr>
            <w:tcW w:w="1376" w:type="dxa"/>
          </w:tcPr>
          <w:p w14:paraId="133C2443" w14:textId="2B4A5138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c</w:t>
            </w:r>
            <w:proofErr w:type="spellEnd"/>
            <w:r>
              <w:t xml:space="preserve"> - other</w:t>
            </w:r>
          </w:p>
        </w:tc>
        <w:tc>
          <w:tcPr>
            <w:tcW w:w="1256" w:type="dxa"/>
          </w:tcPr>
          <w:p w14:paraId="0547EAFF" w14:textId="2D511E45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9.59</w:t>
            </w:r>
          </w:p>
        </w:tc>
        <w:tc>
          <w:tcPr>
            <w:tcW w:w="876" w:type="dxa"/>
          </w:tcPr>
          <w:p w14:paraId="330EE525" w14:textId="4C30EAC9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60</w:t>
            </w:r>
          </w:p>
        </w:tc>
        <w:tc>
          <w:tcPr>
            <w:tcW w:w="1116" w:type="dxa"/>
          </w:tcPr>
          <w:p w14:paraId="5D79923C" w14:textId="436D194F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8.480  </w:t>
            </w:r>
          </w:p>
        </w:tc>
        <w:tc>
          <w:tcPr>
            <w:tcW w:w="1105" w:type="dxa"/>
          </w:tcPr>
          <w:p w14:paraId="1BEBE0D0" w14:textId="2411A23B" w:rsidR="007C6EE4" w:rsidRDefault="007C6EE4" w:rsidP="008E7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.0001</w:t>
            </w:r>
          </w:p>
        </w:tc>
      </w:tr>
    </w:tbl>
    <w:p w14:paraId="73B220AA" w14:textId="77777777" w:rsidR="00452E20" w:rsidRDefault="00452E20" w:rsidP="00452E20">
      <w:pPr>
        <w:tabs>
          <w:tab w:val="left" w:pos="1099"/>
        </w:tabs>
      </w:pPr>
    </w:p>
    <w:p w14:paraId="6688A4F1" w14:textId="77777777" w:rsidR="00452E20" w:rsidRDefault="00452E20" w:rsidP="00452E20">
      <w:pPr>
        <w:tabs>
          <w:tab w:val="left" w:pos="1099"/>
        </w:tabs>
      </w:pPr>
    </w:p>
    <w:p w14:paraId="4D3DE502" w14:textId="703D36AE" w:rsidR="00CF2024" w:rsidRDefault="00CF2024" w:rsidP="00CF2024">
      <w:r w:rsidRPr="007C6EE4">
        <w:rPr>
          <w:b/>
          <w:bCs/>
        </w:rPr>
        <w:t>Table S2.</w:t>
      </w:r>
      <w:r w:rsidR="00BB639F">
        <w:t xml:space="preserve"> </w:t>
      </w:r>
      <w:r w:rsidR="007C6EE4">
        <w:t>Dunn’s test for p</w:t>
      </w:r>
      <w:r w:rsidR="00BB639F">
        <w:t>airwise comparisons</w:t>
      </w:r>
      <w:r w:rsidR="007C6EE4">
        <w:t xml:space="preserve"> </w:t>
      </w:r>
      <w:r w:rsidR="00BB639F">
        <w:t>showing differences in fecundity between years</w:t>
      </w:r>
      <w:r w:rsidR="007C6EE4">
        <w:t xml:space="preserve"> </w:t>
      </w:r>
    </w:p>
    <w:p w14:paraId="5CCF468E" w14:textId="77777777" w:rsidR="007C6EE4" w:rsidRDefault="007C6EE4" w:rsidP="00CF2024"/>
    <w:tbl>
      <w:tblPr>
        <w:tblStyle w:val="PlainTable5"/>
        <w:tblW w:w="6542" w:type="dxa"/>
        <w:tblLook w:val="04A0" w:firstRow="1" w:lastRow="0" w:firstColumn="1" w:lastColumn="0" w:noHBand="0" w:noVBand="1"/>
      </w:tblPr>
      <w:tblGrid>
        <w:gridCol w:w="3358"/>
        <w:gridCol w:w="1105"/>
        <w:gridCol w:w="2079"/>
      </w:tblGrid>
      <w:tr w:rsidR="007C6EE4" w14:paraId="02021CAD" w14:textId="1097F252" w:rsidTr="007C6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58" w:type="dxa"/>
          </w:tcPr>
          <w:p w14:paraId="4D5F6654" w14:textId="01608A6D" w:rsidR="007C6EE4" w:rsidRDefault="007C6EE4" w:rsidP="00CF2024">
            <w:r>
              <w:t xml:space="preserve">Comparison </w:t>
            </w:r>
          </w:p>
        </w:tc>
        <w:tc>
          <w:tcPr>
            <w:tcW w:w="1105" w:type="dxa"/>
          </w:tcPr>
          <w:p w14:paraId="5FE57D3B" w14:textId="34B9C44D" w:rsidR="007C6EE4" w:rsidRDefault="007C6EE4" w:rsidP="00CF20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 value</w:t>
            </w:r>
          </w:p>
        </w:tc>
        <w:tc>
          <w:tcPr>
            <w:tcW w:w="2079" w:type="dxa"/>
          </w:tcPr>
          <w:p w14:paraId="7A1216A3" w14:textId="41CCBAEB" w:rsidR="007C6EE4" w:rsidRDefault="007C6EE4" w:rsidP="00CF20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justed p value</w:t>
            </w:r>
          </w:p>
        </w:tc>
      </w:tr>
      <w:tr w:rsidR="007C6EE4" w14:paraId="5DFA8C75" w14:textId="6E61CE56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2612BCF7" w14:textId="6D6B7E20" w:rsidR="007C6EE4" w:rsidRDefault="007C6EE4" w:rsidP="00CF2024">
            <w:r>
              <w:t xml:space="preserve">2012 – 2020 vs 2013 – 2020 </w:t>
            </w:r>
          </w:p>
        </w:tc>
        <w:tc>
          <w:tcPr>
            <w:tcW w:w="1105" w:type="dxa"/>
          </w:tcPr>
          <w:p w14:paraId="37E81857" w14:textId="30B62D1C" w:rsidR="007C6EE4" w:rsidRDefault="007C6EE4" w:rsidP="00CF2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73</w:t>
            </w:r>
          </w:p>
        </w:tc>
        <w:tc>
          <w:tcPr>
            <w:tcW w:w="2079" w:type="dxa"/>
          </w:tcPr>
          <w:p w14:paraId="1F18DEDE" w14:textId="3A48B190" w:rsidR="007C6EE4" w:rsidRDefault="007C6EE4" w:rsidP="00CF2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73</w:t>
            </w:r>
          </w:p>
        </w:tc>
      </w:tr>
      <w:tr w:rsidR="007C6EE4" w14:paraId="58DAAC59" w14:textId="588910AA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6FEB4FF3" w14:textId="6BF73238" w:rsidR="007C6EE4" w:rsidRDefault="007C6EE4" w:rsidP="00CF2024">
            <w:r>
              <w:t>2012 – 2020 vs 2014 – 2020</w:t>
            </w:r>
          </w:p>
        </w:tc>
        <w:tc>
          <w:tcPr>
            <w:tcW w:w="1105" w:type="dxa"/>
          </w:tcPr>
          <w:p w14:paraId="31670940" w14:textId="1B139BEE" w:rsidR="007C6EE4" w:rsidRDefault="007C6EE4" w:rsidP="00CF2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75</w:t>
            </w:r>
          </w:p>
        </w:tc>
        <w:tc>
          <w:tcPr>
            <w:tcW w:w="2079" w:type="dxa"/>
          </w:tcPr>
          <w:p w14:paraId="369F1C2F" w14:textId="1086505F" w:rsidR="007C6EE4" w:rsidRDefault="007C6EE4" w:rsidP="00CF2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75</w:t>
            </w:r>
          </w:p>
        </w:tc>
      </w:tr>
      <w:tr w:rsidR="007C6EE4" w14:paraId="6CE907B0" w14:textId="51502265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5812B2D7" w14:textId="2F583E49" w:rsidR="007C6EE4" w:rsidRDefault="007C6EE4" w:rsidP="00CF2024">
            <w:r>
              <w:t>2012 – 2020 vs 2015 – 2020</w:t>
            </w:r>
          </w:p>
        </w:tc>
        <w:tc>
          <w:tcPr>
            <w:tcW w:w="1105" w:type="dxa"/>
          </w:tcPr>
          <w:p w14:paraId="6063BA25" w14:textId="7CF96BAC" w:rsidR="007C6EE4" w:rsidRDefault="007C6EE4" w:rsidP="00CF2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02</w:t>
            </w:r>
          </w:p>
        </w:tc>
        <w:tc>
          <w:tcPr>
            <w:tcW w:w="2079" w:type="dxa"/>
          </w:tcPr>
          <w:p w14:paraId="24508D61" w14:textId="329409AE" w:rsidR="007C6EE4" w:rsidRDefault="007C6EE4" w:rsidP="00CF2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02</w:t>
            </w:r>
          </w:p>
        </w:tc>
      </w:tr>
      <w:tr w:rsidR="007C6EE4" w14:paraId="7A8DCC48" w14:textId="7A3716E5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42D8DA82" w14:textId="09F2C2D6" w:rsidR="007C6EE4" w:rsidRDefault="007C6EE4" w:rsidP="00CF2024">
            <w:r>
              <w:t>2013 – 2020 vs 2014 – 2020</w:t>
            </w:r>
          </w:p>
        </w:tc>
        <w:tc>
          <w:tcPr>
            <w:tcW w:w="1105" w:type="dxa"/>
          </w:tcPr>
          <w:p w14:paraId="1443728A" w14:textId="56E10861" w:rsidR="007C6EE4" w:rsidRDefault="007C6EE4" w:rsidP="00CF2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52</w:t>
            </w:r>
          </w:p>
        </w:tc>
        <w:tc>
          <w:tcPr>
            <w:tcW w:w="2079" w:type="dxa"/>
          </w:tcPr>
          <w:p w14:paraId="30A8387C" w14:textId="5970F921" w:rsidR="007C6EE4" w:rsidRDefault="007C6EE4" w:rsidP="00CF2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00</w:t>
            </w:r>
          </w:p>
        </w:tc>
      </w:tr>
      <w:tr w:rsidR="007C6EE4" w14:paraId="4149C758" w14:textId="0ACB1323" w:rsidTr="007C6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2CE2D02E" w14:textId="6811A601" w:rsidR="007C6EE4" w:rsidRDefault="007C6EE4" w:rsidP="00CF2024">
            <w:r>
              <w:t>2013 – 2020 vs 2015 – 2020</w:t>
            </w:r>
          </w:p>
        </w:tc>
        <w:tc>
          <w:tcPr>
            <w:tcW w:w="1105" w:type="dxa"/>
          </w:tcPr>
          <w:p w14:paraId="14594F74" w14:textId="3024E39D" w:rsidR="007C6EE4" w:rsidRDefault="007C6EE4" w:rsidP="00CF2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94</w:t>
            </w:r>
          </w:p>
        </w:tc>
        <w:tc>
          <w:tcPr>
            <w:tcW w:w="2079" w:type="dxa"/>
          </w:tcPr>
          <w:p w14:paraId="4C992CCD" w14:textId="7C5F158D" w:rsidR="007C6EE4" w:rsidRDefault="007C6EE4" w:rsidP="00CF2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94</w:t>
            </w:r>
          </w:p>
        </w:tc>
      </w:tr>
      <w:tr w:rsidR="007C6EE4" w14:paraId="4B82433D" w14:textId="2CA22E1F" w:rsidTr="007C6E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46714945" w14:textId="7559457F" w:rsidR="007C6EE4" w:rsidRDefault="007C6EE4" w:rsidP="00CF2024">
            <w:r>
              <w:t>2014 – 2020 vs 2015 – 2020</w:t>
            </w:r>
          </w:p>
        </w:tc>
        <w:tc>
          <w:tcPr>
            <w:tcW w:w="1105" w:type="dxa"/>
          </w:tcPr>
          <w:p w14:paraId="0314AECB" w14:textId="0C0857ED" w:rsidR="007C6EE4" w:rsidRDefault="007C6EE4" w:rsidP="00CF2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44</w:t>
            </w:r>
          </w:p>
        </w:tc>
        <w:tc>
          <w:tcPr>
            <w:tcW w:w="2079" w:type="dxa"/>
          </w:tcPr>
          <w:p w14:paraId="00697874" w14:textId="2AE714DD" w:rsidR="007C6EE4" w:rsidRDefault="007C6EE4" w:rsidP="00CF2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44</w:t>
            </w:r>
          </w:p>
        </w:tc>
      </w:tr>
    </w:tbl>
    <w:p w14:paraId="1C1FEE3F" w14:textId="77777777" w:rsidR="00E72E47" w:rsidRDefault="00E72E47" w:rsidP="00853927">
      <w:pPr>
        <w:tabs>
          <w:tab w:val="left" w:pos="1099"/>
        </w:tabs>
      </w:pPr>
    </w:p>
    <w:p w14:paraId="109626E1" w14:textId="77777777" w:rsidR="00E72E47" w:rsidRDefault="00E72E47" w:rsidP="00853927">
      <w:pPr>
        <w:tabs>
          <w:tab w:val="left" w:pos="1099"/>
        </w:tabs>
      </w:pPr>
    </w:p>
    <w:p w14:paraId="7CA52216" w14:textId="77777777" w:rsidR="00717A55" w:rsidRDefault="00717A55" w:rsidP="00853927">
      <w:pPr>
        <w:tabs>
          <w:tab w:val="left" w:pos="1099"/>
        </w:tabs>
      </w:pPr>
    </w:p>
    <w:p w14:paraId="02AA76A0" w14:textId="77777777" w:rsidR="00717A55" w:rsidRDefault="00717A55" w:rsidP="00853927">
      <w:pPr>
        <w:tabs>
          <w:tab w:val="left" w:pos="1099"/>
        </w:tabs>
      </w:pPr>
    </w:p>
    <w:p w14:paraId="664FAB24" w14:textId="1003AC6C" w:rsidR="00717A55" w:rsidRDefault="00717A55" w:rsidP="00853927">
      <w:pPr>
        <w:tabs>
          <w:tab w:val="left" w:pos="1099"/>
        </w:tabs>
      </w:pPr>
    </w:p>
    <w:p w14:paraId="634375D9" w14:textId="77777777" w:rsidR="00717A55" w:rsidRDefault="00717A55" w:rsidP="00853927">
      <w:pPr>
        <w:tabs>
          <w:tab w:val="left" w:pos="1099"/>
        </w:tabs>
      </w:pPr>
    </w:p>
    <w:p w14:paraId="4234F565" w14:textId="77777777" w:rsidR="00717A55" w:rsidRDefault="00717A55" w:rsidP="00853927">
      <w:pPr>
        <w:tabs>
          <w:tab w:val="left" w:pos="1099"/>
        </w:tabs>
      </w:pPr>
    </w:p>
    <w:p w14:paraId="78FB752A" w14:textId="77777777" w:rsidR="00717A55" w:rsidRDefault="00717A55" w:rsidP="00853927">
      <w:pPr>
        <w:tabs>
          <w:tab w:val="left" w:pos="1099"/>
        </w:tabs>
      </w:pPr>
    </w:p>
    <w:p w14:paraId="3B15A7FF" w14:textId="77777777" w:rsidR="00717A55" w:rsidRDefault="00717A55" w:rsidP="00853927">
      <w:pPr>
        <w:tabs>
          <w:tab w:val="left" w:pos="1099"/>
        </w:tabs>
      </w:pPr>
    </w:p>
    <w:p w14:paraId="082C41F5" w14:textId="77777777" w:rsidR="00717A55" w:rsidRDefault="00717A55" w:rsidP="00853927">
      <w:pPr>
        <w:tabs>
          <w:tab w:val="left" w:pos="1099"/>
        </w:tabs>
      </w:pPr>
    </w:p>
    <w:p w14:paraId="65EFBDD9" w14:textId="77777777" w:rsidR="00717A55" w:rsidRDefault="00717A55" w:rsidP="00853927">
      <w:pPr>
        <w:tabs>
          <w:tab w:val="left" w:pos="1099"/>
        </w:tabs>
      </w:pPr>
    </w:p>
    <w:p w14:paraId="435CAC02" w14:textId="77777777" w:rsidR="00717A55" w:rsidRDefault="00717A55" w:rsidP="00853927">
      <w:pPr>
        <w:tabs>
          <w:tab w:val="left" w:pos="1099"/>
        </w:tabs>
      </w:pPr>
    </w:p>
    <w:p w14:paraId="03EAD642" w14:textId="77777777" w:rsidR="00717A55" w:rsidRDefault="00717A55" w:rsidP="00853927">
      <w:pPr>
        <w:tabs>
          <w:tab w:val="left" w:pos="1099"/>
        </w:tabs>
      </w:pPr>
    </w:p>
    <w:p w14:paraId="6B45277D" w14:textId="77777777" w:rsidR="00717A55" w:rsidRDefault="00717A55" w:rsidP="00853927">
      <w:pPr>
        <w:tabs>
          <w:tab w:val="left" w:pos="1099"/>
        </w:tabs>
      </w:pPr>
    </w:p>
    <w:p w14:paraId="0B13CBC1" w14:textId="77777777" w:rsidR="00717A55" w:rsidRDefault="00717A55" w:rsidP="00853927">
      <w:pPr>
        <w:tabs>
          <w:tab w:val="left" w:pos="1099"/>
        </w:tabs>
      </w:pPr>
    </w:p>
    <w:p w14:paraId="6C4B2CC2" w14:textId="77777777" w:rsidR="00717A55" w:rsidRDefault="00717A55" w:rsidP="00853927">
      <w:pPr>
        <w:tabs>
          <w:tab w:val="left" w:pos="1099"/>
        </w:tabs>
      </w:pPr>
    </w:p>
    <w:p w14:paraId="22CD33DF" w14:textId="77777777" w:rsidR="00717A55" w:rsidRDefault="00717A55" w:rsidP="00853927">
      <w:pPr>
        <w:tabs>
          <w:tab w:val="left" w:pos="1099"/>
        </w:tabs>
      </w:pPr>
    </w:p>
    <w:p w14:paraId="37768044" w14:textId="77777777" w:rsidR="00717A55" w:rsidRDefault="00717A55" w:rsidP="00853927">
      <w:pPr>
        <w:tabs>
          <w:tab w:val="left" w:pos="1099"/>
        </w:tabs>
      </w:pPr>
    </w:p>
    <w:p w14:paraId="5260E2AC" w14:textId="354BC94E" w:rsidR="00853927" w:rsidRDefault="00853927" w:rsidP="00853927">
      <w:pPr>
        <w:tabs>
          <w:tab w:val="left" w:pos="1099"/>
        </w:tabs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8200CCD" wp14:editId="181A18A8">
            <wp:simplePos x="0" y="0"/>
            <wp:positionH relativeFrom="column">
              <wp:posOffset>-73025</wp:posOffset>
            </wp:positionH>
            <wp:positionV relativeFrom="paragraph">
              <wp:posOffset>217170</wp:posOffset>
            </wp:positionV>
            <wp:extent cx="5979795" cy="3251835"/>
            <wp:effectExtent l="0" t="0" r="0" b="0"/>
            <wp:wrapTopAndBottom/>
            <wp:docPr id="1200460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60677" name="Picture 1200460677"/>
                    <pic:cNvPicPr/>
                  </pic:nvPicPr>
                  <pic:blipFill rotWithShape="1">
                    <a:blip r:embed="rId8"/>
                    <a:srcRect l="3566" t="20046" r="4336" b="44559"/>
                    <a:stretch/>
                  </pic:blipFill>
                  <pic:spPr bwMode="auto">
                    <a:xfrm>
                      <a:off x="0" y="0"/>
                      <a:ext cx="5979795" cy="3251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EF3E3C" wp14:editId="3F91F6DC">
                <wp:simplePos x="0" y="0"/>
                <wp:positionH relativeFrom="column">
                  <wp:posOffset>15240</wp:posOffset>
                </wp:positionH>
                <wp:positionV relativeFrom="paragraph">
                  <wp:posOffset>3524250</wp:posOffset>
                </wp:positionV>
                <wp:extent cx="6018530" cy="635"/>
                <wp:effectExtent l="0" t="0" r="1270" b="2540"/>
                <wp:wrapTopAndBottom/>
                <wp:docPr id="52353933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8D562A" w14:textId="25EE3B1C" w:rsidR="00853927" w:rsidRPr="00853927" w:rsidRDefault="00853927" w:rsidP="00853927">
                            <w:pPr>
                              <w:pStyle w:val="Caption"/>
                              <w:rPr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53927">
                              <w:rPr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>Figure S1.</w:t>
                            </w:r>
                            <w:r w:rsidRPr="00853927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hoto showing the reef in 2018 at the height of</w:t>
                            </w:r>
                            <w:r w:rsidR="00E72E47">
                              <w:rPr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ominan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3BEF3E3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.2pt;margin-top:277.5pt;width:473.9pt;height: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" stroked="f">
                <v:textbox style="mso-fit-shape-to-text:t" inset="0,0,0,0">
                  <w:txbxContent>
                    <w:p w14:paraId="738D562A" w14:textId="25EE3B1C" w:rsidR="00853927" w:rsidRPr="00853927" w:rsidRDefault="00853927" w:rsidP="00853927">
                      <w:pPr>
                        <w:pStyle w:val="a8"/>
                        <w:rPr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853927">
                        <w:rPr>
                          <w:b/>
                          <w:bCs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>Figure S1.</w:t>
                      </w:r>
                      <w:r w:rsidRPr="00853927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 Photo showing the reef in 2018 at the height of</w:t>
                      </w:r>
                      <w:r w:rsidR="00E72E47">
                        <w:rPr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 dominance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sectPr w:rsidR="00853927" w:rsidSect="00801655">
      <w:footerReference w:type="even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9544F" w14:textId="77777777" w:rsidR="009669BA" w:rsidRDefault="009669BA" w:rsidP="00EA09D1">
      <w:r>
        <w:separator/>
      </w:r>
    </w:p>
  </w:endnote>
  <w:endnote w:type="continuationSeparator" w:id="0">
    <w:p w14:paraId="5ACE46C7" w14:textId="77777777" w:rsidR="009669BA" w:rsidRDefault="009669BA" w:rsidP="00EA0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442519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3F78D8" w14:textId="5C487595" w:rsidR="003306B5" w:rsidRDefault="003306B5" w:rsidP="005059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284C9D3" w14:textId="77777777" w:rsidR="003306B5" w:rsidRDefault="003306B5" w:rsidP="00546F9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510438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A9FC2C" w14:textId="749BDB1C" w:rsidR="003306B5" w:rsidRDefault="003306B5" w:rsidP="005059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B6AB4E2" w14:textId="77777777" w:rsidR="003306B5" w:rsidRDefault="003306B5" w:rsidP="00546F9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2EB29" w14:textId="77777777" w:rsidR="009669BA" w:rsidRDefault="009669BA" w:rsidP="00EA09D1">
      <w:r>
        <w:separator/>
      </w:r>
    </w:p>
  </w:footnote>
  <w:footnote w:type="continuationSeparator" w:id="0">
    <w:p w14:paraId="7971A8E8" w14:textId="77777777" w:rsidR="009669BA" w:rsidRDefault="009669BA" w:rsidP="00EA0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227DE"/>
    <w:multiLevelType w:val="multilevel"/>
    <w:tmpl w:val="3650F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DF6459"/>
    <w:multiLevelType w:val="hybridMultilevel"/>
    <w:tmpl w:val="B5BEC6F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7751A"/>
    <w:multiLevelType w:val="multilevel"/>
    <w:tmpl w:val="8E6A0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9B4E74"/>
    <w:multiLevelType w:val="hybridMultilevel"/>
    <w:tmpl w:val="083AF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27CB6"/>
    <w:multiLevelType w:val="multilevel"/>
    <w:tmpl w:val="5632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DB4D77"/>
    <w:multiLevelType w:val="hybridMultilevel"/>
    <w:tmpl w:val="D8E67B3C"/>
    <w:lvl w:ilvl="0" w:tplc="E444B9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073418"/>
    <w:multiLevelType w:val="multilevel"/>
    <w:tmpl w:val="8D127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59F1C2F"/>
    <w:multiLevelType w:val="multilevel"/>
    <w:tmpl w:val="D734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080326"/>
    <w:multiLevelType w:val="hybridMultilevel"/>
    <w:tmpl w:val="BB5099D2"/>
    <w:lvl w:ilvl="0" w:tplc="9AF887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5547E4"/>
    <w:multiLevelType w:val="multilevel"/>
    <w:tmpl w:val="94FC2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D67CC5"/>
    <w:multiLevelType w:val="hybridMultilevel"/>
    <w:tmpl w:val="509E0D6C"/>
    <w:lvl w:ilvl="0" w:tplc="68F4ECF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C68E3"/>
    <w:multiLevelType w:val="hybridMultilevel"/>
    <w:tmpl w:val="5DAAB2C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3E14C5"/>
    <w:multiLevelType w:val="hybridMultilevel"/>
    <w:tmpl w:val="3F364BB8"/>
    <w:lvl w:ilvl="0" w:tplc="37A8834A">
      <w:start w:val="3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C2282"/>
    <w:multiLevelType w:val="hybridMultilevel"/>
    <w:tmpl w:val="6D3E4C4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8263AF"/>
    <w:multiLevelType w:val="multilevel"/>
    <w:tmpl w:val="D8D2A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C746DE"/>
    <w:multiLevelType w:val="hybridMultilevel"/>
    <w:tmpl w:val="822AFB8A"/>
    <w:lvl w:ilvl="0" w:tplc="89E48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40024"/>
    <w:multiLevelType w:val="multilevel"/>
    <w:tmpl w:val="3E5E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141945"/>
    <w:multiLevelType w:val="hybridMultilevel"/>
    <w:tmpl w:val="94CC00DA"/>
    <w:lvl w:ilvl="0" w:tplc="375C250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403E9D"/>
    <w:multiLevelType w:val="multilevel"/>
    <w:tmpl w:val="BF92D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058212D"/>
    <w:multiLevelType w:val="hybridMultilevel"/>
    <w:tmpl w:val="A90A8AB2"/>
    <w:lvl w:ilvl="0" w:tplc="F8F6B14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79156D"/>
    <w:multiLevelType w:val="hybridMultilevel"/>
    <w:tmpl w:val="6FFC9766"/>
    <w:lvl w:ilvl="0" w:tplc="55448E08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416B6CDA"/>
    <w:multiLevelType w:val="multilevel"/>
    <w:tmpl w:val="49969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1EB21EE"/>
    <w:multiLevelType w:val="multilevel"/>
    <w:tmpl w:val="9980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9284EE6"/>
    <w:multiLevelType w:val="hybridMultilevel"/>
    <w:tmpl w:val="AC42F24C"/>
    <w:lvl w:ilvl="0" w:tplc="B4C47A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0D2182"/>
    <w:multiLevelType w:val="hybridMultilevel"/>
    <w:tmpl w:val="53E046F4"/>
    <w:lvl w:ilvl="0" w:tplc="12DABD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A7EA6"/>
    <w:multiLevelType w:val="hybridMultilevel"/>
    <w:tmpl w:val="EBB4144E"/>
    <w:lvl w:ilvl="0" w:tplc="3B20937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DB511D"/>
    <w:multiLevelType w:val="hybridMultilevel"/>
    <w:tmpl w:val="685C110C"/>
    <w:lvl w:ilvl="0" w:tplc="4DAE82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73779E"/>
    <w:multiLevelType w:val="multilevel"/>
    <w:tmpl w:val="68B8E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2D57DE1"/>
    <w:multiLevelType w:val="multilevel"/>
    <w:tmpl w:val="058AD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3DE2BC9"/>
    <w:multiLevelType w:val="hybridMultilevel"/>
    <w:tmpl w:val="93E6794C"/>
    <w:lvl w:ilvl="0" w:tplc="100E47F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1F27D7"/>
    <w:multiLevelType w:val="multilevel"/>
    <w:tmpl w:val="2826C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0D6521"/>
    <w:multiLevelType w:val="multilevel"/>
    <w:tmpl w:val="EA02E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B050929"/>
    <w:multiLevelType w:val="hybridMultilevel"/>
    <w:tmpl w:val="FC36552E"/>
    <w:lvl w:ilvl="0" w:tplc="6382F0A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53580"/>
    <w:multiLevelType w:val="multilevel"/>
    <w:tmpl w:val="46C66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D35E27"/>
    <w:multiLevelType w:val="multilevel"/>
    <w:tmpl w:val="7F02D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FA6E65"/>
    <w:multiLevelType w:val="hybridMultilevel"/>
    <w:tmpl w:val="4F2A71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DB4A63"/>
    <w:multiLevelType w:val="multilevel"/>
    <w:tmpl w:val="0AFE2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6213A72"/>
    <w:multiLevelType w:val="multilevel"/>
    <w:tmpl w:val="D97E3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14042B"/>
    <w:multiLevelType w:val="multilevel"/>
    <w:tmpl w:val="42648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F9566A"/>
    <w:multiLevelType w:val="multilevel"/>
    <w:tmpl w:val="D41A6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98234C"/>
    <w:multiLevelType w:val="multilevel"/>
    <w:tmpl w:val="96A82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AFE55BD"/>
    <w:multiLevelType w:val="multilevel"/>
    <w:tmpl w:val="E696A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0EB3C6F"/>
    <w:multiLevelType w:val="hybridMultilevel"/>
    <w:tmpl w:val="41A60298"/>
    <w:lvl w:ilvl="0" w:tplc="4F3AE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4B77B4"/>
    <w:multiLevelType w:val="hybridMultilevel"/>
    <w:tmpl w:val="736A067E"/>
    <w:lvl w:ilvl="0" w:tplc="538EEE6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74A5C"/>
    <w:multiLevelType w:val="hybridMultilevel"/>
    <w:tmpl w:val="DF7C1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DC659E"/>
    <w:multiLevelType w:val="hybridMultilevel"/>
    <w:tmpl w:val="F252DC46"/>
    <w:lvl w:ilvl="0" w:tplc="B7B04A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B236D5"/>
    <w:multiLevelType w:val="multilevel"/>
    <w:tmpl w:val="6B96B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D2C506F"/>
    <w:multiLevelType w:val="hybridMultilevel"/>
    <w:tmpl w:val="5BFE927A"/>
    <w:lvl w:ilvl="0" w:tplc="C040D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1"/>
  </w:num>
  <w:num w:numId="3">
    <w:abstractNumId w:val="47"/>
  </w:num>
  <w:num w:numId="4">
    <w:abstractNumId w:val="42"/>
  </w:num>
  <w:num w:numId="5">
    <w:abstractNumId w:val="8"/>
  </w:num>
  <w:num w:numId="6">
    <w:abstractNumId w:val="5"/>
  </w:num>
  <w:num w:numId="7">
    <w:abstractNumId w:val="45"/>
  </w:num>
  <w:num w:numId="8">
    <w:abstractNumId w:val="23"/>
  </w:num>
  <w:num w:numId="9">
    <w:abstractNumId w:val="29"/>
  </w:num>
  <w:num w:numId="10">
    <w:abstractNumId w:val="35"/>
  </w:num>
  <w:num w:numId="11">
    <w:abstractNumId w:val="44"/>
  </w:num>
  <w:num w:numId="12">
    <w:abstractNumId w:val="25"/>
  </w:num>
  <w:num w:numId="13">
    <w:abstractNumId w:val="1"/>
  </w:num>
  <w:num w:numId="14">
    <w:abstractNumId w:val="10"/>
  </w:num>
  <w:num w:numId="15">
    <w:abstractNumId w:val="3"/>
  </w:num>
  <w:num w:numId="16">
    <w:abstractNumId w:val="12"/>
  </w:num>
  <w:num w:numId="17">
    <w:abstractNumId w:val="26"/>
  </w:num>
  <w:num w:numId="18">
    <w:abstractNumId w:val="21"/>
  </w:num>
  <w:num w:numId="19">
    <w:abstractNumId w:val="0"/>
  </w:num>
  <w:num w:numId="20">
    <w:abstractNumId w:val="27"/>
  </w:num>
  <w:num w:numId="21">
    <w:abstractNumId w:val="28"/>
  </w:num>
  <w:num w:numId="22">
    <w:abstractNumId w:val="9"/>
  </w:num>
  <w:num w:numId="23">
    <w:abstractNumId w:val="22"/>
  </w:num>
  <w:num w:numId="24">
    <w:abstractNumId w:val="6"/>
  </w:num>
  <w:num w:numId="25">
    <w:abstractNumId w:val="41"/>
  </w:num>
  <w:num w:numId="26">
    <w:abstractNumId w:val="33"/>
  </w:num>
  <w:num w:numId="27">
    <w:abstractNumId w:val="7"/>
  </w:num>
  <w:num w:numId="28">
    <w:abstractNumId w:val="2"/>
  </w:num>
  <w:num w:numId="29">
    <w:abstractNumId w:val="40"/>
  </w:num>
  <w:num w:numId="30">
    <w:abstractNumId w:val="16"/>
  </w:num>
  <w:num w:numId="31">
    <w:abstractNumId w:val="18"/>
  </w:num>
  <w:num w:numId="32">
    <w:abstractNumId w:val="39"/>
  </w:num>
  <w:num w:numId="33">
    <w:abstractNumId w:val="46"/>
  </w:num>
  <w:num w:numId="34">
    <w:abstractNumId w:val="17"/>
  </w:num>
  <w:num w:numId="35">
    <w:abstractNumId w:val="34"/>
  </w:num>
  <w:num w:numId="36">
    <w:abstractNumId w:val="4"/>
  </w:num>
  <w:num w:numId="37">
    <w:abstractNumId w:val="20"/>
  </w:num>
  <w:num w:numId="38">
    <w:abstractNumId w:val="24"/>
  </w:num>
  <w:num w:numId="39">
    <w:abstractNumId w:val="13"/>
  </w:num>
  <w:num w:numId="40">
    <w:abstractNumId w:val="43"/>
  </w:num>
  <w:num w:numId="41">
    <w:abstractNumId w:val="19"/>
  </w:num>
  <w:num w:numId="42">
    <w:abstractNumId w:val="37"/>
  </w:num>
  <w:num w:numId="43">
    <w:abstractNumId w:val="11"/>
  </w:num>
  <w:num w:numId="44">
    <w:abstractNumId w:val="15"/>
  </w:num>
  <w:num w:numId="45">
    <w:abstractNumId w:val="32"/>
  </w:num>
  <w:num w:numId="46">
    <w:abstractNumId w:val="30"/>
  </w:num>
  <w:num w:numId="47">
    <w:abstractNumId w:val="36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O0NDQ2tDQ1MbQ0MDJR0lEKTi0uzszPAykwNKgFADLFLUAtAAAA"/>
  </w:docVars>
  <w:rsids>
    <w:rsidRoot w:val="001F5A76"/>
    <w:rsid w:val="00001216"/>
    <w:rsid w:val="00001A63"/>
    <w:rsid w:val="00002A76"/>
    <w:rsid w:val="000041A5"/>
    <w:rsid w:val="00004731"/>
    <w:rsid w:val="0000556D"/>
    <w:rsid w:val="00005BE0"/>
    <w:rsid w:val="00006529"/>
    <w:rsid w:val="00007E43"/>
    <w:rsid w:val="00010C09"/>
    <w:rsid w:val="00011969"/>
    <w:rsid w:val="00011F8A"/>
    <w:rsid w:val="00012B40"/>
    <w:rsid w:val="00013B62"/>
    <w:rsid w:val="0001458D"/>
    <w:rsid w:val="00016DB0"/>
    <w:rsid w:val="000204B8"/>
    <w:rsid w:val="00020AC2"/>
    <w:rsid w:val="0002133E"/>
    <w:rsid w:val="00021853"/>
    <w:rsid w:val="00022053"/>
    <w:rsid w:val="00022304"/>
    <w:rsid w:val="00022E19"/>
    <w:rsid w:val="00023016"/>
    <w:rsid w:val="00023403"/>
    <w:rsid w:val="00023FD4"/>
    <w:rsid w:val="0002474B"/>
    <w:rsid w:val="0002475B"/>
    <w:rsid w:val="000249F1"/>
    <w:rsid w:val="00025313"/>
    <w:rsid w:val="000255E6"/>
    <w:rsid w:val="00025ABD"/>
    <w:rsid w:val="00025AD6"/>
    <w:rsid w:val="0002622E"/>
    <w:rsid w:val="00026738"/>
    <w:rsid w:val="00027CCE"/>
    <w:rsid w:val="0003080C"/>
    <w:rsid w:val="000329DA"/>
    <w:rsid w:val="00032B61"/>
    <w:rsid w:val="0003305F"/>
    <w:rsid w:val="00033968"/>
    <w:rsid w:val="00034DCE"/>
    <w:rsid w:val="00036333"/>
    <w:rsid w:val="00037AF4"/>
    <w:rsid w:val="00037BC1"/>
    <w:rsid w:val="00037FF5"/>
    <w:rsid w:val="000414DF"/>
    <w:rsid w:val="0004156F"/>
    <w:rsid w:val="00041814"/>
    <w:rsid w:val="00044615"/>
    <w:rsid w:val="00044A2F"/>
    <w:rsid w:val="00044FE2"/>
    <w:rsid w:val="00045A9D"/>
    <w:rsid w:val="000463DC"/>
    <w:rsid w:val="00047034"/>
    <w:rsid w:val="0004756E"/>
    <w:rsid w:val="00051288"/>
    <w:rsid w:val="00051571"/>
    <w:rsid w:val="00051CE0"/>
    <w:rsid w:val="00051F65"/>
    <w:rsid w:val="000530BF"/>
    <w:rsid w:val="00056112"/>
    <w:rsid w:val="0005688E"/>
    <w:rsid w:val="000568DA"/>
    <w:rsid w:val="00056D1B"/>
    <w:rsid w:val="00057461"/>
    <w:rsid w:val="00057B2C"/>
    <w:rsid w:val="0006080F"/>
    <w:rsid w:val="00060B90"/>
    <w:rsid w:val="00060CE8"/>
    <w:rsid w:val="0006116B"/>
    <w:rsid w:val="00061DC1"/>
    <w:rsid w:val="000628BC"/>
    <w:rsid w:val="0006423B"/>
    <w:rsid w:val="00066AF5"/>
    <w:rsid w:val="000671A8"/>
    <w:rsid w:val="0006764E"/>
    <w:rsid w:val="0006766A"/>
    <w:rsid w:val="00067A31"/>
    <w:rsid w:val="00070C87"/>
    <w:rsid w:val="00073C68"/>
    <w:rsid w:val="00074529"/>
    <w:rsid w:val="000748EB"/>
    <w:rsid w:val="00074BCC"/>
    <w:rsid w:val="00075BE7"/>
    <w:rsid w:val="00075CCD"/>
    <w:rsid w:val="0008096E"/>
    <w:rsid w:val="000818C5"/>
    <w:rsid w:val="00081905"/>
    <w:rsid w:val="0008295B"/>
    <w:rsid w:val="00082CB6"/>
    <w:rsid w:val="00082F15"/>
    <w:rsid w:val="000832BF"/>
    <w:rsid w:val="00083873"/>
    <w:rsid w:val="00084DA5"/>
    <w:rsid w:val="0008589A"/>
    <w:rsid w:val="00086D52"/>
    <w:rsid w:val="0009141A"/>
    <w:rsid w:val="00091DD8"/>
    <w:rsid w:val="00092467"/>
    <w:rsid w:val="000924D1"/>
    <w:rsid w:val="00092A37"/>
    <w:rsid w:val="000933A2"/>
    <w:rsid w:val="00094C5D"/>
    <w:rsid w:val="000962E1"/>
    <w:rsid w:val="0009747A"/>
    <w:rsid w:val="000977EF"/>
    <w:rsid w:val="00097B24"/>
    <w:rsid w:val="000A0505"/>
    <w:rsid w:val="000A0E68"/>
    <w:rsid w:val="000A1ABA"/>
    <w:rsid w:val="000A294C"/>
    <w:rsid w:val="000A296D"/>
    <w:rsid w:val="000A5660"/>
    <w:rsid w:val="000A5A79"/>
    <w:rsid w:val="000A680C"/>
    <w:rsid w:val="000A7F8B"/>
    <w:rsid w:val="000B0092"/>
    <w:rsid w:val="000B046E"/>
    <w:rsid w:val="000B0782"/>
    <w:rsid w:val="000B2010"/>
    <w:rsid w:val="000B4D84"/>
    <w:rsid w:val="000B574B"/>
    <w:rsid w:val="000B5DD1"/>
    <w:rsid w:val="000B7668"/>
    <w:rsid w:val="000C1ABD"/>
    <w:rsid w:val="000C273F"/>
    <w:rsid w:val="000C2857"/>
    <w:rsid w:val="000C2A2E"/>
    <w:rsid w:val="000C3734"/>
    <w:rsid w:val="000C4D1C"/>
    <w:rsid w:val="000C59FE"/>
    <w:rsid w:val="000C6968"/>
    <w:rsid w:val="000C69E1"/>
    <w:rsid w:val="000C6A4F"/>
    <w:rsid w:val="000C6DC9"/>
    <w:rsid w:val="000C7939"/>
    <w:rsid w:val="000C7C8F"/>
    <w:rsid w:val="000C7DF8"/>
    <w:rsid w:val="000D0A7D"/>
    <w:rsid w:val="000D1530"/>
    <w:rsid w:val="000D16B6"/>
    <w:rsid w:val="000D29A1"/>
    <w:rsid w:val="000D2CAF"/>
    <w:rsid w:val="000D56E6"/>
    <w:rsid w:val="000D5AE9"/>
    <w:rsid w:val="000D5CD6"/>
    <w:rsid w:val="000D6DD0"/>
    <w:rsid w:val="000D733E"/>
    <w:rsid w:val="000E07F1"/>
    <w:rsid w:val="000E17A9"/>
    <w:rsid w:val="000E2122"/>
    <w:rsid w:val="000E229A"/>
    <w:rsid w:val="000E2582"/>
    <w:rsid w:val="000E2C56"/>
    <w:rsid w:val="000E3187"/>
    <w:rsid w:val="000E364E"/>
    <w:rsid w:val="000E3E79"/>
    <w:rsid w:val="000E44FE"/>
    <w:rsid w:val="000E5E40"/>
    <w:rsid w:val="000E5F0F"/>
    <w:rsid w:val="000E6222"/>
    <w:rsid w:val="000E6A3F"/>
    <w:rsid w:val="000E7042"/>
    <w:rsid w:val="000F034C"/>
    <w:rsid w:val="000F0430"/>
    <w:rsid w:val="000F0D40"/>
    <w:rsid w:val="000F110D"/>
    <w:rsid w:val="000F25E1"/>
    <w:rsid w:val="000F4156"/>
    <w:rsid w:val="000F41D7"/>
    <w:rsid w:val="000F4C3C"/>
    <w:rsid w:val="000F5939"/>
    <w:rsid w:val="000F64DE"/>
    <w:rsid w:val="0010109D"/>
    <w:rsid w:val="001010E0"/>
    <w:rsid w:val="0010250F"/>
    <w:rsid w:val="0010366D"/>
    <w:rsid w:val="00103A0F"/>
    <w:rsid w:val="00103E66"/>
    <w:rsid w:val="00103ED3"/>
    <w:rsid w:val="0010468A"/>
    <w:rsid w:val="001047AA"/>
    <w:rsid w:val="0010485C"/>
    <w:rsid w:val="00105104"/>
    <w:rsid w:val="00105E96"/>
    <w:rsid w:val="00106A5A"/>
    <w:rsid w:val="00107235"/>
    <w:rsid w:val="00110B2D"/>
    <w:rsid w:val="00110E4B"/>
    <w:rsid w:val="00110FEF"/>
    <w:rsid w:val="00111009"/>
    <w:rsid w:val="00111815"/>
    <w:rsid w:val="00112416"/>
    <w:rsid w:val="00113B81"/>
    <w:rsid w:val="001141AF"/>
    <w:rsid w:val="001154D5"/>
    <w:rsid w:val="00115B8E"/>
    <w:rsid w:val="00115C8C"/>
    <w:rsid w:val="00116238"/>
    <w:rsid w:val="001179A2"/>
    <w:rsid w:val="00120742"/>
    <w:rsid w:val="00120C4F"/>
    <w:rsid w:val="00120E25"/>
    <w:rsid w:val="0012215F"/>
    <w:rsid w:val="00122509"/>
    <w:rsid w:val="00123FAD"/>
    <w:rsid w:val="00124E30"/>
    <w:rsid w:val="00125515"/>
    <w:rsid w:val="00125CF4"/>
    <w:rsid w:val="00126078"/>
    <w:rsid w:val="00126D13"/>
    <w:rsid w:val="00127122"/>
    <w:rsid w:val="00127724"/>
    <w:rsid w:val="00130393"/>
    <w:rsid w:val="001305DB"/>
    <w:rsid w:val="00132B6D"/>
    <w:rsid w:val="001333CF"/>
    <w:rsid w:val="00133AA7"/>
    <w:rsid w:val="00134353"/>
    <w:rsid w:val="001343A4"/>
    <w:rsid w:val="001343CF"/>
    <w:rsid w:val="00134A57"/>
    <w:rsid w:val="00135D00"/>
    <w:rsid w:val="00136035"/>
    <w:rsid w:val="00136BAC"/>
    <w:rsid w:val="00137252"/>
    <w:rsid w:val="001416E1"/>
    <w:rsid w:val="00141934"/>
    <w:rsid w:val="00141DE7"/>
    <w:rsid w:val="00142688"/>
    <w:rsid w:val="00142F58"/>
    <w:rsid w:val="00144220"/>
    <w:rsid w:val="00144391"/>
    <w:rsid w:val="0014513F"/>
    <w:rsid w:val="001457AF"/>
    <w:rsid w:val="00145FAD"/>
    <w:rsid w:val="0014642C"/>
    <w:rsid w:val="00146FAD"/>
    <w:rsid w:val="00147622"/>
    <w:rsid w:val="00151397"/>
    <w:rsid w:val="00151DB6"/>
    <w:rsid w:val="00153272"/>
    <w:rsid w:val="00154B2B"/>
    <w:rsid w:val="0015563B"/>
    <w:rsid w:val="0015653B"/>
    <w:rsid w:val="00157D12"/>
    <w:rsid w:val="00157E92"/>
    <w:rsid w:val="00160FC5"/>
    <w:rsid w:val="001614AD"/>
    <w:rsid w:val="001623D2"/>
    <w:rsid w:val="001638FE"/>
    <w:rsid w:val="001639E8"/>
    <w:rsid w:val="00164335"/>
    <w:rsid w:val="00164889"/>
    <w:rsid w:val="0016698E"/>
    <w:rsid w:val="001672A5"/>
    <w:rsid w:val="001705E7"/>
    <w:rsid w:val="00170FF7"/>
    <w:rsid w:val="00171710"/>
    <w:rsid w:val="00171BA4"/>
    <w:rsid w:val="00171D82"/>
    <w:rsid w:val="00172333"/>
    <w:rsid w:val="001724E3"/>
    <w:rsid w:val="00172FE0"/>
    <w:rsid w:val="001733D0"/>
    <w:rsid w:val="00173711"/>
    <w:rsid w:val="0017399B"/>
    <w:rsid w:val="00173F80"/>
    <w:rsid w:val="00174790"/>
    <w:rsid w:val="00174EA6"/>
    <w:rsid w:val="00175257"/>
    <w:rsid w:val="00175AF6"/>
    <w:rsid w:val="00175F13"/>
    <w:rsid w:val="00176139"/>
    <w:rsid w:val="0017680D"/>
    <w:rsid w:val="00176E94"/>
    <w:rsid w:val="001800BA"/>
    <w:rsid w:val="00180AF9"/>
    <w:rsid w:val="00181BAB"/>
    <w:rsid w:val="00181C5F"/>
    <w:rsid w:val="00181D33"/>
    <w:rsid w:val="00182268"/>
    <w:rsid w:val="001830E3"/>
    <w:rsid w:val="00184797"/>
    <w:rsid w:val="001870A3"/>
    <w:rsid w:val="001871A6"/>
    <w:rsid w:val="00187A5B"/>
    <w:rsid w:val="00187A89"/>
    <w:rsid w:val="00187BAF"/>
    <w:rsid w:val="00190458"/>
    <w:rsid w:val="00191E78"/>
    <w:rsid w:val="00192792"/>
    <w:rsid w:val="00193697"/>
    <w:rsid w:val="00194CE3"/>
    <w:rsid w:val="001963CB"/>
    <w:rsid w:val="00196B4C"/>
    <w:rsid w:val="00197070"/>
    <w:rsid w:val="001A03FF"/>
    <w:rsid w:val="001A1491"/>
    <w:rsid w:val="001A1534"/>
    <w:rsid w:val="001A322A"/>
    <w:rsid w:val="001A3990"/>
    <w:rsid w:val="001A39DC"/>
    <w:rsid w:val="001A3E43"/>
    <w:rsid w:val="001A4303"/>
    <w:rsid w:val="001A6388"/>
    <w:rsid w:val="001A6859"/>
    <w:rsid w:val="001A7103"/>
    <w:rsid w:val="001A752F"/>
    <w:rsid w:val="001A7561"/>
    <w:rsid w:val="001A7838"/>
    <w:rsid w:val="001B0196"/>
    <w:rsid w:val="001B033B"/>
    <w:rsid w:val="001B0A4A"/>
    <w:rsid w:val="001B0F4C"/>
    <w:rsid w:val="001B22DA"/>
    <w:rsid w:val="001B2E6F"/>
    <w:rsid w:val="001B2EE4"/>
    <w:rsid w:val="001B4349"/>
    <w:rsid w:val="001B49A0"/>
    <w:rsid w:val="001B4E52"/>
    <w:rsid w:val="001B4FF2"/>
    <w:rsid w:val="001B57F7"/>
    <w:rsid w:val="001B7433"/>
    <w:rsid w:val="001C092C"/>
    <w:rsid w:val="001C168D"/>
    <w:rsid w:val="001C1975"/>
    <w:rsid w:val="001C1F4F"/>
    <w:rsid w:val="001C3EDF"/>
    <w:rsid w:val="001C423D"/>
    <w:rsid w:val="001C6362"/>
    <w:rsid w:val="001D00CE"/>
    <w:rsid w:val="001D2A36"/>
    <w:rsid w:val="001E0C53"/>
    <w:rsid w:val="001E1190"/>
    <w:rsid w:val="001E1267"/>
    <w:rsid w:val="001E2021"/>
    <w:rsid w:val="001E2E85"/>
    <w:rsid w:val="001E2EBA"/>
    <w:rsid w:val="001E2F6D"/>
    <w:rsid w:val="001E32F5"/>
    <w:rsid w:val="001E353B"/>
    <w:rsid w:val="001E3BA6"/>
    <w:rsid w:val="001E3EB8"/>
    <w:rsid w:val="001E402E"/>
    <w:rsid w:val="001E6046"/>
    <w:rsid w:val="001F0808"/>
    <w:rsid w:val="001F08D8"/>
    <w:rsid w:val="001F1473"/>
    <w:rsid w:val="001F280D"/>
    <w:rsid w:val="001F42B5"/>
    <w:rsid w:val="001F4938"/>
    <w:rsid w:val="001F4A36"/>
    <w:rsid w:val="001F4AEF"/>
    <w:rsid w:val="001F5A76"/>
    <w:rsid w:val="001F5ACF"/>
    <w:rsid w:val="001F6055"/>
    <w:rsid w:val="001F6137"/>
    <w:rsid w:val="001F6D6A"/>
    <w:rsid w:val="001F712F"/>
    <w:rsid w:val="001F78DC"/>
    <w:rsid w:val="001F795D"/>
    <w:rsid w:val="001F7BF7"/>
    <w:rsid w:val="00200BBC"/>
    <w:rsid w:val="00200CE5"/>
    <w:rsid w:val="002015E5"/>
    <w:rsid w:val="00201A98"/>
    <w:rsid w:val="00201B34"/>
    <w:rsid w:val="0020248A"/>
    <w:rsid w:val="00203251"/>
    <w:rsid w:val="0020390E"/>
    <w:rsid w:val="00204288"/>
    <w:rsid w:val="002043D7"/>
    <w:rsid w:val="002047C4"/>
    <w:rsid w:val="00210BE6"/>
    <w:rsid w:val="00212F02"/>
    <w:rsid w:val="0021334E"/>
    <w:rsid w:val="0021383B"/>
    <w:rsid w:val="00215239"/>
    <w:rsid w:val="00215A30"/>
    <w:rsid w:val="00215EB5"/>
    <w:rsid w:val="00215F5E"/>
    <w:rsid w:val="00217546"/>
    <w:rsid w:val="002200B3"/>
    <w:rsid w:val="002206BE"/>
    <w:rsid w:val="002209DA"/>
    <w:rsid w:val="00220B4C"/>
    <w:rsid w:val="00221401"/>
    <w:rsid w:val="002224E3"/>
    <w:rsid w:val="00224510"/>
    <w:rsid w:val="00225322"/>
    <w:rsid w:val="002306F9"/>
    <w:rsid w:val="0023083A"/>
    <w:rsid w:val="002309C0"/>
    <w:rsid w:val="00230FD9"/>
    <w:rsid w:val="00233A48"/>
    <w:rsid w:val="00233CFA"/>
    <w:rsid w:val="00234274"/>
    <w:rsid w:val="002346D4"/>
    <w:rsid w:val="002349DA"/>
    <w:rsid w:val="00234A14"/>
    <w:rsid w:val="0023540A"/>
    <w:rsid w:val="00236295"/>
    <w:rsid w:val="002376AA"/>
    <w:rsid w:val="002404ED"/>
    <w:rsid w:val="00240E66"/>
    <w:rsid w:val="002411E1"/>
    <w:rsid w:val="00241829"/>
    <w:rsid w:val="00241E28"/>
    <w:rsid w:val="0024213C"/>
    <w:rsid w:val="00243871"/>
    <w:rsid w:val="00244058"/>
    <w:rsid w:val="002450F2"/>
    <w:rsid w:val="0024542F"/>
    <w:rsid w:val="0024656E"/>
    <w:rsid w:val="00246692"/>
    <w:rsid w:val="0024681D"/>
    <w:rsid w:val="00247B47"/>
    <w:rsid w:val="00247D0A"/>
    <w:rsid w:val="00250395"/>
    <w:rsid w:val="00251B77"/>
    <w:rsid w:val="00252472"/>
    <w:rsid w:val="00252DAC"/>
    <w:rsid w:val="002537C0"/>
    <w:rsid w:val="002546E7"/>
    <w:rsid w:val="002553AD"/>
    <w:rsid w:val="002553C3"/>
    <w:rsid w:val="0025619E"/>
    <w:rsid w:val="00257DA7"/>
    <w:rsid w:val="00260774"/>
    <w:rsid w:val="00260969"/>
    <w:rsid w:val="00260C68"/>
    <w:rsid w:val="00260D25"/>
    <w:rsid w:val="0026112F"/>
    <w:rsid w:val="002616C7"/>
    <w:rsid w:val="00261E4D"/>
    <w:rsid w:val="002631F1"/>
    <w:rsid w:val="00263D5E"/>
    <w:rsid w:val="00263DD5"/>
    <w:rsid w:val="00264232"/>
    <w:rsid w:val="00265964"/>
    <w:rsid w:val="00265FD7"/>
    <w:rsid w:val="0026630D"/>
    <w:rsid w:val="00266592"/>
    <w:rsid w:val="00266B65"/>
    <w:rsid w:val="00266FF2"/>
    <w:rsid w:val="00267357"/>
    <w:rsid w:val="002675AD"/>
    <w:rsid w:val="00270473"/>
    <w:rsid w:val="0027091C"/>
    <w:rsid w:val="00271282"/>
    <w:rsid w:val="002713D7"/>
    <w:rsid w:val="00272299"/>
    <w:rsid w:val="00275D4D"/>
    <w:rsid w:val="0027755A"/>
    <w:rsid w:val="00277B5E"/>
    <w:rsid w:val="00280B0A"/>
    <w:rsid w:val="00280C36"/>
    <w:rsid w:val="00281129"/>
    <w:rsid w:val="002817D0"/>
    <w:rsid w:val="00281ADF"/>
    <w:rsid w:val="00283777"/>
    <w:rsid w:val="002852DF"/>
    <w:rsid w:val="0028559A"/>
    <w:rsid w:val="002858E1"/>
    <w:rsid w:val="00285968"/>
    <w:rsid w:val="00285DE5"/>
    <w:rsid w:val="0028622C"/>
    <w:rsid w:val="00287EFC"/>
    <w:rsid w:val="0029201D"/>
    <w:rsid w:val="002929FD"/>
    <w:rsid w:val="0029332A"/>
    <w:rsid w:val="002942A8"/>
    <w:rsid w:val="00296014"/>
    <w:rsid w:val="002A0287"/>
    <w:rsid w:val="002A0859"/>
    <w:rsid w:val="002A15B3"/>
    <w:rsid w:val="002A1C7A"/>
    <w:rsid w:val="002A2D69"/>
    <w:rsid w:val="002A3072"/>
    <w:rsid w:val="002A3103"/>
    <w:rsid w:val="002A3C84"/>
    <w:rsid w:val="002A5B56"/>
    <w:rsid w:val="002A7FCE"/>
    <w:rsid w:val="002B0E30"/>
    <w:rsid w:val="002B4369"/>
    <w:rsid w:val="002B5056"/>
    <w:rsid w:val="002B6A8E"/>
    <w:rsid w:val="002C0FF3"/>
    <w:rsid w:val="002C155F"/>
    <w:rsid w:val="002C18EA"/>
    <w:rsid w:val="002C1901"/>
    <w:rsid w:val="002C1E29"/>
    <w:rsid w:val="002C28D1"/>
    <w:rsid w:val="002C2F67"/>
    <w:rsid w:val="002C48E7"/>
    <w:rsid w:val="002C5C0F"/>
    <w:rsid w:val="002C654D"/>
    <w:rsid w:val="002C6AA4"/>
    <w:rsid w:val="002C7812"/>
    <w:rsid w:val="002D00AE"/>
    <w:rsid w:val="002D0BBD"/>
    <w:rsid w:val="002D40DC"/>
    <w:rsid w:val="002D42FE"/>
    <w:rsid w:val="002D5CE8"/>
    <w:rsid w:val="002D7DBA"/>
    <w:rsid w:val="002E02F6"/>
    <w:rsid w:val="002E3839"/>
    <w:rsid w:val="002E4735"/>
    <w:rsid w:val="002E5F4C"/>
    <w:rsid w:val="002E6EB8"/>
    <w:rsid w:val="002E6F00"/>
    <w:rsid w:val="002E779C"/>
    <w:rsid w:val="002F088D"/>
    <w:rsid w:val="002F18EB"/>
    <w:rsid w:val="002F3D5D"/>
    <w:rsid w:val="002F4530"/>
    <w:rsid w:val="002F5769"/>
    <w:rsid w:val="002F6BFA"/>
    <w:rsid w:val="002F6FE7"/>
    <w:rsid w:val="002F715E"/>
    <w:rsid w:val="002F7A2E"/>
    <w:rsid w:val="002F7BD5"/>
    <w:rsid w:val="002F7E6F"/>
    <w:rsid w:val="00300015"/>
    <w:rsid w:val="00303BED"/>
    <w:rsid w:val="003054F2"/>
    <w:rsid w:val="00305D17"/>
    <w:rsid w:val="00306850"/>
    <w:rsid w:val="003069B7"/>
    <w:rsid w:val="0031051A"/>
    <w:rsid w:val="00310EB1"/>
    <w:rsid w:val="00311104"/>
    <w:rsid w:val="00311616"/>
    <w:rsid w:val="0031233B"/>
    <w:rsid w:val="003145AD"/>
    <w:rsid w:val="00314E8A"/>
    <w:rsid w:val="0031591E"/>
    <w:rsid w:val="00316208"/>
    <w:rsid w:val="0031630A"/>
    <w:rsid w:val="00316F8B"/>
    <w:rsid w:val="00317CAB"/>
    <w:rsid w:val="00320A10"/>
    <w:rsid w:val="003225CC"/>
    <w:rsid w:val="00323210"/>
    <w:rsid w:val="00323DC6"/>
    <w:rsid w:val="00325698"/>
    <w:rsid w:val="00325EC1"/>
    <w:rsid w:val="0032624A"/>
    <w:rsid w:val="00327951"/>
    <w:rsid w:val="003306B5"/>
    <w:rsid w:val="003316E5"/>
    <w:rsid w:val="00331926"/>
    <w:rsid w:val="003354FF"/>
    <w:rsid w:val="00335C77"/>
    <w:rsid w:val="003360ED"/>
    <w:rsid w:val="00336C89"/>
    <w:rsid w:val="003370A5"/>
    <w:rsid w:val="00337111"/>
    <w:rsid w:val="00337D0D"/>
    <w:rsid w:val="00342033"/>
    <w:rsid w:val="003428A8"/>
    <w:rsid w:val="003428BC"/>
    <w:rsid w:val="00342A93"/>
    <w:rsid w:val="00342E6C"/>
    <w:rsid w:val="00346B37"/>
    <w:rsid w:val="00347049"/>
    <w:rsid w:val="00347AC1"/>
    <w:rsid w:val="003509C8"/>
    <w:rsid w:val="00350FB7"/>
    <w:rsid w:val="0035201A"/>
    <w:rsid w:val="00352067"/>
    <w:rsid w:val="0035255B"/>
    <w:rsid w:val="003526F9"/>
    <w:rsid w:val="00353091"/>
    <w:rsid w:val="003537AF"/>
    <w:rsid w:val="0035396D"/>
    <w:rsid w:val="00354295"/>
    <w:rsid w:val="00354379"/>
    <w:rsid w:val="0035504D"/>
    <w:rsid w:val="00355445"/>
    <w:rsid w:val="00356AA7"/>
    <w:rsid w:val="00357AD6"/>
    <w:rsid w:val="0036063E"/>
    <w:rsid w:val="00361023"/>
    <w:rsid w:val="003612F1"/>
    <w:rsid w:val="00361EE4"/>
    <w:rsid w:val="00363384"/>
    <w:rsid w:val="00363DCE"/>
    <w:rsid w:val="0036458D"/>
    <w:rsid w:val="00365012"/>
    <w:rsid w:val="00365E9A"/>
    <w:rsid w:val="0036616A"/>
    <w:rsid w:val="00367205"/>
    <w:rsid w:val="003701D1"/>
    <w:rsid w:val="00370BAA"/>
    <w:rsid w:val="00371423"/>
    <w:rsid w:val="00371549"/>
    <w:rsid w:val="00371586"/>
    <w:rsid w:val="003719F6"/>
    <w:rsid w:val="003729EE"/>
    <w:rsid w:val="00372BC3"/>
    <w:rsid w:val="00373C1C"/>
    <w:rsid w:val="00373F3F"/>
    <w:rsid w:val="00374715"/>
    <w:rsid w:val="00374EEA"/>
    <w:rsid w:val="00377051"/>
    <w:rsid w:val="00381B3F"/>
    <w:rsid w:val="00381BB2"/>
    <w:rsid w:val="003825A2"/>
    <w:rsid w:val="003828E2"/>
    <w:rsid w:val="003829B4"/>
    <w:rsid w:val="00383240"/>
    <w:rsid w:val="00384929"/>
    <w:rsid w:val="00384A08"/>
    <w:rsid w:val="003854D3"/>
    <w:rsid w:val="00385FF6"/>
    <w:rsid w:val="00386F62"/>
    <w:rsid w:val="003870C1"/>
    <w:rsid w:val="003874C1"/>
    <w:rsid w:val="00387E89"/>
    <w:rsid w:val="003927FF"/>
    <w:rsid w:val="00392ED5"/>
    <w:rsid w:val="00393397"/>
    <w:rsid w:val="003933D6"/>
    <w:rsid w:val="00394DD1"/>
    <w:rsid w:val="00394F6F"/>
    <w:rsid w:val="003952CC"/>
    <w:rsid w:val="00395853"/>
    <w:rsid w:val="00396333"/>
    <w:rsid w:val="00396BB0"/>
    <w:rsid w:val="00396D43"/>
    <w:rsid w:val="00396D8D"/>
    <w:rsid w:val="003A034C"/>
    <w:rsid w:val="003A0522"/>
    <w:rsid w:val="003A05E5"/>
    <w:rsid w:val="003A09D2"/>
    <w:rsid w:val="003A0BA8"/>
    <w:rsid w:val="003A1EFC"/>
    <w:rsid w:val="003A251B"/>
    <w:rsid w:val="003A2789"/>
    <w:rsid w:val="003A2AAB"/>
    <w:rsid w:val="003A2F2B"/>
    <w:rsid w:val="003A3B2B"/>
    <w:rsid w:val="003A3B9B"/>
    <w:rsid w:val="003A46E8"/>
    <w:rsid w:val="003A485E"/>
    <w:rsid w:val="003A741D"/>
    <w:rsid w:val="003A7CA3"/>
    <w:rsid w:val="003B2169"/>
    <w:rsid w:val="003B2466"/>
    <w:rsid w:val="003B279A"/>
    <w:rsid w:val="003B33C0"/>
    <w:rsid w:val="003B351E"/>
    <w:rsid w:val="003B40AB"/>
    <w:rsid w:val="003B4367"/>
    <w:rsid w:val="003B5037"/>
    <w:rsid w:val="003B5FB3"/>
    <w:rsid w:val="003B61E3"/>
    <w:rsid w:val="003B70E1"/>
    <w:rsid w:val="003B7C24"/>
    <w:rsid w:val="003C1361"/>
    <w:rsid w:val="003C2093"/>
    <w:rsid w:val="003C2797"/>
    <w:rsid w:val="003C299F"/>
    <w:rsid w:val="003C2E6D"/>
    <w:rsid w:val="003C31C4"/>
    <w:rsid w:val="003C3393"/>
    <w:rsid w:val="003C36F1"/>
    <w:rsid w:val="003C4002"/>
    <w:rsid w:val="003C4EBE"/>
    <w:rsid w:val="003C5F63"/>
    <w:rsid w:val="003C64C4"/>
    <w:rsid w:val="003C6A3C"/>
    <w:rsid w:val="003C6D3F"/>
    <w:rsid w:val="003C6FEB"/>
    <w:rsid w:val="003C71E3"/>
    <w:rsid w:val="003D01EE"/>
    <w:rsid w:val="003D1301"/>
    <w:rsid w:val="003D1C8E"/>
    <w:rsid w:val="003D1E1F"/>
    <w:rsid w:val="003D3386"/>
    <w:rsid w:val="003D3983"/>
    <w:rsid w:val="003D3FF7"/>
    <w:rsid w:val="003D593B"/>
    <w:rsid w:val="003E01EE"/>
    <w:rsid w:val="003E0612"/>
    <w:rsid w:val="003E078A"/>
    <w:rsid w:val="003E3065"/>
    <w:rsid w:val="003E4549"/>
    <w:rsid w:val="003E4C2B"/>
    <w:rsid w:val="003E4CBA"/>
    <w:rsid w:val="003E5A77"/>
    <w:rsid w:val="003E5EFA"/>
    <w:rsid w:val="003E6662"/>
    <w:rsid w:val="003E68F9"/>
    <w:rsid w:val="003F261F"/>
    <w:rsid w:val="003F2ED2"/>
    <w:rsid w:val="003F3434"/>
    <w:rsid w:val="003F354A"/>
    <w:rsid w:val="003F46CD"/>
    <w:rsid w:val="003F5A36"/>
    <w:rsid w:val="003F5ABB"/>
    <w:rsid w:val="00400CD6"/>
    <w:rsid w:val="00401363"/>
    <w:rsid w:val="004014E5"/>
    <w:rsid w:val="004015CF"/>
    <w:rsid w:val="00401B1A"/>
    <w:rsid w:val="00402833"/>
    <w:rsid w:val="00402961"/>
    <w:rsid w:val="004029D0"/>
    <w:rsid w:val="00402A3A"/>
    <w:rsid w:val="00403C31"/>
    <w:rsid w:val="00404C65"/>
    <w:rsid w:val="00404C8A"/>
    <w:rsid w:val="00404DA8"/>
    <w:rsid w:val="0040523A"/>
    <w:rsid w:val="00407E9D"/>
    <w:rsid w:val="004109E7"/>
    <w:rsid w:val="00414665"/>
    <w:rsid w:val="00414959"/>
    <w:rsid w:val="00414E88"/>
    <w:rsid w:val="00416ABE"/>
    <w:rsid w:val="004170BD"/>
    <w:rsid w:val="00417882"/>
    <w:rsid w:val="004200D0"/>
    <w:rsid w:val="00420165"/>
    <w:rsid w:val="00420D28"/>
    <w:rsid w:val="00420F74"/>
    <w:rsid w:val="004218F4"/>
    <w:rsid w:val="004224CA"/>
    <w:rsid w:val="00423CCF"/>
    <w:rsid w:val="00424BBB"/>
    <w:rsid w:val="00426CF7"/>
    <w:rsid w:val="004272B8"/>
    <w:rsid w:val="00427650"/>
    <w:rsid w:val="00427846"/>
    <w:rsid w:val="00427AFA"/>
    <w:rsid w:val="00427CCE"/>
    <w:rsid w:val="004346AA"/>
    <w:rsid w:val="00435AC4"/>
    <w:rsid w:val="00435E0B"/>
    <w:rsid w:val="00436CDD"/>
    <w:rsid w:val="0043778D"/>
    <w:rsid w:val="00437A26"/>
    <w:rsid w:val="00437B0C"/>
    <w:rsid w:val="00437C91"/>
    <w:rsid w:val="00437CB7"/>
    <w:rsid w:val="00441E7E"/>
    <w:rsid w:val="00442BE1"/>
    <w:rsid w:val="00442C2A"/>
    <w:rsid w:val="00443321"/>
    <w:rsid w:val="004441B4"/>
    <w:rsid w:val="00444348"/>
    <w:rsid w:val="00445C5E"/>
    <w:rsid w:val="00446407"/>
    <w:rsid w:val="00450F92"/>
    <w:rsid w:val="00452E20"/>
    <w:rsid w:val="004539B8"/>
    <w:rsid w:val="00455798"/>
    <w:rsid w:val="00455E78"/>
    <w:rsid w:val="00456006"/>
    <w:rsid w:val="0046066D"/>
    <w:rsid w:val="00460C8A"/>
    <w:rsid w:val="0046248D"/>
    <w:rsid w:val="00463464"/>
    <w:rsid w:val="0046352A"/>
    <w:rsid w:val="00465478"/>
    <w:rsid w:val="004658D6"/>
    <w:rsid w:val="00465A81"/>
    <w:rsid w:val="0046648D"/>
    <w:rsid w:val="004664D9"/>
    <w:rsid w:val="00466637"/>
    <w:rsid w:val="0046770B"/>
    <w:rsid w:val="0046771E"/>
    <w:rsid w:val="00472650"/>
    <w:rsid w:val="004734A8"/>
    <w:rsid w:val="00473ACD"/>
    <w:rsid w:val="004748A0"/>
    <w:rsid w:val="0047549B"/>
    <w:rsid w:val="00475C23"/>
    <w:rsid w:val="00476EE3"/>
    <w:rsid w:val="00477F88"/>
    <w:rsid w:val="00481DF8"/>
    <w:rsid w:val="00482001"/>
    <w:rsid w:val="00482D99"/>
    <w:rsid w:val="0048449F"/>
    <w:rsid w:val="00485D04"/>
    <w:rsid w:val="004864BC"/>
    <w:rsid w:val="004864F7"/>
    <w:rsid w:val="004869D6"/>
    <w:rsid w:val="00491DC8"/>
    <w:rsid w:val="0049274C"/>
    <w:rsid w:val="004935D1"/>
    <w:rsid w:val="0049378D"/>
    <w:rsid w:val="00495149"/>
    <w:rsid w:val="00495311"/>
    <w:rsid w:val="0049538F"/>
    <w:rsid w:val="00496D44"/>
    <w:rsid w:val="004973EB"/>
    <w:rsid w:val="00497C13"/>
    <w:rsid w:val="004A259A"/>
    <w:rsid w:val="004A3582"/>
    <w:rsid w:val="004A43C2"/>
    <w:rsid w:val="004A44D3"/>
    <w:rsid w:val="004A50B5"/>
    <w:rsid w:val="004A5833"/>
    <w:rsid w:val="004A5E65"/>
    <w:rsid w:val="004A6042"/>
    <w:rsid w:val="004A646E"/>
    <w:rsid w:val="004A6E29"/>
    <w:rsid w:val="004B068A"/>
    <w:rsid w:val="004B0B61"/>
    <w:rsid w:val="004B0F7A"/>
    <w:rsid w:val="004B1253"/>
    <w:rsid w:val="004B15B8"/>
    <w:rsid w:val="004B18FE"/>
    <w:rsid w:val="004B3A3D"/>
    <w:rsid w:val="004B5416"/>
    <w:rsid w:val="004B63EC"/>
    <w:rsid w:val="004B6585"/>
    <w:rsid w:val="004B7A83"/>
    <w:rsid w:val="004C0C5E"/>
    <w:rsid w:val="004C24E9"/>
    <w:rsid w:val="004C3867"/>
    <w:rsid w:val="004C4C7F"/>
    <w:rsid w:val="004C7991"/>
    <w:rsid w:val="004C7D23"/>
    <w:rsid w:val="004D0219"/>
    <w:rsid w:val="004D1014"/>
    <w:rsid w:val="004D181F"/>
    <w:rsid w:val="004D32DE"/>
    <w:rsid w:val="004D3DAB"/>
    <w:rsid w:val="004D5436"/>
    <w:rsid w:val="004D6018"/>
    <w:rsid w:val="004D7403"/>
    <w:rsid w:val="004D7C75"/>
    <w:rsid w:val="004D7DB2"/>
    <w:rsid w:val="004E1BB2"/>
    <w:rsid w:val="004E1DC1"/>
    <w:rsid w:val="004E1F09"/>
    <w:rsid w:val="004E2C1D"/>
    <w:rsid w:val="004E3F11"/>
    <w:rsid w:val="004E465D"/>
    <w:rsid w:val="004E50DA"/>
    <w:rsid w:val="004E6E93"/>
    <w:rsid w:val="004E7975"/>
    <w:rsid w:val="004E7A5B"/>
    <w:rsid w:val="004F0137"/>
    <w:rsid w:val="004F025C"/>
    <w:rsid w:val="004F0350"/>
    <w:rsid w:val="004F103A"/>
    <w:rsid w:val="004F4680"/>
    <w:rsid w:val="004F4965"/>
    <w:rsid w:val="004F4996"/>
    <w:rsid w:val="004F535F"/>
    <w:rsid w:val="004F5D4D"/>
    <w:rsid w:val="004F64F2"/>
    <w:rsid w:val="004F6642"/>
    <w:rsid w:val="004F72E1"/>
    <w:rsid w:val="004F7D0E"/>
    <w:rsid w:val="005007F3"/>
    <w:rsid w:val="00500967"/>
    <w:rsid w:val="00500C81"/>
    <w:rsid w:val="00500D06"/>
    <w:rsid w:val="005021D1"/>
    <w:rsid w:val="00504B86"/>
    <w:rsid w:val="005059C7"/>
    <w:rsid w:val="00507FDA"/>
    <w:rsid w:val="00510243"/>
    <w:rsid w:val="00510733"/>
    <w:rsid w:val="00510C81"/>
    <w:rsid w:val="005112D7"/>
    <w:rsid w:val="00511348"/>
    <w:rsid w:val="00512835"/>
    <w:rsid w:val="00513AA1"/>
    <w:rsid w:val="0051414E"/>
    <w:rsid w:val="0051464D"/>
    <w:rsid w:val="00514F89"/>
    <w:rsid w:val="005155F8"/>
    <w:rsid w:val="00516A7D"/>
    <w:rsid w:val="0051716B"/>
    <w:rsid w:val="00517412"/>
    <w:rsid w:val="00517AAC"/>
    <w:rsid w:val="00517E66"/>
    <w:rsid w:val="00517F58"/>
    <w:rsid w:val="00521649"/>
    <w:rsid w:val="00521B22"/>
    <w:rsid w:val="00522291"/>
    <w:rsid w:val="00522B7C"/>
    <w:rsid w:val="005232A5"/>
    <w:rsid w:val="005236C1"/>
    <w:rsid w:val="0052428D"/>
    <w:rsid w:val="0052542B"/>
    <w:rsid w:val="00525573"/>
    <w:rsid w:val="005256CC"/>
    <w:rsid w:val="00527BD1"/>
    <w:rsid w:val="00530850"/>
    <w:rsid w:val="00530C49"/>
    <w:rsid w:val="0053143B"/>
    <w:rsid w:val="005319DF"/>
    <w:rsid w:val="00532051"/>
    <w:rsid w:val="0053228B"/>
    <w:rsid w:val="00532421"/>
    <w:rsid w:val="00532D1D"/>
    <w:rsid w:val="00532FB5"/>
    <w:rsid w:val="00533782"/>
    <w:rsid w:val="0053381A"/>
    <w:rsid w:val="00533AF5"/>
    <w:rsid w:val="005348D3"/>
    <w:rsid w:val="00534D22"/>
    <w:rsid w:val="0053583C"/>
    <w:rsid w:val="0053661E"/>
    <w:rsid w:val="0053666A"/>
    <w:rsid w:val="005379B0"/>
    <w:rsid w:val="005404CC"/>
    <w:rsid w:val="0054099B"/>
    <w:rsid w:val="00540DAB"/>
    <w:rsid w:val="0054187B"/>
    <w:rsid w:val="005423BE"/>
    <w:rsid w:val="00542B91"/>
    <w:rsid w:val="00542DEF"/>
    <w:rsid w:val="005436CE"/>
    <w:rsid w:val="005444E8"/>
    <w:rsid w:val="00545B82"/>
    <w:rsid w:val="00546C19"/>
    <w:rsid w:val="00546C24"/>
    <w:rsid w:val="00546F92"/>
    <w:rsid w:val="00547500"/>
    <w:rsid w:val="00547CD5"/>
    <w:rsid w:val="00550812"/>
    <w:rsid w:val="00551856"/>
    <w:rsid w:val="00551B62"/>
    <w:rsid w:val="00551C23"/>
    <w:rsid w:val="00552853"/>
    <w:rsid w:val="005529DE"/>
    <w:rsid w:val="00552CDC"/>
    <w:rsid w:val="005533E7"/>
    <w:rsid w:val="00553AD0"/>
    <w:rsid w:val="00553C7C"/>
    <w:rsid w:val="00555E13"/>
    <w:rsid w:val="00557650"/>
    <w:rsid w:val="00557834"/>
    <w:rsid w:val="00557947"/>
    <w:rsid w:val="00561C86"/>
    <w:rsid w:val="005622DA"/>
    <w:rsid w:val="00562663"/>
    <w:rsid w:val="00562C62"/>
    <w:rsid w:val="00563006"/>
    <w:rsid w:val="00564C31"/>
    <w:rsid w:val="00565567"/>
    <w:rsid w:val="005673A7"/>
    <w:rsid w:val="00570068"/>
    <w:rsid w:val="00570465"/>
    <w:rsid w:val="00570D5C"/>
    <w:rsid w:val="00571378"/>
    <w:rsid w:val="00572247"/>
    <w:rsid w:val="005728B5"/>
    <w:rsid w:val="00572C44"/>
    <w:rsid w:val="005735B7"/>
    <w:rsid w:val="0057365E"/>
    <w:rsid w:val="0057506B"/>
    <w:rsid w:val="00575122"/>
    <w:rsid w:val="00576A1F"/>
    <w:rsid w:val="00576FD7"/>
    <w:rsid w:val="0058068A"/>
    <w:rsid w:val="00580978"/>
    <w:rsid w:val="00581F8A"/>
    <w:rsid w:val="00582213"/>
    <w:rsid w:val="00582603"/>
    <w:rsid w:val="005836AB"/>
    <w:rsid w:val="005840A1"/>
    <w:rsid w:val="005841C0"/>
    <w:rsid w:val="005851E9"/>
    <w:rsid w:val="005852BD"/>
    <w:rsid w:val="00585D78"/>
    <w:rsid w:val="005869E0"/>
    <w:rsid w:val="005912B3"/>
    <w:rsid w:val="00591F9C"/>
    <w:rsid w:val="00594687"/>
    <w:rsid w:val="005956F9"/>
    <w:rsid w:val="00595D05"/>
    <w:rsid w:val="005965E4"/>
    <w:rsid w:val="00596CBE"/>
    <w:rsid w:val="005972F4"/>
    <w:rsid w:val="0059741F"/>
    <w:rsid w:val="0059750F"/>
    <w:rsid w:val="005A1613"/>
    <w:rsid w:val="005A1ABB"/>
    <w:rsid w:val="005A3D29"/>
    <w:rsid w:val="005A3EAE"/>
    <w:rsid w:val="005A4550"/>
    <w:rsid w:val="005A4792"/>
    <w:rsid w:val="005A489F"/>
    <w:rsid w:val="005A4D82"/>
    <w:rsid w:val="005A5B5A"/>
    <w:rsid w:val="005A6944"/>
    <w:rsid w:val="005A771D"/>
    <w:rsid w:val="005A77CB"/>
    <w:rsid w:val="005B0024"/>
    <w:rsid w:val="005B0486"/>
    <w:rsid w:val="005B23F9"/>
    <w:rsid w:val="005B2CF9"/>
    <w:rsid w:val="005B4E17"/>
    <w:rsid w:val="005B54AD"/>
    <w:rsid w:val="005B5999"/>
    <w:rsid w:val="005C1250"/>
    <w:rsid w:val="005C14F8"/>
    <w:rsid w:val="005C15FA"/>
    <w:rsid w:val="005C1678"/>
    <w:rsid w:val="005C224A"/>
    <w:rsid w:val="005C23C2"/>
    <w:rsid w:val="005C28B7"/>
    <w:rsid w:val="005C3583"/>
    <w:rsid w:val="005C4297"/>
    <w:rsid w:val="005C43EF"/>
    <w:rsid w:val="005C4C29"/>
    <w:rsid w:val="005C651C"/>
    <w:rsid w:val="005D1ACA"/>
    <w:rsid w:val="005D1F79"/>
    <w:rsid w:val="005D28A6"/>
    <w:rsid w:val="005D2E2C"/>
    <w:rsid w:val="005D2ECA"/>
    <w:rsid w:val="005D3622"/>
    <w:rsid w:val="005D5AC7"/>
    <w:rsid w:val="005D63E0"/>
    <w:rsid w:val="005D76C5"/>
    <w:rsid w:val="005E00C4"/>
    <w:rsid w:val="005E035D"/>
    <w:rsid w:val="005E0381"/>
    <w:rsid w:val="005E0F4E"/>
    <w:rsid w:val="005E1075"/>
    <w:rsid w:val="005E1BF9"/>
    <w:rsid w:val="005E285E"/>
    <w:rsid w:val="005E3F45"/>
    <w:rsid w:val="005E41D0"/>
    <w:rsid w:val="005E48E0"/>
    <w:rsid w:val="005E4BBC"/>
    <w:rsid w:val="005E4F74"/>
    <w:rsid w:val="005E566D"/>
    <w:rsid w:val="005E56EE"/>
    <w:rsid w:val="005E66B4"/>
    <w:rsid w:val="005E6807"/>
    <w:rsid w:val="005F0C35"/>
    <w:rsid w:val="005F1A16"/>
    <w:rsid w:val="005F2A63"/>
    <w:rsid w:val="005F2D05"/>
    <w:rsid w:val="005F3AD4"/>
    <w:rsid w:val="005F3B8B"/>
    <w:rsid w:val="005F407A"/>
    <w:rsid w:val="005F48DB"/>
    <w:rsid w:val="005F50D5"/>
    <w:rsid w:val="005F6D0F"/>
    <w:rsid w:val="005F7CAF"/>
    <w:rsid w:val="0060055A"/>
    <w:rsid w:val="006007B4"/>
    <w:rsid w:val="006014C6"/>
    <w:rsid w:val="00603893"/>
    <w:rsid w:val="0060428D"/>
    <w:rsid w:val="00604672"/>
    <w:rsid w:val="00606CB9"/>
    <w:rsid w:val="00607719"/>
    <w:rsid w:val="006078AA"/>
    <w:rsid w:val="00607FD1"/>
    <w:rsid w:val="00610357"/>
    <w:rsid w:val="00610643"/>
    <w:rsid w:val="00610F06"/>
    <w:rsid w:val="00612F86"/>
    <w:rsid w:val="006136E7"/>
    <w:rsid w:val="00613D20"/>
    <w:rsid w:val="00615A36"/>
    <w:rsid w:val="00615D9C"/>
    <w:rsid w:val="00615F4C"/>
    <w:rsid w:val="00617444"/>
    <w:rsid w:val="0061794B"/>
    <w:rsid w:val="00620E6E"/>
    <w:rsid w:val="00622353"/>
    <w:rsid w:val="00622FE3"/>
    <w:rsid w:val="0062394D"/>
    <w:rsid w:val="006239BA"/>
    <w:rsid w:val="00623C77"/>
    <w:rsid w:val="00625EA1"/>
    <w:rsid w:val="00625F79"/>
    <w:rsid w:val="00626AB9"/>
    <w:rsid w:val="006302BB"/>
    <w:rsid w:val="00630386"/>
    <w:rsid w:val="0063138F"/>
    <w:rsid w:val="00632054"/>
    <w:rsid w:val="00632EE2"/>
    <w:rsid w:val="0063305F"/>
    <w:rsid w:val="00633CA0"/>
    <w:rsid w:val="00633FC3"/>
    <w:rsid w:val="006340E8"/>
    <w:rsid w:val="0063421C"/>
    <w:rsid w:val="00634AB6"/>
    <w:rsid w:val="00635168"/>
    <w:rsid w:val="0063637E"/>
    <w:rsid w:val="006365FD"/>
    <w:rsid w:val="00637491"/>
    <w:rsid w:val="00640831"/>
    <w:rsid w:val="00640B97"/>
    <w:rsid w:val="00641474"/>
    <w:rsid w:val="00641F57"/>
    <w:rsid w:val="006428E8"/>
    <w:rsid w:val="006438FB"/>
    <w:rsid w:val="006439F0"/>
    <w:rsid w:val="00644964"/>
    <w:rsid w:val="006449E9"/>
    <w:rsid w:val="00644AD5"/>
    <w:rsid w:val="00645E6C"/>
    <w:rsid w:val="0065041A"/>
    <w:rsid w:val="00650527"/>
    <w:rsid w:val="00651004"/>
    <w:rsid w:val="0065147E"/>
    <w:rsid w:val="006518D7"/>
    <w:rsid w:val="0065200C"/>
    <w:rsid w:val="006525D7"/>
    <w:rsid w:val="006527ED"/>
    <w:rsid w:val="0065353F"/>
    <w:rsid w:val="00653D88"/>
    <w:rsid w:val="0065472C"/>
    <w:rsid w:val="0065625B"/>
    <w:rsid w:val="0065682B"/>
    <w:rsid w:val="0065695E"/>
    <w:rsid w:val="00656BFA"/>
    <w:rsid w:val="00657CB6"/>
    <w:rsid w:val="00660F52"/>
    <w:rsid w:val="00661566"/>
    <w:rsid w:val="00663CE6"/>
    <w:rsid w:val="00665ACC"/>
    <w:rsid w:val="00665C8C"/>
    <w:rsid w:val="00665E16"/>
    <w:rsid w:val="0067060D"/>
    <w:rsid w:val="0067133E"/>
    <w:rsid w:val="00671A74"/>
    <w:rsid w:val="00671BB8"/>
    <w:rsid w:val="0067278D"/>
    <w:rsid w:val="00672BCD"/>
    <w:rsid w:val="006737C1"/>
    <w:rsid w:val="00674700"/>
    <w:rsid w:val="00674AD2"/>
    <w:rsid w:val="00674F86"/>
    <w:rsid w:val="0067539D"/>
    <w:rsid w:val="006768B2"/>
    <w:rsid w:val="00676AF1"/>
    <w:rsid w:val="00677A2A"/>
    <w:rsid w:val="00677FAF"/>
    <w:rsid w:val="00681E09"/>
    <w:rsid w:val="006821F8"/>
    <w:rsid w:val="00682365"/>
    <w:rsid w:val="00682CAB"/>
    <w:rsid w:val="00682EB5"/>
    <w:rsid w:val="00683CF6"/>
    <w:rsid w:val="00686124"/>
    <w:rsid w:val="00686EE9"/>
    <w:rsid w:val="006876D3"/>
    <w:rsid w:val="0068795C"/>
    <w:rsid w:val="00690271"/>
    <w:rsid w:val="00691A9D"/>
    <w:rsid w:val="0069382D"/>
    <w:rsid w:val="00696671"/>
    <w:rsid w:val="00696BAA"/>
    <w:rsid w:val="00697773"/>
    <w:rsid w:val="006A0FAE"/>
    <w:rsid w:val="006A2593"/>
    <w:rsid w:val="006A2B48"/>
    <w:rsid w:val="006A2C5F"/>
    <w:rsid w:val="006A40EC"/>
    <w:rsid w:val="006A48A7"/>
    <w:rsid w:val="006A4D03"/>
    <w:rsid w:val="006A67AD"/>
    <w:rsid w:val="006A720A"/>
    <w:rsid w:val="006A765F"/>
    <w:rsid w:val="006B066C"/>
    <w:rsid w:val="006B11B2"/>
    <w:rsid w:val="006B1391"/>
    <w:rsid w:val="006B2463"/>
    <w:rsid w:val="006B28FE"/>
    <w:rsid w:val="006B2A4A"/>
    <w:rsid w:val="006B2CCD"/>
    <w:rsid w:val="006B3B79"/>
    <w:rsid w:val="006B6018"/>
    <w:rsid w:val="006B6023"/>
    <w:rsid w:val="006B6F7E"/>
    <w:rsid w:val="006B7907"/>
    <w:rsid w:val="006B7F5D"/>
    <w:rsid w:val="006C10C0"/>
    <w:rsid w:val="006C1407"/>
    <w:rsid w:val="006C1F90"/>
    <w:rsid w:val="006C20C1"/>
    <w:rsid w:val="006C3EF8"/>
    <w:rsid w:val="006C4703"/>
    <w:rsid w:val="006C5412"/>
    <w:rsid w:val="006C553E"/>
    <w:rsid w:val="006C6267"/>
    <w:rsid w:val="006C6A2B"/>
    <w:rsid w:val="006C7665"/>
    <w:rsid w:val="006C7A0C"/>
    <w:rsid w:val="006D0093"/>
    <w:rsid w:val="006D13DA"/>
    <w:rsid w:val="006D1E23"/>
    <w:rsid w:val="006D2244"/>
    <w:rsid w:val="006D3140"/>
    <w:rsid w:val="006D3987"/>
    <w:rsid w:val="006D4346"/>
    <w:rsid w:val="006D4A6A"/>
    <w:rsid w:val="006D4B7C"/>
    <w:rsid w:val="006D4BD5"/>
    <w:rsid w:val="006D4D3F"/>
    <w:rsid w:val="006D561A"/>
    <w:rsid w:val="006D5BD1"/>
    <w:rsid w:val="006D6046"/>
    <w:rsid w:val="006D6FCB"/>
    <w:rsid w:val="006E1A66"/>
    <w:rsid w:val="006E1B48"/>
    <w:rsid w:val="006E1DC7"/>
    <w:rsid w:val="006E1DD0"/>
    <w:rsid w:val="006E47E2"/>
    <w:rsid w:val="006E4BF1"/>
    <w:rsid w:val="006E5509"/>
    <w:rsid w:val="006E5DCD"/>
    <w:rsid w:val="006E61E1"/>
    <w:rsid w:val="006E66AF"/>
    <w:rsid w:val="006E72E8"/>
    <w:rsid w:val="006F10C9"/>
    <w:rsid w:val="006F1298"/>
    <w:rsid w:val="006F18CE"/>
    <w:rsid w:val="006F1994"/>
    <w:rsid w:val="006F1B10"/>
    <w:rsid w:val="006F2BCF"/>
    <w:rsid w:val="006F2DCE"/>
    <w:rsid w:val="006F3729"/>
    <w:rsid w:val="006F5B15"/>
    <w:rsid w:val="006F69D6"/>
    <w:rsid w:val="006F79E0"/>
    <w:rsid w:val="006F7D9B"/>
    <w:rsid w:val="00701947"/>
    <w:rsid w:val="00701D23"/>
    <w:rsid w:val="00701FD5"/>
    <w:rsid w:val="00704346"/>
    <w:rsid w:val="00704699"/>
    <w:rsid w:val="0070548F"/>
    <w:rsid w:val="0070614B"/>
    <w:rsid w:val="00706641"/>
    <w:rsid w:val="00707016"/>
    <w:rsid w:val="00707F10"/>
    <w:rsid w:val="00712386"/>
    <w:rsid w:val="00714A47"/>
    <w:rsid w:val="00714EF0"/>
    <w:rsid w:val="007150F4"/>
    <w:rsid w:val="0071529B"/>
    <w:rsid w:val="007163B7"/>
    <w:rsid w:val="00716BEC"/>
    <w:rsid w:val="00716C89"/>
    <w:rsid w:val="00717A55"/>
    <w:rsid w:val="00717B81"/>
    <w:rsid w:val="007203A8"/>
    <w:rsid w:val="007224F0"/>
    <w:rsid w:val="00722E0C"/>
    <w:rsid w:val="0072406C"/>
    <w:rsid w:val="007262A4"/>
    <w:rsid w:val="00727595"/>
    <w:rsid w:val="007276AE"/>
    <w:rsid w:val="00727D44"/>
    <w:rsid w:val="00730609"/>
    <w:rsid w:val="00730A4E"/>
    <w:rsid w:val="00731526"/>
    <w:rsid w:val="007317F4"/>
    <w:rsid w:val="00732587"/>
    <w:rsid w:val="007328CC"/>
    <w:rsid w:val="00732CA0"/>
    <w:rsid w:val="00735D90"/>
    <w:rsid w:val="00735FD9"/>
    <w:rsid w:val="0073657E"/>
    <w:rsid w:val="00736C0A"/>
    <w:rsid w:val="00737E61"/>
    <w:rsid w:val="00741AB4"/>
    <w:rsid w:val="00742790"/>
    <w:rsid w:val="0074349A"/>
    <w:rsid w:val="007450B6"/>
    <w:rsid w:val="00746995"/>
    <w:rsid w:val="007474A1"/>
    <w:rsid w:val="00747640"/>
    <w:rsid w:val="00747C47"/>
    <w:rsid w:val="00750555"/>
    <w:rsid w:val="00750CD7"/>
    <w:rsid w:val="007517EB"/>
    <w:rsid w:val="00753F9F"/>
    <w:rsid w:val="00755CC3"/>
    <w:rsid w:val="00755F40"/>
    <w:rsid w:val="007563CB"/>
    <w:rsid w:val="00756F90"/>
    <w:rsid w:val="00757E2B"/>
    <w:rsid w:val="00762BF5"/>
    <w:rsid w:val="00762D76"/>
    <w:rsid w:val="00762D9E"/>
    <w:rsid w:val="007632FA"/>
    <w:rsid w:val="00764C99"/>
    <w:rsid w:val="007650CF"/>
    <w:rsid w:val="00765440"/>
    <w:rsid w:val="00766CF2"/>
    <w:rsid w:val="00767973"/>
    <w:rsid w:val="007701D5"/>
    <w:rsid w:val="0077065E"/>
    <w:rsid w:val="00770E25"/>
    <w:rsid w:val="007727DE"/>
    <w:rsid w:val="00772F27"/>
    <w:rsid w:val="0077445C"/>
    <w:rsid w:val="007764CB"/>
    <w:rsid w:val="00777496"/>
    <w:rsid w:val="007775BB"/>
    <w:rsid w:val="0078047F"/>
    <w:rsid w:val="007808F6"/>
    <w:rsid w:val="00780DB1"/>
    <w:rsid w:val="00780FC4"/>
    <w:rsid w:val="007813A3"/>
    <w:rsid w:val="007813E6"/>
    <w:rsid w:val="00782093"/>
    <w:rsid w:val="00782096"/>
    <w:rsid w:val="007827B6"/>
    <w:rsid w:val="00782BEC"/>
    <w:rsid w:val="00783273"/>
    <w:rsid w:val="007834BF"/>
    <w:rsid w:val="00784C6C"/>
    <w:rsid w:val="00785BA0"/>
    <w:rsid w:val="00786F3B"/>
    <w:rsid w:val="00787190"/>
    <w:rsid w:val="00791C0E"/>
    <w:rsid w:val="00791EF6"/>
    <w:rsid w:val="00793943"/>
    <w:rsid w:val="00793F4B"/>
    <w:rsid w:val="007942B9"/>
    <w:rsid w:val="007943B5"/>
    <w:rsid w:val="00795101"/>
    <w:rsid w:val="0079777D"/>
    <w:rsid w:val="00797A04"/>
    <w:rsid w:val="00797F29"/>
    <w:rsid w:val="007A400E"/>
    <w:rsid w:val="007A41AD"/>
    <w:rsid w:val="007A465C"/>
    <w:rsid w:val="007A46BA"/>
    <w:rsid w:val="007A5DF8"/>
    <w:rsid w:val="007A699E"/>
    <w:rsid w:val="007A7253"/>
    <w:rsid w:val="007B00D4"/>
    <w:rsid w:val="007B0141"/>
    <w:rsid w:val="007B20CB"/>
    <w:rsid w:val="007B357C"/>
    <w:rsid w:val="007B43D7"/>
    <w:rsid w:val="007B4851"/>
    <w:rsid w:val="007B525D"/>
    <w:rsid w:val="007B6F6F"/>
    <w:rsid w:val="007B70F3"/>
    <w:rsid w:val="007C08F0"/>
    <w:rsid w:val="007C102A"/>
    <w:rsid w:val="007C1738"/>
    <w:rsid w:val="007C2E12"/>
    <w:rsid w:val="007C3024"/>
    <w:rsid w:val="007C3745"/>
    <w:rsid w:val="007C5E29"/>
    <w:rsid w:val="007C6606"/>
    <w:rsid w:val="007C674C"/>
    <w:rsid w:val="007C6EE4"/>
    <w:rsid w:val="007C72D1"/>
    <w:rsid w:val="007C7D58"/>
    <w:rsid w:val="007C7E34"/>
    <w:rsid w:val="007D0D1A"/>
    <w:rsid w:val="007D143D"/>
    <w:rsid w:val="007D1C2F"/>
    <w:rsid w:val="007D2C1E"/>
    <w:rsid w:val="007D2DD7"/>
    <w:rsid w:val="007D3EDE"/>
    <w:rsid w:val="007D44AC"/>
    <w:rsid w:val="007D5844"/>
    <w:rsid w:val="007D5CC8"/>
    <w:rsid w:val="007D7BA0"/>
    <w:rsid w:val="007E025B"/>
    <w:rsid w:val="007E1584"/>
    <w:rsid w:val="007E27BB"/>
    <w:rsid w:val="007E2D2F"/>
    <w:rsid w:val="007E43FE"/>
    <w:rsid w:val="007E5359"/>
    <w:rsid w:val="007E672A"/>
    <w:rsid w:val="007E6C5F"/>
    <w:rsid w:val="007E7509"/>
    <w:rsid w:val="007F05BB"/>
    <w:rsid w:val="007F1439"/>
    <w:rsid w:val="007F270B"/>
    <w:rsid w:val="007F3F71"/>
    <w:rsid w:val="007F6964"/>
    <w:rsid w:val="007F7E75"/>
    <w:rsid w:val="008001CE"/>
    <w:rsid w:val="0080047E"/>
    <w:rsid w:val="00801655"/>
    <w:rsid w:val="0080204A"/>
    <w:rsid w:val="00802A50"/>
    <w:rsid w:val="0080534A"/>
    <w:rsid w:val="00805408"/>
    <w:rsid w:val="00805C53"/>
    <w:rsid w:val="00806F7C"/>
    <w:rsid w:val="008071B7"/>
    <w:rsid w:val="00807FE1"/>
    <w:rsid w:val="008107BC"/>
    <w:rsid w:val="008128F4"/>
    <w:rsid w:val="00812C06"/>
    <w:rsid w:val="0081497A"/>
    <w:rsid w:val="00814A74"/>
    <w:rsid w:val="00814F44"/>
    <w:rsid w:val="00815422"/>
    <w:rsid w:val="008163C6"/>
    <w:rsid w:val="00820411"/>
    <w:rsid w:val="00821E2E"/>
    <w:rsid w:val="00823E9F"/>
    <w:rsid w:val="00824865"/>
    <w:rsid w:val="00824A77"/>
    <w:rsid w:val="00825BE4"/>
    <w:rsid w:val="008261CA"/>
    <w:rsid w:val="008306BB"/>
    <w:rsid w:val="00830DA7"/>
    <w:rsid w:val="008316A2"/>
    <w:rsid w:val="00831C53"/>
    <w:rsid w:val="0083298F"/>
    <w:rsid w:val="00832DCD"/>
    <w:rsid w:val="00834C1B"/>
    <w:rsid w:val="008353D7"/>
    <w:rsid w:val="008372EC"/>
    <w:rsid w:val="00837B87"/>
    <w:rsid w:val="0084078F"/>
    <w:rsid w:val="00840C3C"/>
    <w:rsid w:val="00840D74"/>
    <w:rsid w:val="00842019"/>
    <w:rsid w:val="00842339"/>
    <w:rsid w:val="00842753"/>
    <w:rsid w:val="008430F8"/>
    <w:rsid w:val="008440E5"/>
    <w:rsid w:val="008454C5"/>
    <w:rsid w:val="008463DB"/>
    <w:rsid w:val="008467B1"/>
    <w:rsid w:val="00846CFA"/>
    <w:rsid w:val="00846FDF"/>
    <w:rsid w:val="00847ABB"/>
    <w:rsid w:val="00850CBB"/>
    <w:rsid w:val="00850D91"/>
    <w:rsid w:val="008511FF"/>
    <w:rsid w:val="0085280C"/>
    <w:rsid w:val="00852B41"/>
    <w:rsid w:val="00852C19"/>
    <w:rsid w:val="00853927"/>
    <w:rsid w:val="00853AF6"/>
    <w:rsid w:val="0085450A"/>
    <w:rsid w:val="0085566E"/>
    <w:rsid w:val="008557B8"/>
    <w:rsid w:val="00860AD8"/>
    <w:rsid w:val="00861B23"/>
    <w:rsid w:val="00861DE0"/>
    <w:rsid w:val="00862468"/>
    <w:rsid w:val="00862854"/>
    <w:rsid w:val="00863314"/>
    <w:rsid w:val="00863461"/>
    <w:rsid w:val="00865261"/>
    <w:rsid w:val="008657A3"/>
    <w:rsid w:val="00865DC6"/>
    <w:rsid w:val="00866263"/>
    <w:rsid w:val="008662AB"/>
    <w:rsid w:val="0086702C"/>
    <w:rsid w:val="00867E82"/>
    <w:rsid w:val="0087081B"/>
    <w:rsid w:val="00870C40"/>
    <w:rsid w:val="00870FEC"/>
    <w:rsid w:val="00871567"/>
    <w:rsid w:val="00871DFE"/>
    <w:rsid w:val="00872581"/>
    <w:rsid w:val="00872B92"/>
    <w:rsid w:val="00872EB9"/>
    <w:rsid w:val="008754FC"/>
    <w:rsid w:val="008760B3"/>
    <w:rsid w:val="008766AA"/>
    <w:rsid w:val="00876789"/>
    <w:rsid w:val="008767DC"/>
    <w:rsid w:val="00876FEF"/>
    <w:rsid w:val="0087768F"/>
    <w:rsid w:val="008776D4"/>
    <w:rsid w:val="00880F12"/>
    <w:rsid w:val="00882886"/>
    <w:rsid w:val="008854D5"/>
    <w:rsid w:val="00886D76"/>
    <w:rsid w:val="008876A6"/>
    <w:rsid w:val="00890600"/>
    <w:rsid w:val="00891255"/>
    <w:rsid w:val="00893E22"/>
    <w:rsid w:val="00894102"/>
    <w:rsid w:val="00894C37"/>
    <w:rsid w:val="00895252"/>
    <w:rsid w:val="008955EC"/>
    <w:rsid w:val="008970E6"/>
    <w:rsid w:val="00897513"/>
    <w:rsid w:val="008977C4"/>
    <w:rsid w:val="008977DC"/>
    <w:rsid w:val="00897CC1"/>
    <w:rsid w:val="008A2377"/>
    <w:rsid w:val="008A2692"/>
    <w:rsid w:val="008A3152"/>
    <w:rsid w:val="008A34F8"/>
    <w:rsid w:val="008A61A5"/>
    <w:rsid w:val="008A6756"/>
    <w:rsid w:val="008A6A41"/>
    <w:rsid w:val="008A773D"/>
    <w:rsid w:val="008A7BD4"/>
    <w:rsid w:val="008B107F"/>
    <w:rsid w:val="008B1D93"/>
    <w:rsid w:val="008B2AE3"/>
    <w:rsid w:val="008B400B"/>
    <w:rsid w:val="008B5205"/>
    <w:rsid w:val="008B582C"/>
    <w:rsid w:val="008B586B"/>
    <w:rsid w:val="008B5CCB"/>
    <w:rsid w:val="008B7102"/>
    <w:rsid w:val="008C02F7"/>
    <w:rsid w:val="008C0D9C"/>
    <w:rsid w:val="008C129D"/>
    <w:rsid w:val="008C29A9"/>
    <w:rsid w:val="008C44B6"/>
    <w:rsid w:val="008C49E6"/>
    <w:rsid w:val="008C57B7"/>
    <w:rsid w:val="008C6312"/>
    <w:rsid w:val="008C64C8"/>
    <w:rsid w:val="008C6F4A"/>
    <w:rsid w:val="008D0B27"/>
    <w:rsid w:val="008D1348"/>
    <w:rsid w:val="008D29E0"/>
    <w:rsid w:val="008D30FC"/>
    <w:rsid w:val="008D32A5"/>
    <w:rsid w:val="008D3566"/>
    <w:rsid w:val="008D3A22"/>
    <w:rsid w:val="008D4134"/>
    <w:rsid w:val="008D4CA8"/>
    <w:rsid w:val="008D50D1"/>
    <w:rsid w:val="008D5453"/>
    <w:rsid w:val="008D5E68"/>
    <w:rsid w:val="008D6107"/>
    <w:rsid w:val="008D6A89"/>
    <w:rsid w:val="008D75A5"/>
    <w:rsid w:val="008D78B3"/>
    <w:rsid w:val="008E04C7"/>
    <w:rsid w:val="008E0B65"/>
    <w:rsid w:val="008E0D97"/>
    <w:rsid w:val="008E0FE2"/>
    <w:rsid w:val="008E22C6"/>
    <w:rsid w:val="008E2D02"/>
    <w:rsid w:val="008E4092"/>
    <w:rsid w:val="008E5498"/>
    <w:rsid w:val="008E63E6"/>
    <w:rsid w:val="008E7B19"/>
    <w:rsid w:val="008E7E31"/>
    <w:rsid w:val="008E7FC8"/>
    <w:rsid w:val="008F00EE"/>
    <w:rsid w:val="008F075C"/>
    <w:rsid w:val="008F3BA1"/>
    <w:rsid w:val="008F3DF4"/>
    <w:rsid w:val="008F4BD5"/>
    <w:rsid w:val="008F5B7D"/>
    <w:rsid w:val="008F63BD"/>
    <w:rsid w:val="008F65C0"/>
    <w:rsid w:val="008F665F"/>
    <w:rsid w:val="008F6838"/>
    <w:rsid w:val="008F6B38"/>
    <w:rsid w:val="008F7841"/>
    <w:rsid w:val="00900301"/>
    <w:rsid w:val="00906785"/>
    <w:rsid w:val="00907F2F"/>
    <w:rsid w:val="0091057D"/>
    <w:rsid w:val="009176CA"/>
    <w:rsid w:val="009178A0"/>
    <w:rsid w:val="00920A09"/>
    <w:rsid w:val="00921369"/>
    <w:rsid w:val="00921AE2"/>
    <w:rsid w:val="00922947"/>
    <w:rsid w:val="00923B8F"/>
    <w:rsid w:val="00923F17"/>
    <w:rsid w:val="009255CB"/>
    <w:rsid w:val="009255DF"/>
    <w:rsid w:val="00931D15"/>
    <w:rsid w:val="0093207D"/>
    <w:rsid w:val="0093285A"/>
    <w:rsid w:val="009328D3"/>
    <w:rsid w:val="00933374"/>
    <w:rsid w:val="00933E73"/>
    <w:rsid w:val="009340B4"/>
    <w:rsid w:val="00934626"/>
    <w:rsid w:val="00935269"/>
    <w:rsid w:val="009363A6"/>
    <w:rsid w:val="00937E9C"/>
    <w:rsid w:val="00940729"/>
    <w:rsid w:val="009420FD"/>
    <w:rsid w:val="00944004"/>
    <w:rsid w:val="00945380"/>
    <w:rsid w:val="0094665F"/>
    <w:rsid w:val="0094745F"/>
    <w:rsid w:val="00951288"/>
    <w:rsid w:val="00951836"/>
    <w:rsid w:val="0095290A"/>
    <w:rsid w:val="009537D7"/>
    <w:rsid w:val="009539A2"/>
    <w:rsid w:val="00954243"/>
    <w:rsid w:val="0095430D"/>
    <w:rsid w:val="009543BB"/>
    <w:rsid w:val="00955CDD"/>
    <w:rsid w:val="00955F90"/>
    <w:rsid w:val="009568E0"/>
    <w:rsid w:val="00957445"/>
    <w:rsid w:val="00957565"/>
    <w:rsid w:val="0096007A"/>
    <w:rsid w:val="00960159"/>
    <w:rsid w:val="0096086F"/>
    <w:rsid w:val="009629FB"/>
    <w:rsid w:val="00962AAD"/>
    <w:rsid w:val="009631CE"/>
    <w:rsid w:val="00963564"/>
    <w:rsid w:val="0096477A"/>
    <w:rsid w:val="009655F8"/>
    <w:rsid w:val="00965C2A"/>
    <w:rsid w:val="009662E1"/>
    <w:rsid w:val="009669BA"/>
    <w:rsid w:val="00966D05"/>
    <w:rsid w:val="00967924"/>
    <w:rsid w:val="00970CFA"/>
    <w:rsid w:val="00970FFD"/>
    <w:rsid w:val="0097236E"/>
    <w:rsid w:val="00972685"/>
    <w:rsid w:val="0097391F"/>
    <w:rsid w:val="00974ADF"/>
    <w:rsid w:val="0097733B"/>
    <w:rsid w:val="00977653"/>
    <w:rsid w:val="00977D7C"/>
    <w:rsid w:val="00977EEA"/>
    <w:rsid w:val="00977F5F"/>
    <w:rsid w:val="0098049C"/>
    <w:rsid w:val="0098061B"/>
    <w:rsid w:val="00981691"/>
    <w:rsid w:val="009816B1"/>
    <w:rsid w:val="00981C3E"/>
    <w:rsid w:val="00981ED3"/>
    <w:rsid w:val="0098233F"/>
    <w:rsid w:val="0098307A"/>
    <w:rsid w:val="00983652"/>
    <w:rsid w:val="0098382A"/>
    <w:rsid w:val="009840FA"/>
    <w:rsid w:val="00984311"/>
    <w:rsid w:val="009843EC"/>
    <w:rsid w:val="00984478"/>
    <w:rsid w:val="00985254"/>
    <w:rsid w:val="00990773"/>
    <w:rsid w:val="00990A9B"/>
    <w:rsid w:val="00990BFD"/>
    <w:rsid w:val="009911D3"/>
    <w:rsid w:val="00991BA1"/>
    <w:rsid w:val="00992080"/>
    <w:rsid w:val="00992F46"/>
    <w:rsid w:val="00993208"/>
    <w:rsid w:val="009934CB"/>
    <w:rsid w:val="0099398D"/>
    <w:rsid w:val="00993ED8"/>
    <w:rsid w:val="0099406E"/>
    <w:rsid w:val="0099438D"/>
    <w:rsid w:val="00996408"/>
    <w:rsid w:val="00997CA4"/>
    <w:rsid w:val="009A091A"/>
    <w:rsid w:val="009A0B66"/>
    <w:rsid w:val="009A0D36"/>
    <w:rsid w:val="009A16A4"/>
    <w:rsid w:val="009A18FE"/>
    <w:rsid w:val="009A2A4C"/>
    <w:rsid w:val="009A3F0D"/>
    <w:rsid w:val="009A4324"/>
    <w:rsid w:val="009A5BAF"/>
    <w:rsid w:val="009A5CC8"/>
    <w:rsid w:val="009A5DB1"/>
    <w:rsid w:val="009A623D"/>
    <w:rsid w:val="009A6C19"/>
    <w:rsid w:val="009A7B63"/>
    <w:rsid w:val="009B07CF"/>
    <w:rsid w:val="009B0818"/>
    <w:rsid w:val="009B0A03"/>
    <w:rsid w:val="009B0C3B"/>
    <w:rsid w:val="009B0E91"/>
    <w:rsid w:val="009B1853"/>
    <w:rsid w:val="009B20AE"/>
    <w:rsid w:val="009B2BC3"/>
    <w:rsid w:val="009B2FB2"/>
    <w:rsid w:val="009B3D65"/>
    <w:rsid w:val="009B4541"/>
    <w:rsid w:val="009B5C27"/>
    <w:rsid w:val="009B636B"/>
    <w:rsid w:val="009B68D4"/>
    <w:rsid w:val="009B78BA"/>
    <w:rsid w:val="009C084D"/>
    <w:rsid w:val="009C1481"/>
    <w:rsid w:val="009C382C"/>
    <w:rsid w:val="009C3992"/>
    <w:rsid w:val="009C3C20"/>
    <w:rsid w:val="009C4FB1"/>
    <w:rsid w:val="009C578B"/>
    <w:rsid w:val="009C5FB8"/>
    <w:rsid w:val="009C7423"/>
    <w:rsid w:val="009D1526"/>
    <w:rsid w:val="009D25F7"/>
    <w:rsid w:val="009D2981"/>
    <w:rsid w:val="009D2F48"/>
    <w:rsid w:val="009D3CF2"/>
    <w:rsid w:val="009D4492"/>
    <w:rsid w:val="009D4BE0"/>
    <w:rsid w:val="009D522D"/>
    <w:rsid w:val="009D5471"/>
    <w:rsid w:val="009D64E0"/>
    <w:rsid w:val="009D6E2B"/>
    <w:rsid w:val="009E0244"/>
    <w:rsid w:val="009E0381"/>
    <w:rsid w:val="009E1009"/>
    <w:rsid w:val="009E16F8"/>
    <w:rsid w:val="009E1A64"/>
    <w:rsid w:val="009E2672"/>
    <w:rsid w:val="009E2AFF"/>
    <w:rsid w:val="009E2CB5"/>
    <w:rsid w:val="009E6622"/>
    <w:rsid w:val="009F0938"/>
    <w:rsid w:val="009F0ABA"/>
    <w:rsid w:val="009F0E5C"/>
    <w:rsid w:val="009F129B"/>
    <w:rsid w:val="009F2AAE"/>
    <w:rsid w:val="009F2EB6"/>
    <w:rsid w:val="009F36AB"/>
    <w:rsid w:val="009F3E02"/>
    <w:rsid w:val="009F5175"/>
    <w:rsid w:val="009F58A1"/>
    <w:rsid w:val="009F5C20"/>
    <w:rsid w:val="009F610E"/>
    <w:rsid w:val="009F6C01"/>
    <w:rsid w:val="00A01260"/>
    <w:rsid w:val="00A02969"/>
    <w:rsid w:val="00A02BCD"/>
    <w:rsid w:val="00A03154"/>
    <w:rsid w:val="00A04432"/>
    <w:rsid w:val="00A04EF5"/>
    <w:rsid w:val="00A04FCB"/>
    <w:rsid w:val="00A10551"/>
    <w:rsid w:val="00A12F00"/>
    <w:rsid w:val="00A1304B"/>
    <w:rsid w:val="00A13A4C"/>
    <w:rsid w:val="00A1440C"/>
    <w:rsid w:val="00A15486"/>
    <w:rsid w:val="00A16400"/>
    <w:rsid w:val="00A16A60"/>
    <w:rsid w:val="00A171F2"/>
    <w:rsid w:val="00A173C0"/>
    <w:rsid w:val="00A1764C"/>
    <w:rsid w:val="00A17825"/>
    <w:rsid w:val="00A179FA"/>
    <w:rsid w:val="00A22333"/>
    <w:rsid w:val="00A22AC3"/>
    <w:rsid w:val="00A240CD"/>
    <w:rsid w:val="00A240EF"/>
    <w:rsid w:val="00A24B92"/>
    <w:rsid w:val="00A25E43"/>
    <w:rsid w:val="00A26B5F"/>
    <w:rsid w:val="00A27166"/>
    <w:rsid w:val="00A27CB8"/>
    <w:rsid w:val="00A30735"/>
    <w:rsid w:val="00A30CBB"/>
    <w:rsid w:val="00A31767"/>
    <w:rsid w:val="00A34165"/>
    <w:rsid w:val="00A3615B"/>
    <w:rsid w:val="00A36AC9"/>
    <w:rsid w:val="00A36DD1"/>
    <w:rsid w:val="00A379F4"/>
    <w:rsid w:val="00A4116E"/>
    <w:rsid w:val="00A413ED"/>
    <w:rsid w:val="00A416F3"/>
    <w:rsid w:val="00A42393"/>
    <w:rsid w:val="00A43608"/>
    <w:rsid w:val="00A449E0"/>
    <w:rsid w:val="00A45DBE"/>
    <w:rsid w:val="00A45F3E"/>
    <w:rsid w:val="00A466AA"/>
    <w:rsid w:val="00A4702F"/>
    <w:rsid w:val="00A47304"/>
    <w:rsid w:val="00A47CA4"/>
    <w:rsid w:val="00A47DC9"/>
    <w:rsid w:val="00A50076"/>
    <w:rsid w:val="00A519EB"/>
    <w:rsid w:val="00A523A3"/>
    <w:rsid w:val="00A52E0C"/>
    <w:rsid w:val="00A53DC9"/>
    <w:rsid w:val="00A53E00"/>
    <w:rsid w:val="00A54A53"/>
    <w:rsid w:val="00A54F9A"/>
    <w:rsid w:val="00A557A4"/>
    <w:rsid w:val="00A560F5"/>
    <w:rsid w:val="00A564CB"/>
    <w:rsid w:val="00A56E25"/>
    <w:rsid w:val="00A57011"/>
    <w:rsid w:val="00A5749C"/>
    <w:rsid w:val="00A60089"/>
    <w:rsid w:val="00A61DF4"/>
    <w:rsid w:val="00A62256"/>
    <w:rsid w:val="00A62514"/>
    <w:rsid w:val="00A6338D"/>
    <w:rsid w:val="00A63BEF"/>
    <w:rsid w:val="00A63EEB"/>
    <w:rsid w:val="00A64AA9"/>
    <w:rsid w:val="00A65F30"/>
    <w:rsid w:val="00A671C6"/>
    <w:rsid w:val="00A6786E"/>
    <w:rsid w:val="00A67C2A"/>
    <w:rsid w:val="00A7041A"/>
    <w:rsid w:val="00A71F3A"/>
    <w:rsid w:val="00A72662"/>
    <w:rsid w:val="00A72D2C"/>
    <w:rsid w:val="00A73E61"/>
    <w:rsid w:val="00A75052"/>
    <w:rsid w:val="00A76371"/>
    <w:rsid w:val="00A767BC"/>
    <w:rsid w:val="00A76E50"/>
    <w:rsid w:val="00A77451"/>
    <w:rsid w:val="00A77D2A"/>
    <w:rsid w:val="00A805C6"/>
    <w:rsid w:val="00A80C1E"/>
    <w:rsid w:val="00A80D70"/>
    <w:rsid w:val="00A80D7F"/>
    <w:rsid w:val="00A80E86"/>
    <w:rsid w:val="00A82A8E"/>
    <w:rsid w:val="00A838C5"/>
    <w:rsid w:val="00A839D8"/>
    <w:rsid w:val="00A846D6"/>
    <w:rsid w:val="00A84B7B"/>
    <w:rsid w:val="00A854EC"/>
    <w:rsid w:val="00A85648"/>
    <w:rsid w:val="00A85C93"/>
    <w:rsid w:val="00A85E77"/>
    <w:rsid w:val="00A872F8"/>
    <w:rsid w:val="00A876DA"/>
    <w:rsid w:val="00A91616"/>
    <w:rsid w:val="00A9303F"/>
    <w:rsid w:val="00A93179"/>
    <w:rsid w:val="00A94916"/>
    <w:rsid w:val="00A95E8B"/>
    <w:rsid w:val="00A96DC5"/>
    <w:rsid w:val="00A96FD9"/>
    <w:rsid w:val="00AA1D0D"/>
    <w:rsid w:val="00AA24C8"/>
    <w:rsid w:val="00AA3CAF"/>
    <w:rsid w:val="00AA582E"/>
    <w:rsid w:val="00AA5F5F"/>
    <w:rsid w:val="00AA7FBE"/>
    <w:rsid w:val="00AB1EF2"/>
    <w:rsid w:val="00AB1F65"/>
    <w:rsid w:val="00AB268D"/>
    <w:rsid w:val="00AB30E7"/>
    <w:rsid w:val="00AB33DA"/>
    <w:rsid w:val="00AB471D"/>
    <w:rsid w:val="00AB49BC"/>
    <w:rsid w:val="00AB4B98"/>
    <w:rsid w:val="00AB4C16"/>
    <w:rsid w:val="00AB5A33"/>
    <w:rsid w:val="00AB7574"/>
    <w:rsid w:val="00AC0D20"/>
    <w:rsid w:val="00AC15A2"/>
    <w:rsid w:val="00AC1813"/>
    <w:rsid w:val="00AC2838"/>
    <w:rsid w:val="00AC3409"/>
    <w:rsid w:val="00AC3B45"/>
    <w:rsid w:val="00AC40F0"/>
    <w:rsid w:val="00AC4653"/>
    <w:rsid w:val="00AC4AD2"/>
    <w:rsid w:val="00AC5085"/>
    <w:rsid w:val="00AC7184"/>
    <w:rsid w:val="00AC7376"/>
    <w:rsid w:val="00AD0701"/>
    <w:rsid w:val="00AD0B50"/>
    <w:rsid w:val="00AD1529"/>
    <w:rsid w:val="00AD15BD"/>
    <w:rsid w:val="00AD23FF"/>
    <w:rsid w:val="00AD33BA"/>
    <w:rsid w:val="00AD3437"/>
    <w:rsid w:val="00AD41B1"/>
    <w:rsid w:val="00AD4E46"/>
    <w:rsid w:val="00AD531D"/>
    <w:rsid w:val="00AD6CBD"/>
    <w:rsid w:val="00AE056A"/>
    <w:rsid w:val="00AE1169"/>
    <w:rsid w:val="00AE14FB"/>
    <w:rsid w:val="00AE3381"/>
    <w:rsid w:val="00AE3C4A"/>
    <w:rsid w:val="00AE47FF"/>
    <w:rsid w:val="00AE536C"/>
    <w:rsid w:val="00AE62B5"/>
    <w:rsid w:val="00AF0318"/>
    <w:rsid w:val="00AF0A0E"/>
    <w:rsid w:val="00AF0D3D"/>
    <w:rsid w:val="00AF1221"/>
    <w:rsid w:val="00AF17E3"/>
    <w:rsid w:val="00AF322E"/>
    <w:rsid w:val="00AF35EE"/>
    <w:rsid w:val="00AF424A"/>
    <w:rsid w:val="00AF547E"/>
    <w:rsid w:val="00AF591D"/>
    <w:rsid w:val="00AF6A95"/>
    <w:rsid w:val="00AF6C95"/>
    <w:rsid w:val="00AF751C"/>
    <w:rsid w:val="00AF7569"/>
    <w:rsid w:val="00B003F1"/>
    <w:rsid w:val="00B00968"/>
    <w:rsid w:val="00B015E5"/>
    <w:rsid w:val="00B01AAF"/>
    <w:rsid w:val="00B0209E"/>
    <w:rsid w:val="00B0231D"/>
    <w:rsid w:val="00B02802"/>
    <w:rsid w:val="00B044F2"/>
    <w:rsid w:val="00B046E3"/>
    <w:rsid w:val="00B06C34"/>
    <w:rsid w:val="00B07046"/>
    <w:rsid w:val="00B074DF"/>
    <w:rsid w:val="00B0763E"/>
    <w:rsid w:val="00B115AF"/>
    <w:rsid w:val="00B1192C"/>
    <w:rsid w:val="00B11B1E"/>
    <w:rsid w:val="00B12CFC"/>
    <w:rsid w:val="00B130D4"/>
    <w:rsid w:val="00B138AC"/>
    <w:rsid w:val="00B15033"/>
    <w:rsid w:val="00B17157"/>
    <w:rsid w:val="00B1744B"/>
    <w:rsid w:val="00B17D1E"/>
    <w:rsid w:val="00B205EF"/>
    <w:rsid w:val="00B2085A"/>
    <w:rsid w:val="00B20A56"/>
    <w:rsid w:val="00B210FB"/>
    <w:rsid w:val="00B228C7"/>
    <w:rsid w:val="00B22D66"/>
    <w:rsid w:val="00B2362F"/>
    <w:rsid w:val="00B23FC5"/>
    <w:rsid w:val="00B24797"/>
    <w:rsid w:val="00B25ADB"/>
    <w:rsid w:val="00B26D17"/>
    <w:rsid w:val="00B26DAA"/>
    <w:rsid w:val="00B27B47"/>
    <w:rsid w:val="00B303CC"/>
    <w:rsid w:val="00B303D3"/>
    <w:rsid w:val="00B303D4"/>
    <w:rsid w:val="00B32383"/>
    <w:rsid w:val="00B32450"/>
    <w:rsid w:val="00B338D8"/>
    <w:rsid w:val="00B33A8A"/>
    <w:rsid w:val="00B34A63"/>
    <w:rsid w:val="00B34C4F"/>
    <w:rsid w:val="00B41468"/>
    <w:rsid w:val="00B435BF"/>
    <w:rsid w:val="00B43BA1"/>
    <w:rsid w:val="00B4451C"/>
    <w:rsid w:val="00B461F9"/>
    <w:rsid w:val="00B46CF0"/>
    <w:rsid w:val="00B47DCD"/>
    <w:rsid w:val="00B514E2"/>
    <w:rsid w:val="00B51B63"/>
    <w:rsid w:val="00B523D5"/>
    <w:rsid w:val="00B53110"/>
    <w:rsid w:val="00B53730"/>
    <w:rsid w:val="00B54FD5"/>
    <w:rsid w:val="00B5563D"/>
    <w:rsid w:val="00B56C18"/>
    <w:rsid w:val="00B61289"/>
    <w:rsid w:val="00B616EE"/>
    <w:rsid w:val="00B6330A"/>
    <w:rsid w:val="00B6400B"/>
    <w:rsid w:val="00B64F35"/>
    <w:rsid w:val="00B650A9"/>
    <w:rsid w:val="00B65764"/>
    <w:rsid w:val="00B6582F"/>
    <w:rsid w:val="00B662C3"/>
    <w:rsid w:val="00B670B7"/>
    <w:rsid w:val="00B6716B"/>
    <w:rsid w:val="00B6761D"/>
    <w:rsid w:val="00B67701"/>
    <w:rsid w:val="00B67769"/>
    <w:rsid w:val="00B6776C"/>
    <w:rsid w:val="00B67D3B"/>
    <w:rsid w:val="00B67FF4"/>
    <w:rsid w:val="00B70FE7"/>
    <w:rsid w:val="00B7107C"/>
    <w:rsid w:val="00B71350"/>
    <w:rsid w:val="00B727B4"/>
    <w:rsid w:val="00B72D0E"/>
    <w:rsid w:val="00B74EA0"/>
    <w:rsid w:val="00B75440"/>
    <w:rsid w:val="00B75A9F"/>
    <w:rsid w:val="00B76ED6"/>
    <w:rsid w:val="00B80006"/>
    <w:rsid w:val="00B80487"/>
    <w:rsid w:val="00B8078E"/>
    <w:rsid w:val="00B80DA5"/>
    <w:rsid w:val="00B80F17"/>
    <w:rsid w:val="00B8136B"/>
    <w:rsid w:val="00B82476"/>
    <w:rsid w:val="00B826A8"/>
    <w:rsid w:val="00B82ED4"/>
    <w:rsid w:val="00B82F47"/>
    <w:rsid w:val="00B878E8"/>
    <w:rsid w:val="00B91436"/>
    <w:rsid w:val="00B914D6"/>
    <w:rsid w:val="00B92262"/>
    <w:rsid w:val="00B92622"/>
    <w:rsid w:val="00B92CFF"/>
    <w:rsid w:val="00B93CA9"/>
    <w:rsid w:val="00B93F40"/>
    <w:rsid w:val="00B94094"/>
    <w:rsid w:val="00B94225"/>
    <w:rsid w:val="00B969DB"/>
    <w:rsid w:val="00B96D78"/>
    <w:rsid w:val="00BA13C6"/>
    <w:rsid w:val="00BA1B7B"/>
    <w:rsid w:val="00BA2CE0"/>
    <w:rsid w:val="00BA2EB2"/>
    <w:rsid w:val="00BA3B74"/>
    <w:rsid w:val="00BA3B8D"/>
    <w:rsid w:val="00BA5018"/>
    <w:rsid w:val="00BA715A"/>
    <w:rsid w:val="00BA7514"/>
    <w:rsid w:val="00BA75D6"/>
    <w:rsid w:val="00BA7652"/>
    <w:rsid w:val="00BA7EBF"/>
    <w:rsid w:val="00BB06C3"/>
    <w:rsid w:val="00BB0DED"/>
    <w:rsid w:val="00BB2060"/>
    <w:rsid w:val="00BB3BA9"/>
    <w:rsid w:val="00BB3FB7"/>
    <w:rsid w:val="00BB40D7"/>
    <w:rsid w:val="00BB5146"/>
    <w:rsid w:val="00BB53DC"/>
    <w:rsid w:val="00BB639F"/>
    <w:rsid w:val="00BB7092"/>
    <w:rsid w:val="00BB7FD4"/>
    <w:rsid w:val="00BC003E"/>
    <w:rsid w:val="00BC096D"/>
    <w:rsid w:val="00BC1026"/>
    <w:rsid w:val="00BC28EF"/>
    <w:rsid w:val="00BC2E6E"/>
    <w:rsid w:val="00BC4163"/>
    <w:rsid w:val="00BC4BB4"/>
    <w:rsid w:val="00BC5227"/>
    <w:rsid w:val="00BC5E56"/>
    <w:rsid w:val="00BC649A"/>
    <w:rsid w:val="00BC6AFE"/>
    <w:rsid w:val="00BC78B9"/>
    <w:rsid w:val="00BD1CF6"/>
    <w:rsid w:val="00BD4DE5"/>
    <w:rsid w:val="00BD57CD"/>
    <w:rsid w:val="00BD604E"/>
    <w:rsid w:val="00BD6ACD"/>
    <w:rsid w:val="00BD6CD1"/>
    <w:rsid w:val="00BD748D"/>
    <w:rsid w:val="00BD7D19"/>
    <w:rsid w:val="00BE02BD"/>
    <w:rsid w:val="00BE0C9C"/>
    <w:rsid w:val="00BE13C0"/>
    <w:rsid w:val="00BE246B"/>
    <w:rsid w:val="00BE290D"/>
    <w:rsid w:val="00BE39E5"/>
    <w:rsid w:val="00BE3B60"/>
    <w:rsid w:val="00BE3DEB"/>
    <w:rsid w:val="00BE456B"/>
    <w:rsid w:val="00BE5665"/>
    <w:rsid w:val="00BE6058"/>
    <w:rsid w:val="00BE6A75"/>
    <w:rsid w:val="00BE6F46"/>
    <w:rsid w:val="00BF0309"/>
    <w:rsid w:val="00BF05A8"/>
    <w:rsid w:val="00BF0BA6"/>
    <w:rsid w:val="00BF1AB5"/>
    <w:rsid w:val="00BF26EE"/>
    <w:rsid w:val="00BF2D13"/>
    <w:rsid w:val="00BF33A6"/>
    <w:rsid w:val="00BF4600"/>
    <w:rsid w:val="00BF4A9B"/>
    <w:rsid w:val="00BF69FC"/>
    <w:rsid w:val="00BF6AC6"/>
    <w:rsid w:val="00BF73FA"/>
    <w:rsid w:val="00BF7F4E"/>
    <w:rsid w:val="00C0144F"/>
    <w:rsid w:val="00C02110"/>
    <w:rsid w:val="00C04188"/>
    <w:rsid w:val="00C047A5"/>
    <w:rsid w:val="00C049BA"/>
    <w:rsid w:val="00C077B4"/>
    <w:rsid w:val="00C079CA"/>
    <w:rsid w:val="00C07AA0"/>
    <w:rsid w:val="00C07DF2"/>
    <w:rsid w:val="00C12F92"/>
    <w:rsid w:val="00C13642"/>
    <w:rsid w:val="00C13CB9"/>
    <w:rsid w:val="00C1439A"/>
    <w:rsid w:val="00C15686"/>
    <w:rsid w:val="00C17EAA"/>
    <w:rsid w:val="00C2015D"/>
    <w:rsid w:val="00C20CD8"/>
    <w:rsid w:val="00C220FA"/>
    <w:rsid w:val="00C2226D"/>
    <w:rsid w:val="00C22570"/>
    <w:rsid w:val="00C227E2"/>
    <w:rsid w:val="00C23468"/>
    <w:rsid w:val="00C25709"/>
    <w:rsid w:val="00C25C14"/>
    <w:rsid w:val="00C25CE6"/>
    <w:rsid w:val="00C27430"/>
    <w:rsid w:val="00C305B6"/>
    <w:rsid w:val="00C31D10"/>
    <w:rsid w:val="00C31ED8"/>
    <w:rsid w:val="00C332E0"/>
    <w:rsid w:val="00C33EE0"/>
    <w:rsid w:val="00C345D1"/>
    <w:rsid w:val="00C358B5"/>
    <w:rsid w:val="00C35CFF"/>
    <w:rsid w:val="00C3764C"/>
    <w:rsid w:val="00C407A1"/>
    <w:rsid w:val="00C4240B"/>
    <w:rsid w:val="00C42BFF"/>
    <w:rsid w:val="00C43DBD"/>
    <w:rsid w:val="00C43F7B"/>
    <w:rsid w:val="00C47BD8"/>
    <w:rsid w:val="00C5059D"/>
    <w:rsid w:val="00C50A54"/>
    <w:rsid w:val="00C51B8F"/>
    <w:rsid w:val="00C52ED4"/>
    <w:rsid w:val="00C52FBC"/>
    <w:rsid w:val="00C53EFD"/>
    <w:rsid w:val="00C540DB"/>
    <w:rsid w:val="00C55EE3"/>
    <w:rsid w:val="00C56966"/>
    <w:rsid w:val="00C56B64"/>
    <w:rsid w:val="00C56CE6"/>
    <w:rsid w:val="00C57CC9"/>
    <w:rsid w:val="00C6001C"/>
    <w:rsid w:val="00C6491E"/>
    <w:rsid w:val="00C65D4C"/>
    <w:rsid w:val="00C66348"/>
    <w:rsid w:val="00C66E24"/>
    <w:rsid w:val="00C67285"/>
    <w:rsid w:val="00C676B3"/>
    <w:rsid w:val="00C731BA"/>
    <w:rsid w:val="00C73505"/>
    <w:rsid w:val="00C74A3B"/>
    <w:rsid w:val="00C74D30"/>
    <w:rsid w:val="00C76A71"/>
    <w:rsid w:val="00C779B7"/>
    <w:rsid w:val="00C77BF4"/>
    <w:rsid w:val="00C80C4B"/>
    <w:rsid w:val="00C81732"/>
    <w:rsid w:val="00C81D35"/>
    <w:rsid w:val="00C821F1"/>
    <w:rsid w:val="00C83381"/>
    <w:rsid w:val="00C83FE0"/>
    <w:rsid w:val="00C84783"/>
    <w:rsid w:val="00C84808"/>
    <w:rsid w:val="00C84FC7"/>
    <w:rsid w:val="00C859C0"/>
    <w:rsid w:val="00C85EE3"/>
    <w:rsid w:val="00C862CC"/>
    <w:rsid w:val="00C86657"/>
    <w:rsid w:val="00C868B6"/>
    <w:rsid w:val="00C90CFA"/>
    <w:rsid w:val="00C9195C"/>
    <w:rsid w:val="00C91A1E"/>
    <w:rsid w:val="00C92153"/>
    <w:rsid w:val="00C94F48"/>
    <w:rsid w:val="00C94F82"/>
    <w:rsid w:val="00C95236"/>
    <w:rsid w:val="00C95D2A"/>
    <w:rsid w:val="00C9798B"/>
    <w:rsid w:val="00CA04A7"/>
    <w:rsid w:val="00CA0792"/>
    <w:rsid w:val="00CA0A9C"/>
    <w:rsid w:val="00CA11A0"/>
    <w:rsid w:val="00CA2695"/>
    <w:rsid w:val="00CA429C"/>
    <w:rsid w:val="00CA49E0"/>
    <w:rsid w:val="00CA605A"/>
    <w:rsid w:val="00CA615D"/>
    <w:rsid w:val="00CA6FCC"/>
    <w:rsid w:val="00CA7580"/>
    <w:rsid w:val="00CA7661"/>
    <w:rsid w:val="00CA7D24"/>
    <w:rsid w:val="00CA7D66"/>
    <w:rsid w:val="00CB0044"/>
    <w:rsid w:val="00CB02AC"/>
    <w:rsid w:val="00CB055D"/>
    <w:rsid w:val="00CB0CD3"/>
    <w:rsid w:val="00CB16F7"/>
    <w:rsid w:val="00CB25E6"/>
    <w:rsid w:val="00CB33A8"/>
    <w:rsid w:val="00CB3F4A"/>
    <w:rsid w:val="00CB45B6"/>
    <w:rsid w:val="00CB4864"/>
    <w:rsid w:val="00CB5429"/>
    <w:rsid w:val="00CB544B"/>
    <w:rsid w:val="00CB6098"/>
    <w:rsid w:val="00CB79C4"/>
    <w:rsid w:val="00CC00DB"/>
    <w:rsid w:val="00CC0830"/>
    <w:rsid w:val="00CC20B5"/>
    <w:rsid w:val="00CC21E7"/>
    <w:rsid w:val="00CC2B13"/>
    <w:rsid w:val="00CC3479"/>
    <w:rsid w:val="00CC3C76"/>
    <w:rsid w:val="00CC404E"/>
    <w:rsid w:val="00CC4BE7"/>
    <w:rsid w:val="00CC4E63"/>
    <w:rsid w:val="00CC54EC"/>
    <w:rsid w:val="00CC56E3"/>
    <w:rsid w:val="00CC591A"/>
    <w:rsid w:val="00CC59A3"/>
    <w:rsid w:val="00CC7606"/>
    <w:rsid w:val="00CD02EA"/>
    <w:rsid w:val="00CD099C"/>
    <w:rsid w:val="00CD15AC"/>
    <w:rsid w:val="00CD1703"/>
    <w:rsid w:val="00CD4237"/>
    <w:rsid w:val="00CD443E"/>
    <w:rsid w:val="00CD57FF"/>
    <w:rsid w:val="00CD66EA"/>
    <w:rsid w:val="00CD7608"/>
    <w:rsid w:val="00CE08AC"/>
    <w:rsid w:val="00CE0F34"/>
    <w:rsid w:val="00CE10F2"/>
    <w:rsid w:val="00CE1891"/>
    <w:rsid w:val="00CE3260"/>
    <w:rsid w:val="00CE46BC"/>
    <w:rsid w:val="00CE50FD"/>
    <w:rsid w:val="00CE53D4"/>
    <w:rsid w:val="00CE62F1"/>
    <w:rsid w:val="00CF07F8"/>
    <w:rsid w:val="00CF121D"/>
    <w:rsid w:val="00CF2024"/>
    <w:rsid w:val="00CF3AD3"/>
    <w:rsid w:val="00CF4354"/>
    <w:rsid w:val="00CF46C3"/>
    <w:rsid w:val="00CF54A0"/>
    <w:rsid w:val="00CF6C26"/>
    <w:rsid w:val="00CF7906"/>
    <w:rsid w:val="00D00380"/>
    <w:rsid w:val="00D00CED"/>
    <w:rsid w:val="00D03E89"/>
    <w:rsid w:val="00D0423A"/>
    <w:rsid w:val="00D04655"/>
    <w:rsid w:val="00D04B9A"/>
    <w:rsid w:val="00D05A17"/>
    <w:rsid w:val="00D0665D"/>
    <w:rsid w:val="00D068F0"/>
    <w:rsid w:val="00D06BA5"/>
    <w:rsid w:val="00D06BEA"/>
    <w:rsid w:val="00D1060B"/>
    <w:rsid w:val="00D10BD4"/>
    <w:rsid w:val="00D116D9"/>
    <w:rsid w:val="00D11AA9"/>
    <w:rsid w:val="00D13997"/>
    <w:rsid w:val="00D13B7D"/>
    <w:rsid w:val="00D140BD"/>
    <w:rsid w:val="00D14814"/>
    <w:rsid w:val="00D152AF"/>
    <w:rsid w:val="00D154F5"/>
    <w:rsid w:val="00D158A8"/>
    <w:rsid w:val="00D1657C"/>
    <w:rsid w:val="00D16E1C"/>
    <w:rsid w:val="00D174CE"/>
    <w:rsid w:val="00D20800"/>
    <w:rsid w:val="00D21CD2"/>
    <w:rsid w:val="00D23E2E"/>
    <w:rsid w:val="00D24D0A"/>
    <w:rsid w:val="00D2544F"/>
    <w:rsid w:val="00D25E3E"/>
    <w:rsid w:val="00D2625B"/>
    <w:rsid w:val="00D26504"/>
    <w:rsid w:val="00D3054E"/>
    <w:rsid w:val="00D3440F"/>
    <w:rsid w:val="00D3442B"/>
    <w:rsid w:val="00D352A4"/>
    <w:rsid w:val="00D352E3"/>
    <w:rsid w:val="00D35603"/>
    <w:rsid w:val="00D3627E"/>
    <w:rsid w:val="00D40961"/>
    <w:rsid w:val="00D46D22"/>
    <w:rsid w:val="00D47672"/>
    <w:rsid w:val="00D5005A"/>
    <w:rsid w:val="00D50610"/>
    <w:rsid w:val="00D50AD1"/>
    <w:rsid w:val="00D5109A"/>
    <w:rsid w:val="00D5123F"/>
    <w:rsid w:val="00D512E8"/>
    <w:rsid w:val="00D52253"/>
    <w:rsid w:val="00D52761"/>
    <w:rsid w:val="00D545F1"/>
    <w:rsid w:val="00D5603A"/>
    <w:rsid w:val="00D56AA3"/>
    <w:rsid w:val="00D60144"/>
    <w:rsid w:val="00D60451"/>
    <w:rsid w:val="00D61A52"/>
    <w:rsid w:val="00D61DCC"/>
    <w:rsid w:val="00D621EA"/>
    <w:rsid w:val="00D62FC1"/>
    <w:rsid w:val="00D63342"/>
    <w:rsid w:val="00D6421C"/>
    <w:rsid w:val="00D64575"/>
    <w:rsid w:val="00D64934"/>
    <w:rsid w:val="00D67C2F"/>
    <w:rsid w:val="00D70564"/>
    <w:rsid w:val="00D71207"/>
    <w:rsid w:val="00D71F22"/>
    <w:rsid w:val="00D72A35"/>
    <w:rsid w:val="00D74612"/>
    <w:rsid w:val="00D74D74"/>
    <w:rsid w:val="00D759A7"/>
    <w:rsid w:val="00D75C03"/>
    <w:rsid w:val="00D763F5"/>
    <w:rsid w:val="00D76645"/>
    <w:rsid w:val="00D820A8"/>
    <w:rsid w:val="00D82723"/>
    <w:rsid w:val="00D82B83"/>
    <w:rsid w:val="00D846EE"/>
    <w:rsid w:val="00D870E6"/>
    <w:rsid w:val="00D8741A"/>
    <w:rsid w:val="00D87D38"/>
    <w:rsid w:val="00D87FD1"/>
    <w:rsid w:val="00D87FD7"/>
    <w:rsid w:val="00D90138"/>
    <w:rsid w:val="00D904D6"/>
    <w:rsid w:val="00D9071B"/>
    <w:rsid w:val="00D90B73"/>
    <w:rsid w:val="00D9148C"/>
    <w:rsid w:val="00D91539"/>
    <w:rsid w:val="00D922AD"/>
    <w:rsid w:val="00D92A85"/>
    <w:rsid w:val="00D93D03"/>
    <w:rsid w:val="00D942DD"/>
    <w:rsid w:val="00D94E31"/>
    <w:rsid w:val="00D97CC9"/>
    <w:rsid w:val="00DA15BA"/>
    <w:rsid w:val="00DA16DD"/>
    <w:rsid w:val="00DA1713"/>
    <w:rsid w:val="00DA1F94"/>
    <w:rsid w:val="00DA25CE"/>
    <w:rsid w:val="00DA32A8"/>
    <w:rsid w:val="00DA3576"/>
    <w:rsid w:val="00DA35F0"/>
    <w:rsid w:val="00DA4169"/>
    <w:rsid w:val="00DA4845"/>
    <w:rsid w:val="00DA4966"/>
    <w:rsid w:val="00DA4FA0"/>
    <w:rsid w:val="00DA60D3"/>
    <w:rsid w:val="00DA621D"/>
    <w:rsid w:val="00DA7612"/>
    <w:rsid w:val="00DB25FF"/>
    <w:rsid w:val="00DB2DB9"/>
    <w:rsid w:val="00DB3203"/>
    <w:rsid w:val="00DB3696"/>
    <w:rsid w:val="00DB384B"/>
    <w:rsid w:val="00DB3D49"/>
    <w:rsid w:val="00DB4429"/>
    <w:rsid w:val="00DB4A4B"/>
    <w:rsid w:val="00DB4D6D"/>
    <w:rsid w:val="00DB527C"/>
    <w:rsid w:val="00DB5A5D"/>
    <w:rsid w:val="00DB6BA3"/>
    <w:rsid w:val="00DB71CF"/>
    <w:rsid w:val="00DB77B7"/>
    <w:rsid w:val="00DC357F"/>
    <w:rsid w:val="00DC5396"/>
    <w:rsid w:val="00DC6533"/>
    <w:rsid w:val="00DD12F4"/>
    <w:rsid w:val="00DD166D"/>
    <w:rsid w:val="00DD1D55"/>
    <w:rsid w:val="00DD2F45"/>
    <w:rsid w:val="00DD359C"/>
    <w:rsid w:val="00DD3678"/>
    <w:rsid w:val="00DD3887"/>
    <w:rsid w:val="00DD3AB2"/>
    <w:rsid w:val="00DD410F"/>
    <w:rsid w:val="00DD4FF9"/>
    <w:rsid w:val="00DD5EB8"/>
    <w:rsid w:val="00DD63B7"/>
    <w:rsid w:val="00DD6A59"/>
    <w:rsid w:val="00DD6E63"/>
    <w:rsid w:val="00DD7427"/>
    <w:rsid w:val="00DD7C38"/>
    <w:rsid w:val="00DE0E23"/>
    <w:rsid w:val="00DE2E3E"/>
    <w:rsid w:val="00DE43EA"/>
    <w:rsid w:val="00DE5BAF"/>
    <w:rsid w:val="00DE7199"/>
    <w:rsid w:val="00DE79C6"/>
    <w:rsid w:val="00DE7A56"/>
    <w:rsid w:val="00DF0CEB"/>
    <w:rsid w:val="00DF1915"/>
    <w:rsid w:val="00DF2118"/>
    <w:rsid w:val="00DF231C"/>
    <w:rsid w:val="00DF2698"/>
    <w:rsid w:val="00DF298B"/>
    <w:rsid w:val="00DF34A2"/>
    <w:rsid w:val="00DF3EE6"/>
    <w:rsid w:val="00DF4784"/>
    <w:rsid w:val="00DF4A35"/>
    <w:rsid w:val="00DF4C11"/>
    <w:rsid w:val="00DF50EE"/>
    <w:rsid w:val="00DF53A1"/>
    <w:rsid w:val="00DF670F"/>
    <w:rsid w:val="00E03361"/>
    <w:rsid w:val="00E0336D"/>
    <w:rsid w:val="00E03A0C"/>
    <w:rsid w:val="00E0457D"/>
    <w:rsid w:val="00E04876"/>
    <w:rsid w:val="00E04D57"/>
    <w:rsid w:val="00E06652"/>
    <w:rsid w:val="00E07623"/>
    <w:rsid w:val="00E07A61"/>
    <w:rsid w:val="00E10F39"/>
    <w:rsid w:val="00E129D4"/>
    <w:rsid w:val="00E13F1B"/>
    <w:rsid w:val="00E140A9"/>
    <w:rsid w:val="00E140FA"/>
    <w:rsid w:val="00E142F2"/>
    <w:rsid w:val="00E14436"/>
    <w:rsid w:val="00E14B5E"/>
    <w:rsid w:val="00E14F44"/>
    <w:rsid w:val="00E151D8"/>
    <w:rsid w:val="00E16088"/>
    <w:rsid w:val="00E16C7B"/>
    <w:rsid w:val="00E170B1"/>
    <w:rsid w:val="00E17E3B"/>
    <w:rsid w:val="00E20237"/>
    <w:rsid w:val="00E20607"/>
    <w:rsid w:val="00E21168"/>
    <w:rsid w:val="00E21BD3"/>
    <w:rsid w:val="00E23621"/>
    <w:rsid w:val="00E23670"/>
    <w:rsid w:val="00E23CDA"/>
    <w:rsid w:val="00E24AE6"/>
    <w:rsid w:val="00E25E17"/>
    <w:rsid w:val="00E303AF"/>
    <w:rsid w:val="00E30658"/>
    <w:rsid w:val="00E329C7"/>
    <w:rsid w:val="00E34168"/>
    <w:rsid w:val="00E345E5"/>
    <w:rsid w:val="00E34D8B"/>
    <w:rsid w:val="00E356CD"/>
    <w:rsid w:val="00E41B53"/>
    <w:rsid w:val="00E45F60"/>
    <w:rsid w:val="00E46540"/>
    <w:rsid w:val="00E466E3"/>
    <w:rsid w:val="00E4796B"/>
    <w:rsid w:val="00E47DF8"/>
    <w:rsid w:val="00E51267"/>
    <w:rsid w:val="00E514C4"/>
    <w:rsid w:val="00E51624"/>
    <w:rsid w:val="00E51C67"/>
    <w:rsid w:val="00E51FEB"/>
    <w:rsid w:val="00E52F56"/>
    <w:rsid w:val="00E53E72"/>
    <w:rsid w:val="00E5490A"/>
    <w:rsid w:val="00E54A72"/>
    <w:rsid w:val="00E5592C"/>
    <w:rsid w:val="00E55C8E"/>
    <w:rsid w:val="00E57857"/>
    <w:rsid w:val="00E60483"/>
    <w:rsid w:val="00E60CDB"/>
    <w:rsid w:val="00E61297"/>
    <w:rsid w:val="00E61637"/>
    <w:rsid w:val="00E61D88"/>
    <w:rsid w:val="00E62510"/>
    <w:rsid w:val="00E62A98"/>
    <w:rsid w:val="00E62F3C"/>
    <w:rsid w:val="00E63262"/>
    <w:rsid w:val="00E6344E"/>
    <w:rsid w:val="00E63A64"/>
    <w:rsid w:val="00E6603B"/>
    <w:rsid w:val="00E66ECE"/>
    <w:rsid w:val="00E7045C"/>
    <w:rsid w:val="00E717FD"/>
    <w:rsid w:val="00E729C7"/>
    <w:rsid w:val="00E72C36"/>
    <w:rsid w:val="00E72E47"/>
    <w:rsid w:val="00E73C0D"/>
    <w:rsid w:val="00E76984"/>
    <w:rsid w:val="00E7787C"/>
    <w:rsid w:val="00E77D93"/>
    <w:rsid w:val="00E800E5"/>
    <w:rsid w:val="00E80288"/>
    <w:rsid w:val="00E809D7"/>
    <w:rsid w:val="00E80E0C"/>
    <w:rsid w:val="00E81858"/>
    <w:rsid w:val="00E818C5"/>
    <w:rsid w:val="00E8195F"/>
    <w:rsid w:val="00E81E5F"/>
    <w:rsid w:val="00E82479"/>
    <w:rsid w:val="00E82AFD"/>
    <w:rsid w:val="00E83715"/>
    <w:rsid w:val="00E83B55"/>
    <w:rsid w:val="00E83F6B"/>
    <w:rsid w:val="00E86395"/>
    <w:rsid w:val="00E8641C"/>
    <w:rsid w:val="00E902CA"/>
    <w:rsid w:val="00E90587"/>
    <w:rsid w:val="00E91378"/>
    <w:rsid w:val="00E91FA3"/>
    <w:rsid w:val="00E923DD"/>
    <w:rsid w:val="00E93A32"/>
    <w:rsid w:val="00E94B8A"/>
    <w:rsid w:val="00E953BD"/>
    <w:rsid w:val="00E9576D"/>
    <w:rsid w:val="00E95AF8"/>
    <w:rsid w:val="00E95D8E"/>
    <w:rsid w:val="00E9688C"/>
    <w:rsid w:val="00E971EE"/>
    <w:rsid w:val="00EA04A7"/>
    <w:rsid w:val="00EA09D1"/>
    <w:rsid w:val="00EA18E1"/>
    <w:rsid w:val="00EA1D29"/>
    <w:rsid w:val="00EA2878"/>
    <w:rsid w:val="00EA4307"/>
    <w:rsid w:val="00EA43C4"/>
    <w:rsid w:val="00EA4935"/>
    <w:rsid w:val="00EA5606"/>
    <w:rsid w:val="00EA6D96"/>
    <w:rsid w:val="00EA7038"/>
    <w:rsid w:val="00EA7E3C"/>
    <w:rsid w:val="00EB09EF"/>
    <w:rsid w:val="00EB0BAB"/>
    <w:rsid w:val="00EB1402"/>
    <w:rsid w:val="00EB146D"/>
    <w:rsid w:val="00EB1E56"/>
    <w:rsid w:val="00EB213C"/>
    <w:rsid w:val="00EB48BA"/>
    <w:rsid w:val="00EB4D85"/>
    <w:rsid w:val="00EB4E7D"/>
    <w:rsid w:val="00EB512F"/>
    <w:rsid w:val="00EB681B"/>
    <w:rsid w:val="00EB68E2"/>
    <w:rsid w:val="00EB7D8E"/>
    <w:rsid w:val="00EC196F"/>
    <w:rsid w:val="00EC2AF3"/>
    <w:rsid w:val="00EC3A4C"/>
    <w:rsid w:val="00EC3FE0"/>
    <w:rsid w:val="00EC4F93"/>
    <w:rsid w:val="00EC650F"/>
    <w:rsid w:val="00EC6FA3"/>
    <w:rsid w:val="00ED0C5A"/>
    <w:rsid w:val="00ED1191"/>
    <w:rsid w:val="00ED35CF"/>
    <w:rsid w:val="00ED3BBE"/>
    <w:rsid w:val="00ED585E"/>
    <w:rsid w:val="00ED722F"/>
    <w:rsid w:val="00ED73F3"/>
    <w:rsid w:val="00ED7890"/>
    <w:rsid w:val="00ED7AD7"/>
    <w:rsid w:val="00EE0FE0"/>
    <w:rsid w:val="00EE0FF3"/>
    <w:rsid w:val="00EE215A"/>
    <w:rsid w:val="00EE2443"/>
    <w:rsid w:val="00EE2728"/>
    <w:rsid w:val="00EE2AC1"/>
    <w:rsid w:val="00EE3E3D"/>
    <w:rsid w:val="00EE504B"/>
    <w:rsid w:val="00EE6B8C"/>
    <w:rsid w:val="00EE75E5"/>
    <w:rsid w:val="00EE7EE6"/>
    <w:rsid w:val="00EF1EB3"/>
    <w:rsid w:val="00EF21DB"/>
    <w:rsid w:val="00EF25DF"/>
    <w:rsid w:val="00EF2640"/>
    <w:rsid w:val="00EF2CDA"/>
    <w:rsid w:val="00EF3096"/>
    <w:rsid w:val="00EF32DF"/>
    <w:rsid w:val="00EF3AED"/>
    <w:rsid w:val="00EF4082"/>
    <w:rsid w:val="00EF41B7"/>
    <w:rsid w:val="00EF5D4E"/>
    <w:rsid w:val="00EF7A6F"/>
    <w:rsid w:val="00EF7B89"/>
    <w:rsid w:val="00EF7D05"/>
    <w:rsid w:val="00F00446"/>
    <w:rsid w:val="00F00A5F"/>
    <w:rsid w:val="00F00AC0"/>
    <w:rsid w:val="00F00AE3"/>
    <w:rsid w:val="00F01D19"/>
    <w:rsid w:val="00F022BA"/>
    <w:rsid w:val="00F02FD2"/>
    <w:rsid w:val="00F04BEB"/>
    <w:rsid w:val="00F06C7D"/>
    <w:rsid w:val="00F06EEF"/>
    <w:rsid w:val="00F0723A"/>
    <w:rsid w:val="00F07398"/>
    <w:rsid w:val="00F0794F"/>
    <w:rsid w:val="00F105BD"/>
    <w:rsid w:val="00F11370"/>
    <w:rsid w:val="00F12AA0"/>
    <w:rsid w:val="00F12D06"/>
    <w:rsid w:val="00F134A6"/>
    <w:rsid w:val="00F135D2"/>
    <w:rsid w:val="00F14BBF"/>
    <w:rsid w:val="00F14BFA"/>
    <w:rsid w:val="00F1547D"/>
    <w:rsid w:val="00F15AF7"/>
    <w:rsid w:val="00F16EBF"/>
    <w:rsid w:val="00F2042E"/>
    <w:rsid w:val="00F2070C"/>
    <w:rsid w:val="00F20DAA"/>
    <w:rsid w:val="00F22702"/>
    <w:rsid w:val="00F22E74"/>
    <w:rsid w:val="00F242BD"/>
    <w:rsid w:val="00F26334"/>
    <w:rsid w:val="00F26682"/>
    <w:rsid w:val="00F27037"/>
    <w:rsid w:val="00F2783F"/>
    <w:rsid w:val="00F27A06"/>
    <w:rsid w:val="00F30948"/>
    <w:rsid w:val="00F30D28"/>
    <w:rsid w:val="00F31D59"/>
    <w:rsid w:val="00F327A3"/>
    <w:rsid w:val="00F327D9"/>
    <w:rsid w:val="00F34871"/>
    <w:rsid w:val="00F34D8A"/>
    <w:rsid w:val="00F37417"/>
    <w:rsid w:val="00F377E0"/>
    <w:rsid w:val="00F37E71"/>
    <w:rsid w:val="00F37F2E"/>
    <w:rsid w:val="00F40818"/>
    <w:rsid w:val="00F40E6B"/>
    <w:rsid w:val="00F424F3"/>
    <w:rsid w:val="00F42B0B"/>
    <w:rsid w:val="00F433F2"/>
    <w:rsid w:val="00F43C74"/>
    <w:rsid w:val="00F4410C"/>
    <w:rsid w:val="00F44F29"/>
    <w:rsid w:val="00F4622A"/>
    <w:rsid w:val="00F4673F"/>
    <w:rsid w:val="00F46C72"/>
    <w:rsid w:val="00F47BBD"/>
    <w:rsid w:val="00F509C9"/>
    <w:rsid w:val="00F51DDB"/>
    <w:rsid w:val="00F524B1"/>
    <w:rsid w:val="00F52BB3"/>
    <w:rsid w:val="00F556BD"/>
    <w:rsid w:val="00F5583C"/>
    <w:rsid w:val="00F5662C"/>
    <w:rsid w:val="00F572CA"/>
    <w:rsid w:val="00F57819"/>
    <w:rsid w:val="00F6055B"/>
    <w:rsid w:val="00F60A8D"/>
    <w:rsid w:val="00F619C6"/>
    <w:rsid w:val="00F620E3"/>
    <w:rsid w:val="00F626A1"/>
    <w:rsid w:val="00F63AF2"/>
    <w:rsid w:val="00F6452E"/>
    <w:rsid w:val="00F6464B"/>
    <w:rsid w:val="00F66474"/>
    <w:rsid w:val="00F66EF1"/>
    <w:rsid w:val="00F67121"/>
    <w:rsid w:val="00F67A84"/>
    <w:rsid w:val="00F67BDA"/>
    <w:rsid w:val="00F718DE"/>
    <w:rsid w:val="00F71EE7"/>
    <w:rsid w:val="00F71F7A"/>
    <w:rsid w:val="00F7370A"/>
    <w:rsid w:val="00F74E0F"/>
    <w:rsid w:val="00F76E50"/>
    <w:rsid w:val="00F83121"/>
    <w:rsid w:val="00F837F0"/>
    <w:rsid w:val="00F85BB2"/>
    <w:rsid w:val="00F85DD2"/>
    <w:rsid w:val="00F87724"/>
    <w:rsid w:val="00F9132D"/>
    <w:rsid w:val="00F91A34"/>
    <w:rsid w:val="00F92489"/>
    <w:rsid w:val="00F92AD1"/>
    <w:rsid w:val="00F92B1A"/>
    <w:rsid w:val="00F93C22"/>
    <w:rsid w:val="00F944AE"/>
    <w:rsid w:val="00F9456B"/>
    <w:rsid w:val="00F950E5"/>
    <w:rsid w:val="00F96250"/>
    <w:rsid w:val="00F96BC2"/>
    <w:rsid w:val="00F97614"/>
    <w:rsid w:val="00FA0D2A"/>
    <w:rsid w:val="00FA0F5A"/>
    <w:rsid w:val="00FA0FB4"/>
    <w:rsid w:val="00FA13BC"/>
    <w:rsid w:val="00FA3364"/>
    <w:rsid w:val="00FA44B0"/>
    <w:rsid w:val="00FA45B8"/>
    <w:rsid w:val="00FA4AAF"/>
    <w:rsid w:val="00FA5679"/>
    <w:rsid w:val="00FA5DED"/>
    <w:rsid w:val="00FA6560"/>
    <w:rsid w:val="00FB1191"/>
    <w:rsid w:val="00FB2FF4"/>
    <w:rsid w:val="00FB3830"/>
    <w:rsid w:val="00FB392D"/>
    <w:rsid w:val="00FB3C9C"/>
    <w:rsid w:val="00FB4690"/>
    <w:rsid w:val="00FB5892"/>
    <w:rsid w:val="00FB7F9C"/>
    <w:rsid w:val="00FC05F4"/>
    <w:rsid w:val="00FC0B9A"/>
    <w:rsid w:val="00FC0CAA"/>
    <w:rsid w:val="00FC1103"/>
    <w:rsid w:val="00FC1D8C"/>
    <w:rsid w:val="00FC5841"/>
    <w:rsid w:val="00FC633D"/>
    <w:rsid w:val="00FD07FB"/>
    <w:rsid w:val="00FD0A8E"/>
    <w:rsid w:val="00FD14DB"/>
    <w:rsid w:val="00FD345A"/>
    <w:rsid w:val="00FD3B86"/>
    <w:rsid w:val="00FD3D97"/>
    <w:rsid w:val="00FD5CF6"/>
    <w:rsid w:val="00FD639A"/>
    <w:rsid w:val="00FD6DDC"/>
    <w:rsid w:val="00FE01C0"/>
    <w:rsid w:val="00FE02A6"/>
    <w:rsid w:val="00FE07C4"/>
    <w:rsid w:val="00FE32E2"/>
    <w:rsid w:val="00FE43D5"/>
    <w:rsid w:val="00FE5014"/>
    <w:rsid w:val="00FE5D18"/>
    <w:rsid w:val="00FE5D89"/>
    <w:rsid w:val="00FF0986"/>
    <w:rsid w:val="00FF3786"/>
    <w:rsid w:val="00FF3BE0"/>
    <w:rsid w:val="00FF516F"/>
    <w:rsid w:val="00FF5306"/>
    <w:rsid w:val="00FF585A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1109318"/>
  <w15:chartTrackingRefBased/>
  <w15:docId w15:val="{9D9BEFA9-8A84-D540-AE6A-E62BB66C7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7B2C"/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link w:val="Heading1Char"/>
    <w:uiPriority w:val="9"/>
    <w:qFormat/>
    <w:rsid w:val="00FE32E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6C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563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F5A76"/>
  </w:style>
  <w:style w:type="character" w:styleId="Hyperlink">
    <w:name w:val="Hyperlink"/>
    <w:basedOn w:val="DefaultParagraphFont"/>
    <w:uiPriority w:val="99"/>
    <w:unhideWhenUsed/>
    <w:rsid w:val="001F5A76"/>
    <w:rPr>
      <w:color w:val="0000FF"/>
      <w:u w:val="single"/>
    </w:rPr>
  </w:style>
  <w:style w:type="character" w:customStyle="1" w:styleId="geo-dms">
    <w:name w:val="geo-dms"/>
    <w:basedOn w:val="DefaultParagraphFont"/>
    <w:rsid w:val="001F5A76"/>
  </w:style>
  <w:style w:type="character" w:customStyle="1" w:styleId="latitude">
    <w:name w:val="latitude"/>
    <w:basedOn w:val="DefaultParagraphFont"/>
    <w:rsid w:val="001F5A76"/>
  </w:style>
  <w:style w:type="character" w:customStyle="1" w:styleId="longitude">
    <w:name w:val="longitude"/>
    <w:basedOn w:val="DefaultParagraphFont"/>
    <w:rsid w:val="001F5A76"/>
  </w:style>
  <w:style w:type="character" w:customStyle="1" w:styleId="authorsname">
    <w:name w:val="authors__name"/>
    <w:basedOn w:val="DefaultParagraphFont"/>
    <w:rsid w:val="001F5A76"/>
  </w:style>
  <w:style w:type="paragraph" w:styleId="NoSpacing">
    <w:name w:val="No Spacing"/>
    <w:uiPriority w:val="1"/>
    <w:qFormat/>
    <w:rsid w:val="001F5A76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F5A76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E32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TMLCite">
    <w:name w:val="HTML Cite"/>
    <w:basedOn w:val="DefaultParagraphFont"/>
    <w:uiPriority w:val="99"/>
    <w:semiHidden/>
    <w:unhideWhenUsed/>
    <w:rsid w:val="00FE32E2"/>
    <w:rPr>
      <w:i/>
      <w:iCs/>
    </w:rPr>
  </w:style>
  <w:style w:type="character" w:customStyle="1" w:styleId="volume">
    <w:name w:val="volume"/>
    <w:basedOn w:val="DefaultParagraphFont"/>
    <w:rsid w:val="00FE32E2"/>
  </w:style>
  <w:style w:type="character" w:customStyle="1" w:styleId="articleid">
    <w:name w:val="articleid"/>
    <w:basedOn w:val="DefaultParagraphFont"/>
    <w:rsid w:val="00FE32E2"/>
  </w:style>
  <w:style w:type="character" w:customStyle="1" w:styleId="title-text">
    <w:name w:val="title-text"/>
    <w:basedOn w:val="DefaultParagraphFont"/>
    <w:rsid w:val="00FE32E2"/>
  </w:style>
  <w:style w:type="character" w:styleId="Emphasis">
    <w:name w:val="Emphasis"/>
    <w:basedOn w:val="DefaultParagraphFont"/>
    <w:uiPriority w:val="20"/>
    <w:qFormat/>
    <w:rsid w:val="00FE32E2"/>
    <w:rPr>
      <w:i/>
      <w:iCs/>
    </w:rPr>
  </w:style>
  <w:style w:type="character" w:customStyle="1" w:styleId="source">
    <w:name w:val="source"/>
    <w:basedOn w:val="DefaultParagraphFont"/>
    <w:rsid w:val="00FE32E2"/>
  </w:style>
  <w:style w:type="character" w:customStyle="1" w:styleId="fpage">
    <w:name w:val="fpage"/>
    <w:basedOn w:val="DefaultParagraphFont"/>
    <w:rsid w:val="00FE32E2"/>
  </w:style>
  <w:style w:type="paragraph" w:styleId="Caption">
    <w:name w:val="caption"/>
    <w:basedOn w:val="Normal"/>
    <w:next w:val="Normal"/>
    <w:uiPriority w:val="35"/>
    <w:unhideWhenUsed/>
    <w:qFormat/>
    <w:rsid w:val="006F79E0"/>
    <w:pPr>
      <w:spacing w:after="200"/>
    </w:pPr>
    <w:rPr>
      <w:i/>
      <w:iCs/>
      <w:color w:val="44546A" w:themeColor="text2"/>
      <w:sz w:val="18"/>
      <w:szCs w:val="18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5D28A6"/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28A6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8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8A6"/>
    <w:rPr>
      <w:rFonts w:ascii="Times New Roman" w:eastAsia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8A6"/>
    <w:rPr>
      <w:rFonts w:asciiTheme="majorHAnsi" w:eastAsiaTheme="majorEastAsia" w:hAnsiTheme="majorHAnsi" w:cstheme="majorBid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8A6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1E3BA6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575122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575122"/>
  </w:style>
  <w:style w:type="paragraph" w:styleId="Header">
    <w:name w:val="header"/>
    <w:basedOn w:val="Normal"/>
    <w:link w:val="HeaderChar"/>
    <w:uiPriority w:val="99"/>
    <w:unhideWhenUsed/>
    <w:rsid w:val="00EA09D1"/>
    <w:pPr>
      <w:tabs>
        <w:tab w:val="center" w:pos="4252"/>
        <w:tab w:val="right" w:pos="8504"/>
      </w:tabs>
      <w:snapToGrid w:val="0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A09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A09D1"/>
    <w:pPr>
      <w:tabs>
        <w:tab w:val="center" w:pos="4252"/>
        <w:tab w:val="right" w:pos="8504"/>
      </w:tabs>
      <w:snapToGrid w:val="0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EA09D1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D760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563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PlainTable3">
    <w:name w:val="Plain Table 3"/>
    <w:basedOn w:val="TableNormal"/>
    <w:uiPriority w:val="43"/>
    <w:rsid w:val="00DF211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7D143D"/>
    <w:pPr>
      <w:ind w:left="720"/>
      <w:contextualSpacing/>
    </w:pPr>
    <w:rPr>
      <w:lang w:val="en-US"/>
    </w:rPr>
  </w:style>
  <w:style w:type="character" w:customStyle="1" w:styleId="text">
    <w:name w:val="text"/>
    <w:basedOn w:val="DefaultParagraphFont"/>
    <w:rsid w:val="00BB3BA9"/>
  </w:style>
  <w:style w:type="character" w:styleId="FollowedHyperlink">
    <w:name w:val="FollowedHyperlink"/>
    <w:basedOn w:val="DefaultParagraphFont"/>
    <w:uiPriority w:val="99"/>
    <w:semiHidden/>
    <w:unhideWhenUsed/>
    <w:rsid w:val="006D4BD5"/>
    <w:rPr>
      <w:color w:val="954F72" w:themeColor="followedHyperlink"/>
      <w:u w:val="single"/>
    </w:rPr>
  </w:style>
  <w:style w:type="character" w:customStyle="1" w:styleId="author">
    <w:name w:val="author"/>
    <w:basedOn w:val="DefaultParagraphFont"/>
    <w:rsid w:val="00EA6D96"/>
  </w:style>
  <w:style w:type="character" w:customStyle="1" w:styleId="pubyear">
    <w:name w:val="pubyear"/>
    <w:basedOn w:val="DefaultParagraphFont"/>
    <w:rsid w:val="00EA6D96"/>
  </w:style>
  <w:style w:type="character" w:customStyle="1" w:styleId="chaptertitle">
    <w:name w:val="chaptertitle"/>
    <w:basedOn w:val="DefaultParagraphFont"/>
    <w:rsid w:val="00EA6D96"/>
  </w:style>
  <w:style w:type="character" w:customStyle="1" w:styleId="editor">
    <w:name w:val="editor"/>
    <w:basedOn w:val="DefaultParagraphFont"/>
    <w:rsid w:val="00EA6D96"/>
  </w:style>
  <w:style w:type="character" w:customStyle="1" w:styleId="booktitle">
    <w:name w:val="booktitle"/>
    <w:basedOn w:val="DefaultParagraphFont"/>
    <w:rsid w:val="00EA6D96"/>
  </w:style>
  <w:style w:type="character" w:customStyle="1" w:styleId="pagefirst">
    <w:name w:val="pagefirst"/>
    <w:basedOn w:val="DefaultParagraphFont"/>
    <w:rsid w:val="00EA6D96"/>
  </w:style>
  <w:style w:type="character" w:customStyle="1" w:styleId="pagelast">
    <w:name w:val="pagelast"/>
    <w:basedOn w:val="DefaultParagraphFont"/>
    <w:rsid w:val="00EA6D96"/>
  </w:style>
  <w:style w:type="table" w:styleId="TableGrid">
    <w:name w:val="Table Grid"/>
    <w:basedOn w:val="TableNormal"/>
    <w:uiPriority w:val="39"/>
    <w:rsid w:val="003B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cordion-tabbedtab-mobile">
    <w:name w:val="accordion-tabbed__tab-mobile"/>
    <w:basedOn w:val="DefaultParagraphFont"/>
    <w:rsid w:val="005E1BF9"/>
  </w:style>
  <w:style w:type="character" w:customStyle="1" w:styleId="comma-separator">
    <w:name w:val="comma-separator"/>
    <w:basedOn w:val="DefaultParagraphFont"/>
    <w:rsid w:val="005E1BF9"/>
  </w:style>
  <w:style w:type="character" w:customStyle="1" w:styleId="anchor-text">
    <w:name w:val="anchor-text"/>
    <w:basedOn w:val="DefaultParagraphFont"/>
    <w:rsid w:val="00DF34A2"/>
  </w:style>
  <w:style w:type="character" w:customStyle="1" w:styleId="topic-highlight">
    <w:name w:val="topic-highlight"/>
    <w:basedOn w:val="DefaultParagraphFont"/>
    <w:rsid w:val="008F665F"/>
  </w:style>
  <w:style w:type="character" w:styleId="Strong">
    <w:name w:val="Strong"/>
    <w:basedOn w:val="DefaultParagraphFont"/>
    <w:uiPriority w:val="22"/>
    <w:qFormat/>
    <w:rsid w:val="00861DE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6C24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katex-mathml">
    <w:name w:val="katex-mathml"/>
    <w:basedOn w:val="DefaultParagraphFont"/>
    <w:rsid w:val="009568E0"/>
  </w:style>
  <w:style w:type="character" w:customStyle="1" w:styleId="mord">
    <w:name w:val="mord"/>
    <w:basedOn w:val="DefaultParagraphFont"/>
    <w:rsid w:val="009568E0"/>
  </w:style>
  <w:style w:type="character" w:customStyle="1" w:styleId="mrel">
    <w:name w:val="mrel"/>
    <w:basedOn w:val="DefaultParagraphFont"/>
    <w:rsid w:val="009568E0"/>
  </w:style>
  <w:style w:type="character" w:customStyle="1" w:styleId="mopen">
    <w:name w:val="mopen"/>
    <w:basedOn w:val="DefaultParagraphFont"/>
    <w:rsid w:val="009568E0"/>
  </w:style>
  <w:style w:type="character" w:customStyle="1" w:styleId="mbin">
    <w:name w:val="mbin"/>
    <w:basedOn w:val="DefaultParagraphFont"/>
    <w:rsid w:val="009568E0"/>
  </w:style>
  <w:style w:type="character" w:customStyle="1" w:styleId="mclose">
    <w:name w:val="mclose"/>
    <w:basedOn w:val="DefaultParagraphFont"/>
    <w:rsid w:val="009568E0"/>
  </w:style>
  <w:style w:type="character" w:customStyle="1" w:styleId="vlist-s">
    <w:name w:val="vlist-s"/>
    <w:basedOn w:val="DefaultParagraphFont"/>
    <w:rsid w:val="009568E0"/>
  </w:style>
  <w:style w:type="character" w:customStyle="1" w:styleId="mop">
    <w:name w:val="mop"/>
    <w:basedOn w:val="DefaultParagraphFont"/>
    <w:rsid w:val="009568E0"/>
  </w:style>
  <w:style w:type="character" w:customStyle="1" w:styleId="delimsizing">
    <w:name w:val="delimsizing"/>
    <w:basedOn w:val="DefaultParagraphFont"/>
    <w:rsid w:val="009568E0"/>
  </w:style>
  <w:style w:type="character" w:styleId="PlaceholderText">
    <w:name w:val="Placeholder Text"/>
    <w:basedOn w:val="DefaultParagraphFont"/>
    <w:uiPriority w:val="99"/>
    <w:semiHidden/>
    <w:rsid w:val="008977C4"/>
    <w:rPr>
      <w:color w:val="666666"/>
    </w:rPr>
  </w:style>
  <w:style w:type="character" w:customStyle="1" w:styleId="authors">
    <w:name w:val="authors"/>
    <w:basedOn w:val="DefaultParagraphFont"/>
    <w:rsid w:val="00AF322E"/>
  </w:style>
  <w:style w:type="character" w:customStyle="1" w:styleId="othertitle">
    <w:name w:val="othertitle"/>
    <w:basedOn w:val="DefaultParagraphFont"/>
    <w:rsid w:val="003526F9"/>
  </w:style>
  <w:style w:type="character" w:styleId="PageNumber">
    <w:name w:val="page number"/>
    <w:basedOn w:val="DefaultParagraphFont"/>
    <w:uiPriority w:val="99"/>
    <w:semiHidden/>
    <w:unhideWhenUsed/>
    <w:rsid w:val="00546F92"/>
  </w:style>
  <w:style w:type="paragraph" w:customStyle="1" w:styleId="p1">
    <w:name w:val="p1"/>
    <w:basedOn w:val="Normal"/>
    <w:rsid w:val="003B351E"/>
    <w:rPr>
      <w:rFonts w:ascii="Helvetica" w:hAnsi="Helvetica"/>
      <w:color w:val="000000"/>
      <w:sz w:val="15"/>
      <w:szCs w:val="15"/>
    </w:rPr>
  </w:style>
  <w:style w:type="character" w:customStyle="1" w:styleId="apple-converted-space">
    <w:name w:val="apple-converted-space"/>
    <w:basedOn w:val="DefaultParagraphFont"/>
    <w:rsid w:val="003B351E"/>
  </w:style>
  <w:style w:type="paragraph" w:customStyle="1" w:styleId="p2">
    <w:name w:val="p2"/>
    <w:basedOn w:val="Normal"/>
    <w:rsid w:val="009F58A1"/>
    <w:rPr>
      <w:rFonts w:ascii="Helvetica" w:hAnsi="Helvetica"/>
      <w:color w:val="000000"/>
      <w:sz w:val="13"/>
      <w:szCs w:val="13"/>
    </w:rPr>
  </w:style>
  <w:style w:type="character" w:customStyle="1" w:styleId="s1">
    <w:name w:val="s1"/>
    <w:basedOn w:val="DefaultParagraphFont"/>
    <w:rsid w:val="009F58A1"/>
    <w:rPr>
      <w:color w:val="0000FF"/>
    </w:rPr>
  </w:style>
  <w:style w:type="character" w:customStyle="1" w:styleId="s2">
    <w:name w:val="s2"/>
    <w:basedOn w:val="DefaultParagraphFont"/>
    <w:rsid w:val="009F58A1"/>
    <w:rPr>
      <w:rFonts w:ascii="Helvetica" w:hAnsi="Helvetica" w:hint="default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BA715A"/>
    <w:rPr>
      <w:rFonts w:ascii="Courier New" w:eastAsia="Times New Roman" w:hAnsi="Courier New" w:cs="Courier New"/>
      <w:sz w:val="20"/>
      <w:szCs w:val="20"/>
    </w:rPr>
  </w:style>
  <w:style w:type="character" w:customStyle="1" w:styleId="articletitle">
    <w:name w:val="articletitle"/>
    <w:basedOn w:val="DefaultParagraphFont"/>
    <w:rsid w:val="00802A50"/>
  </w:style>
  <w:style w:type="character" w:customStyle="1" w:styleId="vol">
    <w:name w:val="vol"/>
    <w:basedOn w:val="DefaultParagraphFont"/>
    <w:rsid w:val="00802A50"/>
  </w:style>
  <w:style w:type="table" w:styleId="PlainTable5">
    <w:name w:val="Plain Table 5"/>
    <w:basedOn w:val="TableNormal"/>
    <w:uiPriority w:val="45"/>
    <w:rsid w:val="00806F7C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5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1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33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2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B3ED-EF47-4D44-97C3-FE56C92E7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 Mulla</dc:creator>
  <cp:keywords/>
  <dc:description/>
  <cp:lastModifiedBy>Vianney DENIS</cp:lastModifiedBy>
  <cp:revision>48</cp:revision>
  <cp:lastPrinted>2023-03-10T08:24:00Z</cp:lastPrinted>
  <dcterms:created xsi:type="dcterms:W3CDTF">2025-04-15T10:11:00Z</dcterms:created>
  <dcterms:modified xsi:type="dcterms:W3CDTF">2025-04-28T09:23:00Z</dcterms:modified>
</cp:coreProperties>
</file>